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BA5D3" w14:textId="588205DE" w:rsidR="001C66EE" w:rsidRPr="0098644F" w:rsidRDefault="001C66EE" w:rsidP="00287FDD">
      <w:pPr>
        <w:rPr>
          <w:rFonts w:ascii="Humanst521 BT" w:hAnsi="Humanst521 BT" w:cstheme="minorHAnsi"/>
          <w:bCs/>
          <w:sz w:val="24"/>
          <w:szCs w:val="28"/>
        </w:rPr>
      </w:pPr>
      <w:r w:rsidRPr="0098644F">
        <w:rPr>
          <w:rFonts w:ascii="Humanst521 BT" w:hAnsi="Humanst521 BT" w:cstheme="minorHAnsi"/>
          <w:bCs/>
          <w:sz w:val="24"/>
          <w:szCs w:val="28"/>
        </w:rPr>
        <w:t xml:space="preserve">This course information and booking form includes the </w:t>
      </w:r>
      <w:proofErr w:type="gramStart"/>
      <w:r w:rsidRPr="0098644F">
        <w:rPr>
          <w:rFonts w:ascii="Humanst521 BT" w:hAnsi="Humanst521 BT" w:cstheme="minorHAnsi"/>
          <w:bCs/>
          <w:sz w:val="24"/>
          <w:szCs w:val="28"/>
        </w:rPr>
        <w:t>following</w:t>
      </w:r>
      <w:r w:rsidR="00BF4F29" w:rsidRPr="0098644F">
        <w:rPr>
          <w:rFonts w:ascii="Humanst521 BT" w:hAnsi="Humanst521 BT" w:cstheme="minorHAnsi"/>
          <w:bCs/>
          <w:sz w:val="24"/>
          <w:szCs w:val="28"/>
        </w:rPr>
        <w:t>:-</w:t>
      </w:r>
      <w:proofErr w:type="gramEnd"/>
    </w:p>
    <w:p w14:paraId="65EE98E8" w14:textId="77777777" w:rsidR="00E753BA" w:rsidRPr="0098644F" w:rsidRDefault="00E753BA" w:rsidP="00E753BA">
      <w:pPr>
        <w:pStyle w:val="ListParagraph"/>
        <w:numPr>
          <w:ilvl w:val="0"/>
          <w:numId w:val="26"/>
        </w:numPr>
        <w:rPr>
          <w:rFonts w:ascii="Humanst521 BT" w:hAnsi="Humanst521 BT" w:cstheme="minorHAnsi"/>
          <w:bCs/>
          <w:sz w:val="24"/>
          <w:szCs w:val="28"/>
        </w:rPr>
      </w:pPr>
      <w:r w:rsidRPr="0098644F">
        <w:rPr>
          <w:rFonts w:ascii="Humanst521 BT" w:hAnsi="Humanst521 BT" w:cstheme="minorHAnsi"/>
          <w:bCs/>
          <w:sz w:val="24"/>
          <w:szCs w:val="28"/>
        </w:rPr>
        <w:t>The booking form - this is the first part of the document</w:t>
      </w:r>
    </w:p>
    <w:p w14:paraId="6F8BE0D5" w14:textId="77777777" w:rsidR="00E753BA" w:rsidRPr="0098644F" w:rsidRDefault="00E753BA" w:rsidP="00E753BA">
      <w:pPr>
        <w:pStyle w:val="ListParagraph"/>
        <w:numPr>
          <w:ilvl w:val="0"/>
          <w:numId w:val="26"/>
        </w:numPr>
        <w:rPr>
          <w:rFonts w:ascii="Humanst521 BT" w:hAnsi="Humanst521 BT" w:cstheme="minorHAnsi"/>
          <w:bCs/>
          <w:sz w:val="24"/>
          <w:szCs w:val="28"/>
        </w:rPr>
      </w:pPr>
      <w:r w:rsidRPr="0098644F">
        <w:rPr>
          <w:rFonts w:ascii="Humanst521 BT" w:hAnsi="Humanst521 BT" w:cstheme="minorHAnsi"/>
          <w:bCs/>
          <w:sz w:val="24"/>
          <w:szCs w:val="28"/>
        </w:rPr>
        <w:t>What happens next, how the booking process works</w:t>
      </w:r>
    </w:p>
    <w:p w14:paraId="7302ED4C" w14:textId="5A0136E5" w:rsidR="0036087C" w:rsidRPr="0098644F" w:rsidRDefault="0036087C" w:rsidP="001C66EE">
      <w:pPr>
        <w:pStyle w:val="ListParagraph"/>
        <w:numPr>
          <w:ilvl w:val="0"/>
          <w:numId w:val="26"/>
        </w:numPr>
        <w:rPr>
          <w:rFonts w:ascii="Humanst521 BT" w:hAnsi="Humanst521 BT" w:cstheme="minorHAnsi"/>
          <w:bCs/>
          <w:sz w:val="24"/>
          <w:szCs w:val="28"/>
        </w:rPr>
      </w:pPr>
      <w:r w:rsidRPr="0098644F">
        <w:rPr>
          <w:rFonts w:ascii="Humanst521 BT" w:hAnsi="Humanst521 BT" w:cstheme="minorHAnsi"/>
          <w:bCs/>
          <w:sz w:val="24"/>
          <w:szCs w:val="28"/>
        </w:rPr>
        <w:t>Course, accommodation and catering information</w:t>
      </w:r>
    </w:p>
    <w:p w14:paraId="7BA3CB5A" w14:textId="5093E03C" w:rsidR="00AF426F" w:rsidRPr="0098644F" w:rsidRDefault="00AF426F" w:rsidP="001C66EE">
      <w:pPr>
        <w:pStyle w:val="ListParagraph"/>
        <w:numPr>
          <w:ilvl w:val="0"/>
          <w:numId w:val="26"/>
        </w:numPr>
        <w:rPr>
          <w:rFonts w:ascii="Humanst521 BT" w:hAnsi="Humanst521 BT" w:cstheme="minorHAnsi"/>
          <w:bCs/>
          <w:sz w:val="24"/>
          <w:szCs w:val="28"/>
        </w:rPr>
      </w:pPr>
      <w:r w:rsidRPr="0098644F">
        <w:rPr>
          <w:rFonts w:ascii="Humanst521 BT" w:hAnsi="Humanst521 BT" w:cstheme="minorHAnsi"/>
          <w:bCs/>
          <w:sz w:val="24"/>
          <w:szCs w:val="28"/>
        </w:rPr>
        <w:t>Terms &amp; Conditions</w:t>
      </w:r>
    </w:p>
    <w:p w14:paraId="362FE1F9" w14:textId="77777777" w:rsidR="00600C20" w:rsidRDefault="00600C20" w:rsidP="00287FDD">
      <w:pPr>
        <w:rPr>
          <w:rFonts w:ascii="Omnes Semibold" w:hAnsi="Omnes Semibold" w:cstheme="minorHAnsi"/>
          <w:b/>
          <w:bCs/>
          <w:sz w:val="28"/>
          <w:szCs w:val="28"/>
        </w:rPr>
      </w:pPr>
    </w:p>
    <w:p w14:paraId="5ED915C8" w14:textId="71CBE57D" w:rsidR="005C16FC" w:rsidRPr="00FD2A29" w:rsidRDefault="005C16FC" w:rsidP="00287FDD">
      <w:pPr>
        <w:rPr>
          <w:rFonts w:ascii="Omnes Semibold" w:hAnsi="Omnes Semibold" w:cstheme="minorHAnsi"/>
          <w:b/>
          <w:bCs/>
          <w:sz w:val="28"/>
          <w:szCs w:val="28"/>
        </w:rPr>
      </w:pPr>
      <w:r w:rsidRPr="00FD2A29">
        <w:rPr>
          <w:rFonts w:ascii="Omnes Semibold" w:hAnsi="Omnes Semibold" w:cstheme="minorHAnsi"/>
          <w:b/>
          <w:bCs/>
          <w:sz w:val="28"/>
          <w:szCs w:val="28"/>
        </w:rPr>
        <w:t>Booking Form</w:t>
      </w:r>
    </w:p>
    <w:p w14:paraId="511E4BBD" w14:textId="171A76F5" w:rsidR="00346465" w:rsidRPr="00FD2A29" w:rsidRDefault="009710FC" w:rsidP="00287FDD">
      <w:pPr>
        <w:rPr>
          <w:rFonts w:cstheme="minorHAnsi"/>
          <w:bCs/>
          <w:sz w:val="24"/>
          <w:szCs w:val="28"/>
        </w:rPr>
      </w:pPr>
      <w:r w:rsidRPr="00FD2A29">
        <w:rPr>
          <w:rFonts w:cstheme="minorHAnsi"/>
          <w:bCs/>
          <w:sz w:val="24"/>
          <w:szCs w:val="28"/>
        </w:rPr>
        <w:t xml:space="preserve">To help us </w:t>
      </w:r>
      <w:r w:rsidR="00E753BA">
        <w:rPr>
          <w:rFonts w:cstheme="minorHAnsi"/>
          <w:bCs/>
          <w:sz w:val="24"/>
          <w:szCs w:val="28"/>
        </w:rPr>
        <w:t>confirm</w:t>
      </w:r>
      <w:r w:rsidRPr="00FD2A29">
        <w:rPr>
          <w:rFonts w:cstheme="minorHAnsi"/>
          <w:bCs/>
          <w:sz w:val="24"/>
          <w:szCs w:val="28"/>
        </w:rPr>
        <w:t xml:space="preserve"> your booking, please complete the form below</w:t>
      </w:r>
      <w:r w:rsidR="003B2B6A" w:rsidRPr="00FD2A29">
        <w:rPr>
          <w:rFonts w:cstheme="minorHAnsi"/>
          <w:bCs/>
          <w:sz w:val="24"/>
          <w:szCs w:val="28"/>
        </w:rPr>
        <w:t xml:space="preserve"> </w:t>
      </w:r>
      <w:r w:rsidR="00A339C4" w:rsidRPr="00FD2A29">
        <w:rPr>
          <w:rFonts w:cstheme="minorHAnsi"/>
          <w:bCs/>
          <w:sz w:val="24"/>
          <w:szCs w:val="28"/>
        </w:rPr>
        <w:t xml:space="preserve">and email it to </w:t>
      </w:r>
      <w:hyperlink r:id="rId11" w:history="1">
        <w:r w:rsidR="00A339C4" w:rsidRPr="00FD2A29">
          <w:rPr>
            <w:rStyle w:val="Hyperlink"/>
            <w:rFonts w:cstheme="minorHAnsi"/>
            <w:bCs/>
            <w:sz w:val="24"/>
            <w:szCs w:val="28"/>
          </w:rPr>
          <w:t>office@midlandgl</w:t>
        </w:r>
        <w:r w:rsidR="00FA0484" w:rsidRPr="00FD2A29">
          <w:rPr>
            <w:rStyle w:val="Hyperlink"/>
            <w:rFonts w:cstheme="minorHAnsi"/>
            <w:bCs/>
            <w:sz w:val="24"/>
            <w:szCs w:val="28"/>
          </w:rPr>
          <w:t>i</w:t>
        </w:r>
        <w:r w:rsidR="00A339C4" w:rsidRPr="00FD2A29">
          <w:rPr>
            <w:rStyle w:val="Hyperlink"/>
            <w:rFonts w:cstheme="minorHAnsi"/>
            <w:bCs/>
            <w:sz w:val="24"/>
            <w:szCs w:val="28"/>
          </w:rPr>
          <w:t>ding.club</w:t>
        </w:r>
      </w:hyperlink>
      <w:r w:rsidRPr="00FD2A29">
        <w:rPr>
          <w:rFonts w:cstheme="minorHAnsi"/>
          <w:bCs/>
          <w:sz w:val="24"/>
          <w:szCs w:val="28"/>
        </w:rPr>
        <w:t xml:space="preserve">.  </w:t>
      </w:r>
      <w:r w:rsidR="004D0D4D" w:rsidRPr="00FD2A29">
        <w:rPr>
          <w:rFonts w:cstheme="minorHAnsi"/>
          <w:bCs/>
          <w:sz w:val="24"/>
          <w:szCs w:val="28"/>
        </w:rPr>
        <w:t>D</w:t>
      </w:r>
      <w:r w:rsidR="00535E2B" w:rsidRPr="00FD2A29">
        <w:rPr>
          <w:rFonts w:cstheme="minorHAnsi"/>
          <w:bCs/>
          <w:sz w:val="24"/>
          <w:szCs w:val="28"/>
        </w:rPr>
        <w:t xml:space="preserve">elete or </w:t>
      </w:r>
      <w:r w:rsidR="00B84244" w:rsidRPr="00FD2A29">
        <w:rPr>
          <w:rFonts w:cstheme="minorHAnsi"/>
          <w:bCs/>
          <w:sz w:val="24"/>
          <w:szCs w:val="28"/>
        </w:rPr>
        <w:t>over</w:t>
      </w:r>
      <w:r w:rsidR="00501AC5" w:rsidRPr="00FD2A29">
        <w:rPr>
          <w:rFonts w:cstheme="minorHAnsi"/>
          <w:bCs/>
          <w:sz w:val="24"/>
          <w:szCs w:val="28"/>
        </w:rPr>
        <w:t>-</w:t>
      </w:r>
      <w:r w:rsidR="00346465" w:rsidRPr="00FD2A29">
        <w:rPr>
          <w:rFonts w:cstheme="minorHAnsi"/>
          <w:bCs/>
          <w:sz w:val="24"/>
          <w:szCs w:val="28"/>
        </w:rPr>
        <w:t>type</w:t>
      </w:r>
      <w:r w:rsidR="00290F04" w:rsidRPr="00FD2A29">
        <w:rPr>
          <w:rFonts w:cstheme="minorHAnsi"/>
          <w:bCs/>
          <w:sz w:val="24"/>
          <w:szCs w:val="28"/>
        </w:rPr>
        <w:t xml:space="preserve"> any examples</w:t>
      </w:r>
      <w:r w:rsidR="003B2705" w:rsidRPr="00FD2A29">
        <w:rPr>
          <w:rFonts w:cstheme="minorHAnsi"/>
          <w:bCs/>
          <w:sz w:val="24"/>
          <w:szCs w:val="28"/>
        </w:rPr>
        <w:t xml:space="preserve"> and </w:t>
      </w:r>
      <w:r w:rsidR="00A3791B" w:rsidRPr="00FD2A29">
        <w:rPr>
          <w:rFonts w:cstheme="minorHAnsi"/>
          <w:bCs/>
          <w:sz w:val="24"/>
          <w:szCs w:val="28"/>
        </w:rPr>
        <w:t xml:space="preserve">include </w:t>
      </w:r>
      <w:r w:rsidR="00346465" w:rsidRPr="00FD2A29">
        <w:rPr>
          <w:rFonts w:cstheme="minorHAnsi"/>
          <w:bCs/>
          <w:sz w:val="24"/>
          <w:szCs w:val="28"/>
        </w:rPr>
        <w:t>as much information as you would like</w:t>
      </w:r>
      <w:r w:rsidR="00290F04" w:rsidRPr="00FD2A29">
        <w:rPr>
          <w:rFonts w:ascii="Segoe UI Emoji" w:eastAsia="Segoe UI Emoji" w:hAnsi="Segoe UI Emoji" w:cs="Segoe UI Emoji"/>
          <w:bCs/>
          <w:sz w:val="24"/>
          <w:szCs w:val="28"/>
        </w:rPr>
        <w:t>😊</w:t>
      </w:r>
      <w:r w:rsidR="00290F04" w:rsidRPr="00FD2A29">
        <w:rPr>
          <w:rFonts w:cstheme="minorHAnsi"/>
          <w:bCs/>
          <w:sz w:val="24"/>
          <w:szCs w:val="28"/>
        </w:rPr>
        <w:t>.</w:t>
      </w:r>
      <w:r w:rsidR="00845418" w:rsidRPr="00FD2A29">
        <w:rPr>
          <w:rFonts w:cstheme="minorHAnsi"/>
          <w:bCs/>
          <w:sz w:val="24"/>
          <w:szCs w:val="28"/>
        </w:rPr>
        <w:t xml:space="preserve">  </w:t>
      </w:r>
      <w:r w:rsidR="00B7227F" w:rsidRPr="00FD2A29">
        <w:rPr>
          <w:rFonts w:cstheme="minorHAnsi"/>
          <w:bCs/>
          <w:sz w:val="24"/>
          <w:szCs w:val="28"/>
        </w:rPr>
        <w:t xml:space="preserve">  </w:t>
      </w:r>
      <w:r w:rsidR="00845418" w:rsidRPr="00FD2A29">
        <w:rPr>
          <w:rFonts w:cstheme="minorHAnsi"/>
          <w:bCs/>
          <w:sz w:val="24"/>
          <w:szCs w:val="28"/>
        </w:rPr>
        <w:t xml:space="preserve">Any questions, </w:t>
      </w:r>
      <w:r w:rsidR="00DC13D7" w:rsidRPr="00FD2A29">
        <w:rPr>
          <w:rFonts w:cstheme="minorHAnsi"/>
          <w:bCs/>
          <w:sz w:val="24"/>
          <w:szCs w:val="28"/>
        </w:rPr>
        <w:t>just call us on 01588 650206.</w:t>
      </w:r>
    </w:p>
    <w:p w14:paraId="3A1BCA90" w14:textId="2965ECF3" w:rsidR="00D52998" w:rsidRPr="00FD2A29" w:rsidRDefault="0050201A" w:rsidP="00287FDD">
      <w:pPr>
        <w:rPr>
          <w:rFonts w:cstheme="minorHAnsi"/>
          <w:bCs/>
          <w:sz w:val="24"/>
          <w:szCs w:val="28"/>
        </w:rPr>
      </w:pPr>
      <w:r w:rsidRPr="00FD2A29">
        <w:rPr>
          <w:rFonts w:cstheme="minorHAnsi"/>
          <w:bCs/>
          <w:sz w:val="24"/>
          <w:szCs w:val="28"/>
        </w:rPr>
        <w:t>When we confirm your booking, w</w:t>
      </w:r>
      <w:r w:rsidR="00D52998" w:rsidRPr="00FD2A29">
        <w:rPr>
          <w:rFonts w:cstheme="minorHAnsi"/>
          <w:bCs/>
          <w:sz w:val="24"/>
          <w:szCs w:val="28"/>
        </w:rPr>
        <w:t xml:space="preserve">e will send you </w:t>
      </w:r>
      <w:r w:rsidR="001160CF">
        <w:rPr>
          <w:rFonts w:cstheme="minorHAnsi"/>
          <w:bCs/>
          <w:sz w:val="24"/>
          <w:szCs w:val="28"/>
        </w:rPr>
        <w:t xml:space="preserve">a </w:t>
      </w:r>
      <w:r w:rsidR="00D52998" w:rsidRPr="00FD2A29">
        <w:rPr>
          <w:rFonts w:cstheme="minorHAnsi"/>
          <w:bCs/>
          <w:sz w:val="24"/>
          <w:szCs w:val="28"/>
        </w:rPr>
        <w:t>confirmation and an invoice for the course</w:t>
      </w:r>
      <w:r w:rsidR="001160CF">
        <w:rPr>
          <w:rFonts w:cstheme="minorHAnsi"/>
          <w:bCs/>
          <w:sz w:val="24"/>
          <w:szCs w:val="28"/>
        </w:rPr>
        <w:t xml:space="preserve"> </w:t>
      </w:r>
      <w:r w:rsidR="0003731B" w:rsidRPr="00FD2A29">
        <w:rPr>
          <w:rFonts w:cstheme="minorHAnsi"/>
          <w:bCs/>
          <w:sz w:val="24"/>
          <w:szCs w:val="28"/>
        </w:rPr>
        <w:t xml:space="preserve">and the deposit </w:t>
      </w:r>
      <w:r w:rsidR="00D52998" w:rsidRPr="00FD2A29">
        <w:rPr>
          <w:rFonts w:cstheme="minorHAnsi"/>
          <w:bCs/>
          <w:sz w:val="24"/>
          <w:szCs w:val="28"/>
        </w:rPr>
        <w:t>fee of £100.0</w:t>
      </w:r>
      <w:r w:rsidR="007C2626" w:rsidRPr="00FD2A29">
        <w:rPr>
          <w:rFonts w:cstheme="minorHAnsi"/>
          <w:bCs/>
          <w:sz w:val="24"/>
          <w:szCs w:val="28"/>
        </w:rPr>
        <w:t>0</w:t>
      </w:r>
      <w:r w:rsidR="00D52998" w:rsidRPr="00FD2A29">
        <w:rPr>
          <w:rFonts w:cstheme="minorHAnsi"/>
          <w:bCs/>
          <w:sz w:val="24"/>
          <w:szCs w:val="28"/>
        </w:rPr>
        <w:t>.</w:t>
      </w:r>
      <w:r w:rsidR="00E973C6" w:rsidRPr="00FD2A29">
        <w:rPr>
          <w:rFonts w:cstheme="minorHAnsi"/>
          <w:bCs/>
          <w:sz w:val="24"/>
          <w:szCs w:val="28"/>
        </w:rPr>
        <w:t xml:space="preserve">  </w:t>
      </w:r>
    </w:p>
    <w:p w14:paraId="76371550" w14:textId="767A6092" w:rsidR="00C238A3" w:rsidRPr="00FD2A29" w:rsidRDefault="009710FC" w:rsidP="00287FDD">
      <w:pPr>
        <w:rPr>
          <w:rFonts w:cstheme="minorHAnsi"/>
          <w:bCs/>
          <w:sz w:val="24"/>
          <w:szCs w:val="28"/>
        </w:rPr>
      </w:pPr>
      <w:r w:rsidRPr="00FD2A29">
        <w:rPr>
          <w:rFonts w:cstheme="minorHAnsi"/>
          <w:bCs/>
          <w:sz w:val="24"/>
          <w:szCs w:val="28"/>
        </w:rPr>
        <w:t xml:space="preserve">Please be sure to </w:t>
      </w:r>
      <w:r w:rsidR="00CB1268" w:rsidRPr="00FD2A29">
        <w:rPr>
          <w:rFonts w:cstheme="minorHAnsi"/>
          <w:bCs/>
          <w:sz w:val="24"/>
          <w:szCs w:val="28"/>
        </w:rPr>
        <w:t xml:space="preserve">include your phone number so that we can contact you </w:t>
      </w:r>
      <w:r w:rsidR="00EF6084" w:rsidRPr="00FD2A29">
        <w:rPr>
          <w:rFonts w:cstheme="minorHAnsi"/>
          <w:bCs/>
          <w:sz w:val="24"/>
          <w:szCs w:val="28"/>
        </w:rPr>
        <w:t xml:space="preserve">to </w:t>
      </w:r>
      <w:r w:rsidR="00090466" w:rsidRPr="00FD2A29">
        <w:rPr>
          <w:rFonts w:cstheme="minorHAnsi"/>
          <w:bCs/>
          <w:sz w:val="24"/>
          <w:szCs w:val="28"/>
        </w:rPr>
        <w:t xml:space="preserve">finalise your booking.  </w:t>
      </w:r>
    </w:p>
    <w:tbl>
      <w:tblPr>
        <w:tblStyle w:val="TableGrid"/>
        <w:tblW w:w="0" w:type="auto"/>
        <w:tblLook w:val="04A0" w:firstRow="1" w:lastRow="0" w:firstColumn="1" w:lastColumn="0" w:noHBand="0" w:noVBand="1"/>
      </w:tblPr>
      <w:tblGrid>
        <w:gridCol w:w="2689"/>
        <w:gridCol w:w="4819"/>
        <w:gridCol w:w="1508"/>
      </w:tblGrid>
      <w:tr w:rsidR="00076FB9" w:rsidRPr="00F76D2D" w14:paraId="23577F70" w14:textId="77777777" w:rsidTr="006E0933">
        <w:tc>
          <w:tcPr>
            <w:tcW w:w="9016" w:type="dxa"/>
            <w:gridSpan w:val="3"/>
          </w:tcPr>
          <w:p w14:paraId="5E19EAF4" w14:textId="5CF38DD8" w:rsidR="00076FB9" w:rsidRPr="00FD2A29" w:rsidRDefault="00076FB9" w:rsidP="003E28B3">
            <w:pPr>
              <w:spacing w:before="120" w:after="120"/>
              <w:rPr>
                <w:rFonts w:cstheme="minorHAnsi"/>
                <w:bCs/>
              </w:rPr>
            </w:pPr>
            <w:r w:rsidRPr="00FD2A29">
              <w:rPr>
                <w:rFonts w:cstheme="minorHAnsi"/>
                <w:b/>
                <w:i/>
                <w:iCs/>
              </w:rPr>
              <w:t>Name &amp; Contact Details</w:t>
            </w:r>
          </w:p>
        </w:tc>
      </w:tr>
      <w:tr w:rsidR="00D93327" w:rsidRPr="00F76D2D" w14:paraId="0F5C64DB" w14:textId="2C3C5C4E" w:rsidTr="00BD08AD">
        <w:tc>
          <w:tcPr>
            <w:tcW w:w="2689" w:type="dxa"/>
          </w:tcPr>
          <w:p w14:paraId="50255751" w14:textId="22E6238A" w:rsidR="00D93327" w:rsidRPr="00FD2A29" w:rsidRDefault="00D93327" w:rsidP="00F62DB6">
            <w:pPr>
              <w:spacing w:before="120" w:line="360" w:lineRule="auto"/>
              <w:rPr>
                <w:rFonts w:cstheme="minorHAnsi"/>
                <w:bCs/>
              </w:rPr>
            </w:pPr>
            <w:r w:rsidRPr="00FD2A29">
              <w:rPr>
                <w:rFonts w:cstheme="minorHAnsi"/>
                <w:bCs/>
              </w:rPr>
              <w:t>Full Name</w:t>
            </w:r>
            <w:r w:rsidR="00076179" w:rsidRPr="00FD2A29">
              <w:rPr>
                <w:rFonts w:cstheme="minorHAnsi"/>
                <w:bCs/>
              </w:rPr>
              <w:t>:</w:t>
            </w:r>
            <w:r w:rsidRPr="00FD2A29">
              <w:rPr>
                <w:rFonts w:cstheme="minorHAnsi"/>
                <w:bCs/>
              </w:rPr>
              <w:t xml:space="preserve"> </w:t>
            </w:r>
          </w:p>
        </w:tc>
        <w:tc>
          <w:tcPr>
            <w:tcW w:w="6327" w:type="dxa"/>
            <w:gridSpan w:val="2"/>
          </w:tcPr>
          <w:p w14:paraId="6215687C" w14:textId="77777777" w:rsidR="00D14A8C" w:rsidRDefault="00D93327" w:rsidP="00D14A8C">
            <w:pPr>
              <w:spacing w:line="276" w:lineRule="auto"/>
              <w:ind w:left="293"/>
              <w:rPr>
                <w:rFonts w:cstheme="minorHAnsi"/>
                <w:bCs/>
                <w:color w:val="000000" w:themeColor="text1"/>
              </w:rPr>
            </w:pPr>
            <w:r w:rsidRPr="00D14A8C">
              <w:rPr>
                <w:rFonts w:cstheme="minorHAnsi"/>
                <w:bCs/>
                <w:color w:val="000000" w:themeColor="text1"/>
              </w:rPr>
              <w:t>Title</w:t>
            </w:r>
            <w:r w:rsidR="005F6450" w:rsidRPr="00D14A8C">
              <w:rPr>
                <w:rFonts w:cstheme="minorHAnsi"/>
                <w:bCs/>
                <w:color w:val="000000" w:themeColor="text1"/>
              </w:rPr>
              <w:t>, Mr, Mrs, Miss,</w:t>
            </w:r>
            <w:r w:rsidR="00E245D5" w:rsidRPr="00D14A8C">
              <w:rPr>
                <w:rFonts w:cstheme="minorHAnsi"/>
                <w:bCs/>
                <w:color w:val="000000" w:themeColor="text1"/>
              </w:rPr>
              <w:t xml:space="preserve"> </w:t>
            </w:r>
            <w:r w:rsidR="005F6450" w:rsidRPr="00D14A8C">
              <w:rPr>
                <w:rFonts w:cstheme="minorHAnsi"/>
                <w:bCs/>
                <w:color w:val="000000" w:themeColor="text1"/>
              </w:rPr>
              <w:t>Ms</w:t>
            </w:r>
            <w:r w:rsidR="00D14A8C" w:rsidRPr="00D14A8C">
              <w:rPr>
                <w:rFonts w:cstheme="minorHAnsi"/>
                <w:bCs/>
                <w:color w:val="000000" w:themeColor="text1"/>
              </w:rPr>
              <w:t xml:space="preserve">:   </w:t>
            </w:r>
          </w:p>
          <w:p w14:paraId="4AC08746" w14:textId="5F3DD4B1" w:rsidR="00D14A8C" w:rsidRDefault="00D93327" w:rsidP="00D14A8C">
            <w:pPr>
              <w:spacing w:line="276" w:lineRule="auto"/>
              <w:ind w:left="293"/>
              <w:rPr>
                <w:rFonts w:cstheme="minorHAnsi"/>
                <w:bCs/>
                <w:color w:val="000000" w:themeColor="text1"/>
              </w:rPr>
            </w:pPr>
            <w:r w:rsidRPr="00D14A8C">
              <w:rPr>
                <w:rFonts w:cstheme="minorHAnsi"/>
                <w:bCs/>
                <w:color w:val="000000" w:themeColor="text1"/>
              </w:rPr>
              <w:t>First Name</w:t>
            </w:r>
            <w:r w:rsidR="00D14A8C">
              <w:rPr>
                <w:rFonts w:cstheme="minorHAnsi"/>
                <w:bCs/>
                <w:color w:val="000000" w:themeColor="text1"/>
              </w:rPr>
              <w:t>:</w:t>
            </w:r>
          </w:p>
          <w:p w14:paraId="22ADF979" w14:textId="4E8384A1" w:rsidR="00D93327" w:rsidRPr="00FD2A29" w:rsidRDefault="00D14A8C" w:rsidP="00D14A8C">
            <w:pPr>
              <w:pStyle w:val="ListParagraph"/>
              <w:spacing w:line="276" w:lineRule="auto"/>
              <w:ind w:left="293"/>
              <w:rPr>
                <w:rFonts w:cstheme="minorHAnsi"/>
                <w:bCs/>
              </w:rPr>
            </w:pPr>
            <w:r w:rsidRPr="00D14A8C">
              <w:rPr>
                <w:rFonts w:cstheme="minorHAnsi"/>
                <w:bCs/>
                <w:color w:val="000000" w:themeColor="text1"/>
              </w:rPr>
              <w:t>Last Name</w:t>
            </w:r>
            <w:r>
              <w:rPr>
                <w:rFonts w:cstheme="minorHAnsi"/>
                <w:bCs/>
                <w:color w:val="000000" w:themeColor="text1"/>
              </w:rPr>
              <w:t xml:space="preserve">:                        </w:t>
            </w:r>
          </w:p>
        </w:tc>
      </w:tr>
      <w:tr w:rsidR="00D93327" w:rsidRPr="00F76D2D" w14:paraId="338ADCD4" w14:textId="77777777" w:rsidTr="00BD08AD">
        <w:tc>
          <w:tcPr>
            <w:tcW w:w="2689" w:type="dxa"/>
          </w:tcPr>
          <w:p w14:paraId="043E16D5" w14:textId="71EE2784" w:rsidR="00D93327" w:rsidRPr="00FD2A29" w:rsidRDefault="00D93327" w:rsidP="00F62DB6">
            <w:pPr>
              <w:spacing w:before="120" w:line="360" w:lineRule="auto"/>
              <w:rPr>
                <w:rFonts w:cstheme="minorHAnsi"/>
                <w:bCs/>
              </w:rPr>
            </w:pPr>
            <w:r w:rsidRPr="00FD2A29">
              <w:rPr>
                <w:rFonts w:cstheme="minorHAnsi"/>
                <w:bCs/>
              </w:rPr>
              <w:t>Address</w:t>
            </w:r>
            <w:r w:rsidR="00076179" w:rsidRPr="00FD2A29">
              <w:rPr>
                <w:rFonts w:cstheme="minorHAnsi"/>
                <w:bCs/>
              </w:rPr>
              <w:t>:</w:t>
            </w:r>
          </w:p>
        </w:tc>
        <w:tc>
          <w:tcPr>
            <w:tcW w:w="6327" w:type="dxa"/>
            <w:gridSpan w:val="2"/>
          </w:tcPr>
          <w:p w14:paraId="2F8C46F4" w14:textId="77777777" w:rsidR="00D93327" w:rsidRPr="00FD2A29" w:rsidRDefault="00D93327" w:rsidP="004E26C1">
            <w:pPr>
              <w:spacing w:line="276" w:lineRule="auto"/>
              <w:rPr>
                <w:rFonts w:cstheme="minorHAnsi"/>
                <w:b/>
              </w:rPr>
            </w:pPr>
          </w:p>
        </w:tc>
      </w:tr>
      <w:tr w:rsidR="00D93327" w:rsidRPr="00F76D2D" w14:paraId="2DBE403D" w14:textId="77777777" w:rsidTr="00BD08AD">
        <w:tc>
          <w:tcPr>
            <w:tcW w:w="2689" w:type="dxa"/>
          </w:tcPr>
          <w:p w14:paraId="0462A3D0" w14:textId="586EF09B" w:rsidR="00D93327" w:rsidRPr="00FD2A29" w:rsidRDefault="00D93327" w:rsidP="00F62DB6">
            <w:pPr>
              <w:spacing w:before="120" w:line="360" w:lineRule="auto"/>
              <w:rPr>
                <w:rFonts w:cstheme="minorHAnsi"/>
                <w:bCs/>
              </w:rPr>
            </w:pPr>
            <w:r w:rsidRPr="00FD2A29">
              <w:rPr>
                <w:rFonts w:cstheme="minorHAnsi"/>
                <w:bCs/>
              </w:rPr>
              <w:t>Post Code</w:t>
            </w:r>
            <w:r w:rsidR="00076179" w:rsidRPr="00FD2A29">
              <w:rPr>
                <w:rFonts w:cstheme="minorHAnsi"/>
                <w:bCs/>
              </w:rPr>
              <w:t>:</w:t>
            </w:r>
          </w:p>
        </w:tc>
        <w:tc>
          <w:tcPr>
            <w:tcW w:w="6327" w:type="dxa"/>
            <w:gridSpan w:val="2"/>
          </w:tcPr>
          <w:p w14:paraId="5CE73A8E" w14:textId="77777777" w:rsidR="00D93327" w:rsidRPr="00FD2A29" w:rsidRDefault="00D93327" w:rsidP="004E26C1">
            <w:pPr>
              <w:spacing w:line="276" w:lineRule="auto"/>
              <w:rPr>
                <w:rFonts w:cstheme="minorHAnsi"/>
                <w:b/>
              </w:rPr>
            </w:pPr>
          </w:p>
        </w:tc>
      </w:tr>
      <w:tr w:rsidR="00D93327" w:rsidRPr="00F76D2D" w14:paraId="1FB2D554" w14:textId="001AFB68" w:rsidTr="00BD08AD">
        <w:tc>
          <w:tcPr>
            <w:tcW w:w="2689" w:type="dxa"/>
          </w:tcPr>
          <w:p w14:paraId="6695CD1E" w14:textId="33115BAD" w:rsidR="00D93327" w:rsidRPr="00FD2A29" w:rsidRDefault="00D93327" w:rsidP="00F62DB6">
            <w:pPr>
              <w:spacing w:before="120" w:line="360" w:lineRule="auto"/>
              <w:rPr>
                <w:rFonts w:cstheme="minorHAnsi"/>
                <w:bCs/>
              </w:rPr>
            </w:pPr>
            <w:r w:rsidRPr="00FD2A29">
              <w:rPr>
                <w:rFonts w:cstheme="minorHAnsi"/>
                <w:bCs/>
              </w:rPr>
              <w:t>Email Address</w:t>
            </w:r>
            <w:r w:rsidR="00076179" w:rsidRPr="00FD2A29">
              <w:rPr>
                <w:rFonts w:cstheme="minorHAnsi"/>
                <w:bCs/>
              </w:rPr>
              <w:t>:</w:t>
            </w:r>
          </w:p>
        </w:tc>
        <w:tc>
          <w:tcPr>
            <w:tcW w:w="6327" w:type="dxa"/>
            <w:gridSpan w:val="2"/>
          </w:tcPr>
          <w:p w14:paraId="262B68AC" w14:textId="77777777" w:rsidR="00D93327" w:rsidRPr="00FD2A29" w:rsidRDefault="00D93327" w:rsidP="004E26C1">
            <w:pPr>
              <w:spacing w:line="276" w:lineRule="auto"/>
              <w:rPr>
                <w:rFonts w:cstheme="minorHAnsi"/>
                <w:b/>
              </w:rPr>
            </w:pPr>
          </w:p>
        </w:tc>
      </w:tr>
      <w:tr w:rsidR="00D93327" w:rsidRPr="00F76D2D" w14:paraId="3712F037" w14:textId="1586E1E3" w:rsidTr="00BD08AD">
        <w:tc>
          <w:tcPr>
            <w:tcW w:w="2689" w:type="dxa"/>
          </w:tcPr>
          <w:p w14:paraId="2AAEB08A" w14:textId="7196E1D4" w:rsidR="003E7EDB" w:rsidRPr="00FD2A29" w:rsidRDefault="00D93327" w:rsidP="00F62DB6">
            <w:pPr>
              <w:spacing w:before="120" w:line="360" w:lineRule="auto"/>
              <w:rPr>
                <w:rFonts w:cstheme="minorHAnsi"/>
                <w:bCs/>
                <w:color w:val="000000" w:themeColor="text1"/>
              </w:rPr>
            </w:pPr>
            <w:r w:rsidRPr="00FD2A29">
              <w:rPr>
                <w:rFonts w:cstheme="minorHAnsi"/>
                <w:bCs/>
                <w:color w:val="000000" w:themeColor="text1"/>
              </w:rPr>
              <w:t>Telephone</w:t>
            </w:r>
            <w:r w:rsidR="00076179" w:rsidRPr="00FD2A29">
              <w:rPr>
                <w:rFonts w:cstheme="minorHAnsi"/>
                <w:bCs/>
                <w:color w:val="000000" w:themeColor="text1"/>
              </w:rPr>
              <w:t>:</w:t>
            </w:r>
          </w:p>
        </w:tc>
        <w:tc>
          <w:tcPr>
            <w:tcW w:w="6327" w:type="dxa"/>
            <w:gridSpan w:val="2"/>
            <w:tcBorders>
              <w:bottom w:val="single" w:sz="4" w:space="0" w:color="auto"/>
            </w:tcBorders>
          </w:tcPr>
          <w:p w14:paraId="6B0E651C" w14:textId="77777777" w:rsidR="00D14A8C" w:rsidRPr="00D14A8C" w:rsidRDefault="00471E68" w:rsidP="00D14A8C">
            <w:pPr>
              <w:spacing w:line="276" w:lineRule="auto"/>
              <w:ind w:left="293"/>
              <w:rPr>
                <w:rFonts w:cstheme="minorHAnsi"/>
                <w:b/>
              </w:rPr>
            </w:pPr>
            <w:r w:rsidRPr="00D14A8C">
              <w:rPr>
                <w:rFonts w:cstheme="minorHAnsi"/>
                <w:bCs/>
              </w:rPr>
              <w:t>Home</w:t>
            </w:r>
            <w:r w:rsidR="00E753BA" w:rsidRPr="00D14A8C">
              <w:rPr>
                <w:rFonts w:cstheme="minorHAnsi"/>
                <w:bCs/>
              </w:rPr>
              <w:t>:</w:t>
            </w:r>
          </w:p>
          <w:p w14:paraId="729478D6" w14:textId="40DFF6DD" w:rsidR="00D93327" w:rsidRPr="00D14A8C" w:rsidRDefault="00471E68" w:rsidP="00D14A8C">
            <w:pPr>
              <w:spacing w:line="276" w:lineRule="auto"/>
              <w:ind w:left="293"/>
              <w:rPr>
                <w:rFonts w:cstheme="minorHAnsi"/>
                <w:b/>
              </w:rPr>
            </w:pPr>
            <w:r w:rsidRPr="00D14A8C">
              <w:rPr>
                <w:rFonts w:cstheme="minorHAnsi"/>
                <w:bCs/>
              </w:rPr>
              <w:t>Mobile</w:t>
            </w:r>
            <w:r w:rsidR="00E753BA" w:rsidRPr="00D14A8C">
              <w:rPr>
                <w:rFonts w:cstheme="minorHAnsi"/>
                <w:bCs/>
              </w:rPr>
              <w:t xml:space="preserve">:  </w:t>
            </w:r>
          </w:p>
        </w:tc>
      </w:tr>
      <w:tr w:rsidR="00EE4114" w:rsidRPr="00F76D2D" w14:paraId="1826DED6" w14:textId="77777777" w:rsidTr="00352BB2">
        <w:tc>
          <w:tcPr>
            <w:tcW w:w="9016" w:type="dxa"/>
            <w:gridSpan w:val="3"/>
          </w:tcPr>
          <w:p w14:paraId="56ABCEBC" w14:textId="77777777" w:rsidR="00EE4114" w:rsidRPr="00FD2A29" w:rsidRDefault="00EE4114" w:rsidP="004E26C1">
            <w:pPr>
              <w:spacing w:line="276" w:lineRule="auto"/>
              <w:rPr>
                <w:rFonts w:cstheme="minorHAnsi"/>
                <w:b/>
              </w:rPr>
            </w:pPr>
          </w:p>
        </w:tc>
      </w:tr>
      <w:tr w:rsidR="007A4D31" w:rsidRPr="00F76D2D" w14:paraId="0BE15D74" w14:textId="77777777" w:rsidTr="00BD08AD">
        <w:tc>
          <w:tcPr>
            <w:tcW w:w="2689" w:type="dxa"/>
          </w:tcPr>
          <w:p w14:paraId="15DF95AA" w14:textId="1C020537" w:rsidR="00D14A8C" w:rsidRPr="00FD2A29" w:rsidRDefault="00B9020E" w:rsidP="00F62DB6">
            <w:pPr>
              <w:spacing w:before="120" w:line="360" w:lineRule="auto"/>
              <w:rPr>
                <w:rFonts w:cstheme="minorHAnsi"/>
                <w:bCs/>
              </w:rPr>
            </w:pPr>
            <w:r w:rsidRPr="00FD2A29">
              <w:rPr>
                <w:rFonts w:cstheme="minorHAnsi"/>
                <w:bCs/>
              </w:rPr>
              <w:t>Date of Birth</w:t>
            </w:r>
            <w:r w:rsidR="00D14A8C">
              <w:rPr>
                <w:rFonts w:cstheme="minorHAnsi"/>
                <w:bCs/>
              </w:rPr>
              <w:t xml:space="preserve"> </w:t>
            </w:r>
            <w:r w:rsidR="00D14A8C" w:rsidRPr="00D14A8C">
              <w:rPr>
                <w:rFonts w:cstheme="minorHAnsi"/>
                <w:bCs/>
                <w:sz w:val="18"/>
                <w:szCs w:val="18"/>
              </w:rPr>
              <w:t>(for our records)</w:t>
            </w:r>
          </w:p>
        </w:tc>
        <w:tc>
          <w:tcPr>
            <w:tcW w:w="6327" w:type="dxa"/>
            <w:gridSpan w:val="2"/>
            <w:tcBorders>
              <w:bottom w:val="single" w:sz="4" w:space="0" w:color="auto"/>
            </w:tcBorders>
          </w:tcPr>
          <w:p w14:paraId="3D7D52E1" w14:textId="792ADC94" w:rsidR="007A4D31" w:rsidRPr="00FD2A29" w:rsidRDefault="007A4D31" w:rsidP="00D14A8C">
            <w:pPr>
              <w:pStyle w:val="ListParagraph"/>
              <w:spacing w:line="276" w:lineRule="auto"/>
              <w:rPr>
                <w:rFonts w:cstheme="minorHAnsi"/>
                <w:b/>
              </w:rPr>
            </w:pPr>
          </w:p>
        </w:tc>
      </w:tr>
      <w:tr w:rsidR="00BD08AD" w:rsidRPr="00F76D2D" w14:paraId="3F0CFC60" w14:textId="77777777" w:rsidTr="0084798F">
        <w:tc>
          <w:tcPr>
            <w:tcW w:w="9016" w:type="dxa"/>
            <w:gridSpan w:val="3"/>
          </w:tcPr>
          <w:p w14:paraId="6DF3DA5C" w14:textId="77777777" w:rsidR="00BD08AD" w:rsidRPr="00FD2A29" w:rsidRDefault="00BD08AD" w:rsidP="004E26C1">
            <w:pPr>
              <w:spacing w:line="276" w:lineRule="auto"/>
              <w:rPr>
                <w:rFonts w:cstheme="minorHAnsi"/>
                <w:b/>
              </w:rPr>
            </w:pPr>
          </w:p>
        </w:tc>
      </w:tr>
      <w:tr w:rsidR="001A1B07" w:rsidRPr="00F76D2D" w14:paraId="7440F4A9" w14:textId="77777777" w:rsidTr="00BD08AD">
        <w:tc>
          <w:tcPr>
            <w:tcW w:w="2689" w:type="dxa"/>
          </w:tcPr>
          <w:p w14:paraId="490BB903" w14:textId="26B884D7" w:rsidR="001A1B07" w:rsidRPr="00FD2A29" w:rsidRDefault="001A1B07" w:rsidP="00ED123B">
            <w:pPr>
              <w:spacing w:before="120" w:after="120"/>
              <w:rPr>
                <w:rFonts w:cstheme="minorHAnsi"/>
                <w:bCs/>
              </w:rPr>
            </w:pPr>
            <w:r w:rsidRPr="00FD2A29">
              <w:rPr>
                <w:rFonts w:cstheme="minorHAnsi"/>
                <w:b/>
                <w:i/>
                <w:iCs/>
              </w:rPr>
              <w:t>Membership</w:t>
            </w:r>
            <w:r w:rsidR="00CA5231" w:rsidRPr="00FD2A29">
              <w:rPr>
                <w:rFonts w:cstheme="minorHAnsi"/>
                <w:b/>
                <w:i/>
                <w:iCs/>
              </w:rPr>
              <w:t xml:space="preserve"> </w:t>
            </w:r>
          </w:p>
        </w:tc>
        <w:tc>
          <w:tcPr>
            <w:tcW w:w="6327" w:type="dxa"/>
            <w:gridSpan w:val="2"/>
            <w:tcBorders>
              <w:bottom w:val="single" w:sz="4" w:space="0" w:color="auto"/>
            </w:tcBorders>
          </w:tcPr>
          <w:p w14:paraId="61C5970F" w14:textId="77777777" w:rsidR="001A1B07" w:rsidRPr="00FD2A29" w:rsidRDefault="001A1B07" w:rsidP="004E26C1">
            <w:pPr>
              <w:spacing w:line="276" w:lineRule="auto"/>
              <w:rPr>
                <w:rFonts w:cstheme="minorHAnsi"/>
                <w:b/>
              </w:rPr>
            </w:pPr>
          </w:p>
        </w:tc>
      </w:tr>
      <w:tr w:rsidR="00373051" w:rsidRPr="00F76D2D" w14:paraId="36AB6647" w14:textId="77777777" w:rsidTr="00BD08AD">
        <w:tc>
          <w:tcPr>
            <w:tcW w:w="2689" w:type="dxa"/>
          </w:tcPr>
          <w:p w14:paraId="6C9855E8" w14:textId="08CC9D11" w:rsidR="00373051" w:rsidRPr="00D14A8C" w:rsidRDefault="00E753BA" w:rsidP="00373051">
            <w:pPr>
              <w:spacing w:before="120" w:after="120"/>
              <w:rPr>
                <w:rFonts w:cstheme="minorHAnsi"/>
                <w:bCs/>
                <w:i/>
                <w:iCs/>
                <w:sz w:val="18"/>
                <w:szCs w:val="18"/>
              </w:rPr>
            </w:pPr>
            <w:r w:rsidRPr="00D14A8C">
              <w:rPr>
                <w:rFonts w:cstheme="minorHAnsi"/>
                <w:bCs/>
                <w:i/>
                <w:iCs/>
                <w:sz w:val="18"/>
                <w:szCs w:val="18"/>
              </w:rPr>
              <w:t xml:space="preserve">(delete as </w:t>
            </w:r>
            <w:r w:rsidR="00D14A8C" w:rsidRPr="00D14A8C">
              <w:rPr>
                <w:rFonts w:cstheme="minorHAnsi"/>
                <w:bCs/>
                <w:i/>
                <w:iCs/>
                <w:sz w:val="18"/>
                <w:szCs w:val="18"/>
              </w:rPr>
              <w:t>appropriate</w:t>
            </w:r>
            <w:r w:rsidRPr="00D14A8C">
              <w:rPr>
                <w:rFonts w:cstheme="minorHAnsi"/>
                <w:bCs/>
                <w:i/>
                <w:iCs/>
                <w:sz w:val="18"/>
                <w:szCs w:val="18"/>
              </w:rPr>
              <w:t>)</w:t>
            </w:r>
          </w:p>
        </w:tc>
        <w:tc>
          <w:tcPr>
            <w:tcW w:w="6327" w:type="dxa"/>
            <w:gridSpan w:val="2"/>
            <w:tcBorders>
              <w:bottom w:val="single" w:sz="4" w:space="0" w:color="auto"/>
            </w:tcBorders>
          </w:tcPr>
          <w:p w14:paraId="20225763" w14:textId="4221273F" w:rsidR="00373051" w:rsidRPr="00FD2A29" w:rsidRDefault="003E7EDB" w:rsidP="00DD009A">
            <w:pPr>
              <w:pStyle w:val="ListParagraph"/>
              <w:numPr>
                <w:ilvl w:val="0"/>
                <w:numId w:val="19"/>
              </w:numPr>
              <w:spacing w:line="276" w:lineRule="auto"/>
              <w:rPr>
                <w:rFonts w:cstheme="minorHAnsi"/>
                <w:bCs/>
                <w:color w:val="000000" w:themeColor="text1"/>
              </w:rPr>
            </w:pPr>
            <w:r w:rsidRPr="00FD2A29">
              <w:rPr>
                <w:rFonts w:cstheme="minorHAnsi"/>
                <w:bCs/>
                <w:color w:val="000000" w:themeColor="text1"/>
              </w:rPr>
              <w:t>I will join the Club as an Associ</w:t>
            </w:r>
            <w:r w:rsidR="00373051" w:rsidRPr="00FD2A29">
              <w:rPr>
                <w:rFonts w:cstheme="minorHAnsi"/>
                <w:bCs/>
                <w:color w:val="000000" w:themeColor="text1"/>
              </w:rPr>
              <w:t xml:space="preserve">ate Member as part of the course.  (This is the normal option) </w:t>
            </w:r>
          </w:p>
          <w:p w14:paraId="4A5AF464" w14:textId="0F8941BE" w:rsidR="00DD009A" w:rsidRPr="00FD2A29" w:rsidRDefault="00DD009A" w:rsidP="00DD009A">
            <w:pPr>
              <w:pStyle w:val="ListParagraph"/>
              <w:numPr>
                <w:ilvl w:val="0"/>
                <w:numId w:val="19"/>
              </w:numPr>
              <w:spacing w:line="276" w:lineRule="auto"/>
              <w:rPr>
                <w:rFonts w:cstheme="minorHAnsi"/>
                <w:bCs/>
                <w:color w:val="000000" w:themeColor="text1"/>
              </w:rPr>
            </w:pPr>
            <w:r w:rsidRPr="00FD2A29">
              <w:rPr>
                <w:rFonts w:cstheme="minorHAnsi"/>
                <w:bCs/>
                <w:color w:val="000000" w:themeColor="text1"/>
              </w:rPr>
              <w:lastRenderedPageBreak/>
              <w:t>I will join the Club befo</w:t>
            </w:r>
            <w:r w:rsidR="003E7EDB" w:rsidRPr="00FD2A29">
              <w:rPr>
                <w:rFonts w:cstheme="minorHAnsi"/>
                <w:bCs/>
                <w:color w:val="000000" w:themeColor="text1"/>
              </w:rPr>
              <w:t>re the course as a Full or Asso</w:t>
            </w:r>
            <w:r w:rsidRPr="00FD2A29">
              <w:rPr>
                <w:rFonts w:cstheme="minorHAnsi"/>
                <w:bCs/>
                <w:color w:val="000000" w:themeColor="text1"/>
              </w:rPr>
              <w:t>c</w:t>
            </w:r>
            <w:r w:rsidR="003E7EDB" w:rsidRPr="00FD2A29">
              <w:rPr>
                <w:rFonts w:cstheme="minorHAnsi"/>
                <w:bCs/>
                <w:color w:val="000000" w:themeColor="text1"/>
              </w:rPr>
              <w:t>i</w:t>
            </w:r>
            <w:r w:rsidRPr="00FD2A29">
              <w:rPr>
                <w:rFonts w:cstheme="minorHAnsi"/>
                <w:bCs/>
                <w:color w:val="000000" w:themeColor="text1"/>
              </w:rPr>
              <w:t>ate Member</w:t>
            </w:r>
            <w:r w:rsidR="003E7EDB" w:rsidRPr="00FD2A29">
              <w:rPr>
                <w:rFonts w:cstheme="minorHAnsi"/>
                <w:bCs/>
                <w:color w:val="000000" w:themeColor="text1"/>
              </w:rPr>
              <w:t xml:space="preserve"> of the Club</w:t>
            </w:r>
          </w:p>
          <w:p w14:paraId="2B249D18" w14:textId="097387C0" w:rsidR="00DD009A" w:rsidRPr="00FD2A29" w:rsidRDefault="00DD009A" w:rsidP="00DD009A">
            <w:pPr>
              <w:pStyle w:val="ListParagraph"/>
              <w:numPr>
                <w:ilvl w:val="0"/>
                <w:numId w:val="19"/>
              </w:numPr>
              <w:spacing w:line="276" w:lineRule="auto"/>
              <w:rPr>
                <w:rFonts w:cstheme="minorHAnsi"/>
                <w:b/>
              </w:rPr>
            </w:pPr>
            <w:r w:rsidRPr="00FD2A29">
              <w:rPr>
                <w:rFonts w:cstheme="minorHAnsi"/>
                <w:bCs/>
                <w:color w:val="000000" w:themeColor="text1"/>
              </w:rPr>
              <w:t>I am an existing Full Member or Associate Member of the Club</w:t>
            </w:r>
          </w:p>
        </w:tc>
      </w:tr>
      <w:tr w:rsidR="00373051" w:rsidRPr="00F76D2D" w14:paraId="6172783F" w14:textId="77777777" w:rsidTr="00C05C42">
        <w:tc>
          <w:tcPr>
            <w:tcW w:w="9016" w:type="dxa"/>
            <w:gridSpan w:val="3"/>
          </w:tcPr>
          <w:p w14:paraId="4ABFA607" w14:textId="77777777" w:rsidR="00373051" w:rsidRDefault="00373051" w:rsidP="00373051">
            <w:pPr>
              <w:spacing w:before="120" w:after="120"/>
              <w:rPr>
                <w:rFonts w:cstheme="minorHAnsi"/>
                <w:b/>
                <w:i/>
                <w:iCs/>
              </w:rPr>
            </w:pPr>
            <w:r w:rsidRPr="00FD2A29">
              <w:rPr>
                <w:rFonts w:cstheme="minorHAnsi"/>
                <w:b/>
                <w:i/>
                <w:iCs/>
              </w:rPr>
              <w:lastRenderedPageBreak/>
              <w:t>I would like to book on the following course:</w:t>
            </w:r>
          </w:p>
          <w:p w14:paraId="7D633197" w14:textId="056571D6" w:rsidR="00F22260" w:rsidRPr="001B0E8C" w:rsidRDefault="00F22260" w:rsidP="001B0E8C">
            <w:pPr>
              <w:spacing w:after="160" w:line="259" w:lineRule="auto"/>
              <w:rPr>
                <w:rFonts w:ascii="Calibri" w:eastAsia="Times New Roman" w:hAnsi="Calibri" w:cs="Calibri"/>
                <w:lang w:eastAsia="en-GB"/>
              </w:rPr>
            </w:pPr>
            <w:r>
              <w:rPr>
                <w:rFonts w:cstheme="minorHAnsi"/>
                <w:b/>
                <w:i/>
                <w:iCs/>
              </w:rPr>
              <w:t>For availability</w:t>
            </w:r>
            <w:r w:rsidR="00280125">
              <w:rPr>
                <w:rFonts w:cstheme="minorHAnsi"/>
                <w:b/>
                <w:i/>
                <w:iCs/>
              </w:rPr>
              <w:t>,</w:t>
            </w:r>
            <w:r>
              <w:rPr>
                <w:rFonts w:cstheme="minorHAnsi"/>
                <w:b/>
                <w:i/>
                <w:iCs/>
              </w:rPr>
              <w:t xml:space="preserve"> see</w:t>
            </w:r>
            <w:r w:rsidRPr="001B0E8C">
              <w:rPr>
                <w:rFonts w:cstheme="minorHAnsi"/>
                <w:b/>
                <w:i/>
                <w:iCs/>
              </w:rPr>
              <w:t xml:space="preserve">:  </w:t>
            </w:r>
            <w:hyperlink r:id="rId12" w:history="1">
              <w:r w:rsidR="001B0E8C" w:rsidRPr="001B0E8C">
                <w:rPr>
                  <w:rFonts w:ascii="Aptos" w:eastAsia="Times New Roman" w:hAnsi="Aptos" w:cs="Calibri"/>
                  <w:color w:val="0000FF"/>
                  <w:u w:val="single"/>
                  <w:lang w:eastAsia="en-GB"/>
                </w:rPr>
                <w:t>https://www.midlandgliding.club/rota/CourseSchedule2024.htm</w:t>
              </w:r>
            </w:hyperlink>
          </w:p>
        </w:tc>
      </w:tr>
      <w:tr w:rsidR="00373051" w:rsidRPr="00F76D2D" w14:paraId="1A72DC4E" w14:textId="77777777" w:rsidTr="00BD08AD">
        <w:tc>
          <w:tcPr>
            <w:tcW w:w="2689" w:type="dxa"/>
          </w:tcPr>
          <w:p w14:paraId="049BE852" w14:textId="5C4B1DC4" w:rsidR="00373051" w:rsidRPr="00FD2A29" w:rsidRDefault="00373051" w:rsidP="00373051">
            <w:pPr>
              <w:spacing w:before="120" w:line="360" w:lineRule="auto"/>
              <w:rPr>
                <w:rFonts w:cstheme="minorHAnsi"/>
                <w:bCs/>
              </w:rPr>
            </w:pPr>
            <w:r w:rsidRPr="00FD2A29">
              <w:rPr>
                <w:rFonts w:cstheme="minorHAnsi"/>
                <w:bCs/>
              </w:rPr>
              <w:t>First Choice:</w:t>
            </w:r>
          </w:p>
        </w:tc>
        <w:tc>
          <w:tcPr>
            <w:tcW w:w="6327" w:type="dxa"/>
            <w:gridSpan w:val="2"/>
            <w:tcBorders>
              <w:bottom w:val="single" w:sz="4" w:space="0" w:color="auto"/>
            </w:tcBorders>
          </w:tcPr>
          <w:p w14:paraId="098C6D2E" w14:textId="361C5071" w:rsidR="00E753BA" w:rsidRDefault="00373051" w:rsidP="00373051">
            <w:pPr>
              <w:spacing w:line="276" w:lineRule="auto"/>
              <w:rPr>
                <w:rFonts w:cstheme="minorHAnsi"/>
                <w:bCs/>
              </w:rPr>
            </w:pPr>
            <w:r w:rsidRPr="00FD2A29">
              <w:rPr>
                <w:rFonts w:cstheme="minorHAnsi"/>
                <w:bCs/>
              </w:rPr>
              <w:t>Course number</w:t>
            </w:r>
            <w:r w:rsidR="00E753BA">
              <w:rPr>
                <w:rFonts w:cstheme="minorHAnsi"/>
                <w:bCs/>
              </w:rPr>
              <w:t>:</w:t>
            </w:r>
            <w:r w:rsidRPr="00FD2A29">
              <w:rPr>
                <w:rFonts w:cstheme="minorHAnsi"/>
                <w:bCs/>
              </w:rPr>
              <w:t xml:space="preserve"> </w:t>
            </w:r>
            <w:r w:rsidR="00E753BA">
              <w:rPr>
                <w:rFonts w:cstheme="minorHAnsi"/>
                <w:bCs/>
              </w:rPr>
              <w:t xml:space="preserve">       </w:t>
            </w:r>
          </w:p>
          <w:p w14:paraId="520D5A00" w14:textId="0DC800F6" w:rsidR="00373051" w:rsidRDefault="00373051" w:rsidP="00373051">
            <w:pPr>
              <w:spacing w:line="276" w:lineRule="auto"/>
              <w:rPr>
                <w:rFonts w:cstheme="minorHAnsi"/>
                <w:bCs/>
              </w:rPr>
            </w:pPr>
            <w:r w:rsidRPr="00FD2A29">
              <w:rPr>
                <w:rFonts w:cstheme="minorHAnsi"/>
                <w:bCs/>
              </w:rPr>
              <w:t>Dates</w:t>
            </w:r>
            <w:r w:rsidR="00E753BA">
              <w:rPr>
                <w:rFonts w:cstheme="minorHAnsi"/>
                <w:bCs/>
              </w:rPr>
              <w:t xml:space="preserve">: </w:t>
            </w:r>
            <w:r w:rsidRPr="00FD2A29">
              <w:rPr>
                <w:rFonts w:cstheme="minorHAnsi"/>
                <w:bCs/>
              </w:rPr>
              <w:t xml:space="preserve"> </w:t>
            </w:r>
          </w:p>
          <w:p w14:paraId="7BFC55C2" w14:textId="484146C9" w:rsidR="00E753BA" w:rsidRPr="00E753BA" w:rsidRDefault="00E753BA" w:rsidP="00373051">
            <w:pPr>
              <w:spacing w:line="276" w:lineRule="auto"/>
              <w:rPr>
                <w:rFonts w:cstheme="minorHAnsi"/>
                <w:bCs/>
                <w:i/>
                <w:iCs/>
              </w:rPr>
            </w:pPr>
            <w:r>
              <w:rPr>
                <w:rFonts w:cstheme="minorHAnsi"/>
                <w:bCs/>
                <w:i/>
                <w:iCs/>
              </w:rPr>
              <w:t>(</w:t>
            </w:r>
            <w:r w:rsidRPr="00E753BA">
              <w:rPr>
                <w:rFonts w:cstheme="minorHAnsi"/>
                <w:bCs/>
                <w:i/>
                <w:iCs/>
              </w:rPr>
              <w:t>See below for dates and prices</w:t>
            </w:r>
            <w:r>
              <w:rPr>
                <w:rFonts w:cstheme="minorHAnsi"/>
                <w:bCs/>
                <w:i/>
                <w:iCs/>
              </w:rPr>
              <w:t>)</w:t>
            </w:r>
          </w:p>
        </w:tc>
      </w:tr>
      <w:tr w:rsidR="00373051" w:rsidRPr="00F76D2D" w14:paraId="53D062D3" w14:textId="77777777" w:rsidTr="00BD08AD">
        <w:tc>
          <w:tcPr>
            <w:tcW w:w="2689" w:type="dxa"/>
          </w:tcPr>
          <w:p w14:paraId="4D873D44" w14:textId="11101CA0" w:rsidR="00373051" w:rsidRPr="00FD2A29" w:rsidRDefault="00373051" w:rsidP="00373051">
            <w:pPr>
              <w:spacing w:before="120" w:line="360" w:lineRule="auto"/>
              <w:rPr>
                <w:rFonts w:cstheme="minorHAnsi"/>
                <w:bCs/>
              </w:rPr>
            </w:pPr>
            <w:r w:rsidRPr="00FD2A29">
              <w:rPr>
                <w:rFonts w:cstheme="minorHAnsi"/>
                <w:bCs/>
              </w:rPr>
              <w:t>Second Choice:</w:t>
            </w:r>
          </w:p>
        </w:tc>
        <w:tc>
          <w:tcPr>
            <w:tcW w:w="6327" w:type="dxa"/>
            <w:gridSpan w:val="2"/>
            <w:tcBorders>
              <w:bottom w:val="single" w:sz="4" w:space="0" w:color="auto"/>
            </w:tcBorders>
          </w:tcPr>
          <w:p w14:paraId="0132A6E4" w14:textId="77777777" w:rsidR="00E753BA" w:rsidRDefault="00E753BA" w:rsidP="00E753BA">
            <w:pPr>
              <w:spacing w:line="276" w:lineRule="auto"/>
              <w:rPr>
                <w:rFonts w:cstheme="minorHAnsi"/>
                <w:bCs/>
              </w:rPr>
            </w:pPr>
            <w:r w:rsidRPr="00FD2A29">
              <w:rPr>
                <w:rFonts w:cstheme="minorHAnsi"/>
                <w:bCs/>
              </w:rPr>
              <w:t>Course number</w:t>
            </w:r>
            <w:r>
              <w:rPr>
                <w:rFonts w:cstheme="minorHAnsi"/>
                <w:bCs/>
              </w:rPr>
              <w:t>:</w:t>
            </w:r>
            <w:r w:rsidRPr="00FD2A29">
              <w:rPr>
                <w:rFonts w:cstheme="minorHAnsi"/>
                <w:bCs/>
              </w:rPr>
              <w:t xml:space="preserve"> </w:t>
            </w:r>
            <w:r>
              <w:rPr>
                <w:rFonts w:cstheme="minorHAnsi"/>
                <w:bCs/>
              </w:rPr>
              <w:t xml:space="preserve">       </w:t>
            </w:r>
          </w:p>
          <w:p w14:paraId="0F392E68" w14:textId="77777777" w:rsidR="00E753BA" w:rsidRDefault="00E753BA" w:rsidP="00E753BA">
            <w:pPr>
              <w:spacing w:line="276" w:lineRule="auto"/>
              <w:rPr>
                <w:rFonts w:cstheme="minorHAnsi"/>
                <w:bCs/>
              </w:rPr>
            </w:pPr>
            <w:r w:rsidRPr="00FD2A29">
              <w:rPr>
                <w:rFonts w:cstheme="minorHAnsi"/>
                <w:bCs/>
              </w:rPr>
              <w:t>Dates</w:t>
            </w:r>
            <w:r>
              <w:rPr>
                <w:rFonts w:cstheme="minorHAnsi"/>
                <w:bCs/>
              </w:rPr>
              <w:t xml:space="preserve">: </w:t>
            </w:r>
            <w:r w:rsidRPr="00FD2A29">
              <w:rPr>
                <w:rFonts w:cstheme="minorHAnsi"/>
                <w:bCs/>
              </w:rPr>
              <w:t xml:space="preserve"> </w:t>
            </w:r>
          </w:p>
          <w:p w14:paraId="1925A24F" w14:textId="1FB5FA64" w:rsidR="00373051" w:rsidRPr="00E753BA" w:rsidRDefault="00E753BA" w:rsidP="00E753BA">
            <w:pPr>
              <w:spacing w:line="276" w:lineRule="auto"/>
              <w:rPr>
                <w:rFonts w:cstheme="minorHAnsi"/>
                <w:bCs/>
              </w:rPr>
            </w:pPr>
            <w:r>
              <w:rPr>
                <w:rFonts w:cstheme="minorHAnsi"/>
                <w:bCs/>
                <w:i/>
                <w:iCs/>
              </w:rPr>
              <w:t>(</w:t>
            </w:r>
            <w:r w:rsidRPr="00E753BA">
              <w:rPr>
                <w:rFonts w:cstheme="minorHAnsi"/>
                <w:bCs/>
                <w:i/>
                <w:iCs/>
              </w:rPr>
              <w:t>See below for dates and prices</w:t>
            </w:r>
            <w:r>
              <w:rPr>
                <w:rFonts w:cstheme="minorHAnsi"/>
                <w:bCs/>
                <w:i/>
                <w:iCs/>
              </w:rPr>
              <w:t>)</w:t>
            </w:r>
          </w:p>
        </w:tc>
      </w:tr>
      <w:tr w:rsidR="00373051" w:rsidRPr="00F76D2D" w14:paraId="003ECA4C" w14:textId="77777777" w:rsidTr="006551D6">
        <w:tc>
          <w:tcPr>
            <w:tcW w:w="9016" w:type="dxa"/>
            <w:gridSpan w:val="3"/>
          </w:tcPr>
          <w:p w14:paraId="01E66F0C" w14:textId="77777777" w:rsidR="00373051" w:rsidRPr="00FD2A29" w:rsidRDefault="00373051" w:rsidP="00373051">
            <w:pPr>
              <w:rPr>
                <w:rFonts w:cstheme="minorHAnsi"/>
                <w:b/>
                <w:i/>
                <w:iCs/>
              </w:rPr>
            </w:pPr>
          </w:p>
        </w:tc>
      </w:tr>
      <w:tr w:rsidR="00373051" w:rsidRPr="00F76D2D" w14:paraId="2D79924C" w14:textId="77777777" w:rsidTr="001D0829">
        <w:tc>
          <w:tcPr>
            <w:tcW w:w="9016" w:type="dxa"/>
            <w:gridSpan w:val="3"/>
          </w:tcPr>
          <w:p w14:paraId="40739721" w14:textId="5FD75C0E" w:rsidR="00373051" w:rsidRPr="00FD2A29" w:rsidRDefault="00373051" w:rsidP="00373051">
            <w:pPr>
              <w:spacing w:before="120" w:after="120"/>
              <w:rPr>
                <w:rFonts w:cstheme="minorHAnsi"/>
                <w:b/>
                <w:i/>
                <w:iCs/>
              </w:rPr>
            </w:pPr>
            <w:r w:rsidRPr="00FD2A29">
              <w:rPr>
                <w:rFonts w:cstheme="minorHAnsi"/>
                <w:b/>
                <w:i/>
                <w:iCs/>
              </w:rPr>
              <w:t>I would like to book the following accommodation:</w:t>
            </w:r>
          </w:p>
        </w:tc>
      </w:tr>
      <w:tr w:rsidR="00373051" w:rsidRPr="00F76D2D" w14:paraId="6FB22A15" w14:textId="77777777" w:rsidTr="00BD08AD">
        <w:tc>
          <w:tcPr>
            <w:tcW w:w="2689" w:type="dxa"/>
          </w:tcPr>
          <w:p w14:paraId="0638B7BB" w14:textId="77777777" w:rsidR="00373051" w:rsidRDefault="00373051" w:rsidP="00373051">
            <w:pPr>
              <w:spacing w:before="120" w:line="360" w:lineRule="auto"/>
              <w:rPr>
                <w:rFonts w:cstheme="minorHAnsi"/>
                <w:bCs/>
              </w:rPr>
            </w:pPr>
            <w:r w:rsidRPr="00FD2A29">
              <w:rPr>
                <w:rFonts w:cstheme="minorHAnsi"/>
                <w:bCs/>
              </w:rPr>
              <w:t>First choice:</w:t>
            </w:r>
          </w:p>
          <w:p w14:paraId="5385E94C" w14:textId="3070C03A" w:rsidR="00D14A8C" w:rsidRPr="00D14A8C" w:rsidRDefault="00D14A8C" w:rsidP="00373051">
            <w:pPr>
              <w:spacing w:before="120" w:line="360" w:lineRule="auto"/>
              <w:rPr>
                <w:rFonts w:cstheme="minorHAnsi"/>
                <w:bCs/>
                <w:sz w:val="18"/>
                <w:szCs w:val="18"/>
              </w:rPr>
            </w:pPr>
            <w:r w:rsidRPr="00D14A8C">
              <w:rPr>
                <w:rFonts w:cstheme="minorHAnsi"/>
                <w:bCs/>
                <w:sz w:val="18"/>
                <w:szCs w:val="18"/>
              </w:rPr>
              <w:t xml:space="preserve">(delete as </w:t>
            </w:r>
            <w:r>
              <w:rPr>
                <w:rFonts w:cstheme="minorHAnsi"/>
                <w:bCs/>
                <w:sz w:val="18"/>
                <w:szCs w:val="18"/>
              </w:rPr>
              <w:t>appropriate</w:t>
            </w:r>
            <w:r w:rsidRPr="00D14A8C">
              <w:rPr>
                <w:rFonts w:cstheme="minorHAnsi"/>
                <w:bCs/>
                <w:sz w:val="18"/>
                <w:szCs w:val="18"/>
              </w:rPr>
              <w:t>)</w:t>
            </w:r>
          </w:p>
        </w:tc>
        <w:tc>
          <w:tcPr>
            <w:tcW w:w="6327" w:type="dxa"/>
            <w:gridSpan w:val="2"/>
            <w:tcBorders>
              <w:bottom w:val="single" w:sz="4" w:space="0" w:color="auto"/>
            </w:tcBorders>
          </w:tcPr>
          <w:p w14:paraId="0F529F57" w14:textId="5F7DD8DC"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Private Room</w:t>
            </w:r>
          </w:p>
          <w:p w14:paraId="6FB78313" w14:textId="16B1A8D9"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 xml:space="preserve">Half </w:t>
            </w:r>
            <w:proofErr w:type="spellStart"/>
            <w:r w:rsidRPr="00FD2A29">
              <w:rPr>
                <w:rFonts w:cstheme="minorHAnsi"/>
                <w:bCs/>
                <w:color w:val="000000" w:themeColor="text1"/>
              </w:rPr>
              <w:t>en</w:t>
            </w:r>
            <w:proofErr w:type="spellEnd"/>
            <w:r w:rsidRPr="00FD2A29">
              <w:rPr>
                <w:rFonts w:cstheme="minorHAnsi"/>
                <w:bCs/>
                <w:color w:val="000000" w:themeColor="text1"/>
              </w:rPr>
              <w:t xml:space="preserve"> </w:t>
            </w:r>
            <w:r w:rsidR="003E7EDB" w:rsidRPr="00FD2A29">
              <w:rPr>
                <w:rFonts w:cstheme="minorHAnsi"/>
                <w:bCs/>
                <w:color w:val="000000" w:themeColor="text1"/>
              </w:rPr>
              <w:t>s</w:t>
            </w:r>
            <w:r w:rsidRPr="00FD2A29">
              <w:rPr>
                <w:rFonts w:cstheme="minorHAnsi"/>
                <w:bCs/>
                <w:color w:val="000000" w:themeColor="text1"/>
              </w:rPr>
              <w:t xml:space="preserve">uite </w:t>
            </w:r>
          </w:p>
          <w:p w14:paraId="6A6763F3" w14:textId="626B98AC"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 xml:space="preserve">Full </w:t>
            </w:r>
            <w:proofErr w:type="spellStart"/>
            <w:r w:rsidRPr="00FD2A29">
              <w:rPr>
                <w:rFonts w:cstheme="minorHAnsi"/>
                <w:bCs/>
                <w:color w:val="000000" w:themeColor="text1"/>
              </w:rPr>
              <w:t>e</w:t>
            </w:r>
            <w:r w:rsidR="003E7EDB" w:rsidRPr="00FD2A29">
              <w:rPr>
                <w:rFonts w:cstheme="minorHAnsi"/>
                <w:bCs/>
                <w:color w:val="000000" w:themeColor="text1"/>
              </w:rPr>
              <w:t>n</w:t>
            </w:r>
            <w:proofErr w:type="spellEnd"/>
            <w:r w:rsidR="003E7EDB" w:rsidRPr="00FD2A29">
              <w:rPr>
                <w:rFonts w:cstheme="minorHAnsi"/>
                <w:bCs/>
                <w:color w:val="000000" w:themeColor="text1"/>
              </w:rPr>
              <w:t xml:space="preserve"> s</w:t>
            </w:r>
            <w:r w:rsidRPr="00FD2A29">
              <w:rPr>
                <w:rFonts w:cstheme="minorHAnsi"/>
                <w:bCs/>
                <w:color w:val="000000" w:themeColor="text1"/>
              </w:rPr>
              <w:t>uite</w:t>
            </w:r>
          </w:p>
          <w:p w14:paraId="521B1405" w14:textId="3DBC043D" w:rsidR="00E76B00" w:rsidRPr="00FD2A29" w:rsidRDefault="00E76B00" w:rsidP="00373051">
            <w:pPr>
              <w:spacing w:line="276" w:lineRule="auto"/>
              <w:rPr>
                <w:rFonts w:cstheme="minorHAnsi"/>
                <w:bCs/>
                <w:color w:val="000000" w:themeColor="text1"/>
              </w:rPr>
            </w:pPr>
            <w:r w:rsidRPr="00FD2A29">
              <w:rPr>
                <w:rFonts w:cstheme="minorHAnsi"/>
                <w:bCs/>
                <w:color w:val="000000" w:themeColor="text1"/>
              </w:rPr>
              <w:t>Camping</w:t>
            </w:r>
          </w:p>
          <w:p w14:paraId="52E9D58B" w14:textId="647F86FE"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No accommodation</w:t>
            </w:r>
          </w:p>
        </w:tc>
      </w:tr>
      <w:tr w:rsidR="00373051" w:rsidRPr="00F76D2D" w14:paraId="374DD1AC" w14:textId="77777777" w:rsidTr="00BD08AD">
        <w:tc>
          <w:tcPr>
            <w:tcW w:w="2689" w:type="dxa"/>
          </w:tcPr>
          <w:p w14:paraId="4ECC6127" w14:textId="77777777" w:rsidR="00373051" w:rsidRDefault="00373051" w:rsidP="00373051">
            <w:pPr>
              <w:spacing w:before="120" w:line="360" w:lineRule="auto"/>
              <w:rPr>
                <w:rFonts w:cstheme="minorHAnsi"/>
                <w:bCs/>
              </w:rPr>
            </w:pPr>
            <w:r w:rsidRPr="00FD2A29">
              <w:rPr>
                <w:rFonts w:cstheme="minorHAnsi"/>
                <w:bCs/>
              </w:rPr>
              <w:t>Second choice:</w:t>
            </w:r>
          </w:p>
          <w:p w14:paraId="7C84E945" w14:textId="4069885B" w:rsidR="00D14A8C" w:rsidRPr="00FD2A29" w:rsidRDefault="00D14A8C" w:rsidP="00373051">
            <w:pPr>
              <w:spacing w:before="120" w:line="360" w:lineRule="auto"/>
              <w:rPr>
                <w:rFonts w:cstheme="minorHAnsi"/>
                <w:bCs/>
              </w:rPr>
            </w:pPr>
            <w:r w:rsidRPr="00D14A8C">
              <w:rPr>
                <w:rFonts w:cstheme="minorHAnsi"/>
                <w:bCs/>
                <w:sz w:val="18"/>
                <w:szCs w:val="18"/>
              </w:rPr>
              <w:t xml:space="preserve">(delete as </w:t>
            </w:r>
            <w:r>
              <w:rPr>
                <w:rFonts w:cstheme="minorHAnsi"/>
                <w:bCs/>
                <w:sz w:val="18"/>
                <w:szCs w:val="18"/>
              </w:rPr>
              <w:t>appropriate</w:t>
            </w:r>
            <w:r w:rsidRPr="00D14A8C">
              <w:rPr>
                <w:rFonts w:cstheme="minorHAnsi"/>
                <w:bCs/>
                <w:sz w:val="18"/>
                <w:szCs w:val="18"/>
              </w:rPr>
              <w:t>)</w:t>
            </w:r>
          </w:p>
        </w:tc>
        <w:tc>
          <w:tcPr>
            <w:tcW w:w="6327" w:type="dxa"/>
            <w:gridSpan w:val="2"/>
            <w:tcBorders>
              <w:bottom w:val="single" w:sz="4" w:space="0" w:color="auto"/>
            </w:tcBorders>
          </w:tcPr>
          <w:p w14:paraId="79BD8426" w14:textId="77777777"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Private Room</w:t>
            </w:r>
          </w:p>
          <w:p w14:paraId="7683AE19" w14:textId="60D0DE88"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 xml:space="preserve">Half </w:t>
            </w:r>
            <w:proofErr w:type="spellStart"/>
            <w:r w:rsidRPr="00FD2A29">
              <w:rPr>
                <w:rFonts w:cstheme="minorHAnsi"/>
                <w:bCs/>
                <w:color w:val="000000" w:themeColor="text1"/>
              </w:rPr>
              <w:t>e</w:t>
            </w:r>
            <w:r w:rsidR="003E7EDB" w:rsidRPr="00FD2A29">
              <w:rPr>
                <w:rFonts w:cstheme="minorHAnsi"/>
                <w:bCs/>
                <w:color w:val="000000" w:themeColor="text1"/>
              </w:rPr>
              <w:t>n</w:t>
            </w:r>
            <w:proofErr w:type="spellEnd"/>
            <w:r w:rsidR="003E7EDB" w:rsidRPr="00FD2A29">
              <w:rPr>
                <w:rFonts w:cstheme="minorHAnsi"/>
                <w:bCs/>
                <w:color w:val="000000" w:themeColor="text1"/>
              </w:rPr>
              <w:t xml:space="preserve"> s</w:t>
            </w:r>
            <w:r w:rsidRPr="00FD2A29">
              <w:rPr>
                <w:rFonts w:cstheme="minorHAnsi"/>
                <w:bCs/>
                <w:color w:val="000000" w:themeColor="text1"/>
              </w:rPr>
              <w:t>uite</w:t>
            </w:r>
          </w:p>
          <w:p w14:paraId="69F65BA0" w14:textId="09AF867F" w:rsidR="00373051" w:rsidRPr="00FD2A29" w:rsidRDefault="00373051" w:rsidP="00373051">
            <w:pPr>
              <w:spacing w:line="276" w:lineRule="auto"/>
              <w:rPr>
                <w:rFonts w:cstheme="minorHAnsi"/>
                <w:bCs/>
                <w:color w:val="000000" w:themeColor="text1"/>
              </w:rPr>
            </w:pPr>
            <w:r w:rsidRPr="00FD2A29">
              <w:rPr>
                <w:rFonts w:cstheme="minorHAnsi"/>
                <w:bCs/>
                <w:color w:val="000000" w:themeColor="text1"/>
              </w:rPr>
              <w:t xml:space="preserve">Full </w:t>
            </w:r>
            <w:proofErr w:type="spellStart"/>
            <w:r w:rsidRPr="00FD2A29">
              <w:rPr>
                <w:rFonts w:cstheme="minorHAnsi"/>
                <w:bCs/>
                <w:color w:val="000000" w:themeColor="text1"/>
              </w:rPr>
              <w:t>en</w:t>
            </w:r>
            <w:proofErr w:type="spellEnd"/>
            <w:r w:rsidRPr="00FD2A29">
              <w:rPr>
                <w:rFonts w:cstheme="minorHAnsi"/>
                <w:bCs/>
                <w:color w:val="000000" w:themeColor="text1"/>
              </w:rPr>
              <w:t xml:space="preserve"> </w:t>
            </w:r>
            <w:r w:rsidR="003E7EDB" w:rsidRPr="00FD2A29">
              <w:rPr>
                <w:rFonts w:cstheme="minorHAnsi"/>
                <w:bCs/>
                <w:color w:val="000000" w:themeColor="text1"/>
              </w:rPr>
              <w:t>s</w:t>
            </w:r>
            <w:r w:rsidRPr="00FD2A29">
              <w:rPr>
                <w:rFonts w:cstheme="minorHAnsi"/>
                <w:bCs/>
                <w:color w:val="000000" w:themeColor="text1"/>
              </w:rPr>
              <w:t>uite</w:t>
            </w:r>
          </w:p>
          <w:p w14:paraId="24ADB6E2" w14:textId="7E3D174F" w:rsidR="00A90438" w:rsidRPr="00FD2A29" w:rsidRDefault="00A90438" w:rsidP="00373051">
            <w:pPr>
              <w:spacing w:line="276" w:lineRule="auto"/>
              <w:rPr>
                <w:rFonts w:cstheme="minorHAnsi"/>
                <w:b/>
              </w:rPr>
            </w:pPr>
            <w:r w:rsidRPr="00FD2A29">
              <w:rPr>
                <w:rFonts w:cstheme="minorHAnsi"/>
                <w:bCs/>
                <w:color w:val="000000" w:themeColor="text1"/>
              </w:rPr>
              <w:t>Camping</w:t>
            </w:r>
          </w:p>
        </w:tc>
      </w:tr>
      <w:tr w:rsidR="00373051" w:rsidRPr="00F76D2D" w14:paraId="32A7CC27" w14:textId="77777777" w:rsidTr="00B93E09">
        <w:tc>
          <w:tcPr>
            <w:tcW w:w="9016" w:type="dxa"/>
            <w:gridSpan w:val="3"/>
          </w:tcPr>
          <w:p w14:paraId="0D2DD743" w14:textId="3B2410A9" w:rsidR="00373051" w:rsidRPr="00FD2A29" w:rsidRDefault="00373051" w:rsidP="00373051">
            <w:pPr>
              <w:spacing w:before="120" w:after="120"/>
              <w:rPr>
                <w:rFonts w:cstheme="minorHAnsi"/>
                <w:bCs/>
                <w:i/>
                <w:iCs/>
              </w:rPr>
            </w:pPr>
            <w:r w:rsidRPr="00FD2A29">
              <w:rPr>
                <w:rFonts w:cstheme="minorHAnsi"/>
                <w:b/>
                <w:i/>
                <w:iCs/>
              </w:rPr>
              <w:t>About your holiday:</w:t>
            </w:r>
          </w:p>
        </w:tc>
      </w:tr>
      <w:tr w:rsidR="00373051" w:rsidRPr="00F76D2D" w14:paraId="6BC56E25" w14:textId="77777777" w:rsidTr="00BD08AD">
        <w:tc>
          <w:tcPr>
            <w:tcW w:w="2689" w:type="dxa"/>
          </w:tcPr>
          <w:p w14:paraId="3870D1B6" w14:textId="77777777" w:rsidR="00373051" w:rsidRDefault="00373051" w:rsidP="00373051">
            <w:pPr>
              <w:spacing w:line="276" w:lineRule="auto"/>
              <w:rPr>
                <w:rFonts w:cstheme="minorHAnsi"/>
                <w:bCs/>
              </w:rPr>
            </w:pPr>
            <w:r w:rsidRPr="00FD2A29">
              <w:rPr>
                <w:rFonts w:cstheme="minorHAnsi"/>
                <w:bCs/>
              </w:rPr>
              <w:t>What is the purpose of your holiday?</w:t>
            </w:r>
          </w:p>
          <w:p w14:paraId="47D8A79E" w14:textId="7F976C0E" w:rsidR="00D14A8C" w:rsidRPr="00FD2A29" w:rsidRDefault="003C177E" w:rsidP="00373051">
            <w:pPr>
              <w:spacing w:line="276" w:lineRule="auto"/>
              <w:rPr>
                <w:rFonts w:cstheme="minorHAnsi"/>
                <w:bCs/>
              </w:rPr>
            </w:pPr>
            <w:r w:rsidRPr="00D14A8C">
              <w:rPr>
                <w:rFonts w:cstheme="minorHAnsi"/>
                <w:bCs/>
                <w:i/>
                <w:iCs/>
                <w:sz w:val="18"/>
                <w:szCs w:val="18"/>
              </w:rPr>
              <w:t>(delete as appropriate)</w:t>
            </w:r>
          </w:p>
        </w:tc>
        <w:tc>
          <w:tcPr>
            <w:tcW w:w="6327" w:type="dxa"/>
            <w:gridSpan w:val="2"/>
            <w:tcBorders>
              <w:bottom w:val="single" w:sz="4" w:space="0" w:color="auto"/>
            </w:tcBorders>
          </w:tcPr>
          <w:p w14:paraId="2A74E6C6" w14:textId="77777777" w:rsidR="00373051" w:rsidRPr="00FD2A29" w:rsidRDefault="00373051" w:rsidP="00373051">
            <w:pPr>
              <w:spacing w:line="276" w:lineRule="auto"/>
              <w:rPr>
                <w:rFonts w:cstheme="minorHAnsi"/>
                <w:bCs/>
              </w:rPr>
            </w:pPr>
            <w:r w:rsidRPr="00FD2A29">
              <w:rPr>
                <w:rFonts w:cstheme="minorHAnsi"/>
                <w:bCs/>
              </w:rPr>
              <w:t>Try something different?</w:t>
            </w:r>
          </w:p>
          <w:p w14:paraId="61C60F1F" w14:textId="77777777" w:rsidR="00373051" w:rsidRPr="00FD2A29" w:rsidRDefault="00373051" w:rsidP="00373051">
            <w:pPr>
              <w:spacing w:line="276" w:lineRule="auto"/>
              <w:rPr>
                <w:rFonts w:cstheme="minorHAnsi"/>
                <w:bCs/>
              </w:rPr>
            </w:pPr>
            <w:r w:rsidRPr="00FD2A29">
              <w:rPr>
                <w:rFonts w:cstheme="minorHAnsi"/>
                <w:bCs/>
              </w:rPr>
              <w:t>Learn to glide?</w:t>
            </w:r>
          </w:p>
          <w:p w14:paraId="063F0643" w14:textId="77777777" w:rsidR="00373051" w:rsidRPr="00FD2A29" w:rsidRDefault="00373051" w:rsidP="00373051">
            <w:pPr>
              <w:spacing w:line="276" w:lineRule="auto"/>
              <w:rPr>
                <w:rFonts w:cstheme="minorHAnsi"/>
                <w:bCs/>
              </w:rPr>
            </w:pPr>
            <w:r w:rsidRPr="00FD2A29">
              <w:rPr>
                <w:rFonts w:cstheme="minorHAnsi"/>
                <w:bCs/>
              </w:rPr>
              <w:t>Learn a new gliding skill?</w:t>
            </w:r>
          </w:p>
          <w:p w14:paraId="59C81473" w14:textId="7D814DEF" w:rsidR="00373051" w:rsidRPr="00FD2A29" w:rsidRDefault="00373051" w:rsidP="00373051">
            <w:pPr>
              <w:spacing w:line="276" w:lineRule="auto"/>
              <w:rPr>
                <w:rFonts w:cstheme="minorHAnsi"/>
                <w:b/>
              </w:rPr>
            </w:pPr>
            <w:r w:rsidRPr="00FD2A29">
              <w:rPr>
                <w:rFonts w:cstheme="minorHAnsi"/>
                <w:bCs/>
              </w:rPr>
              <w:t xml:space="preserve">Just have a </w:t>
            </w:r>
            <w:r w:rsidR="00D14A8C">
              <w:rPr>
                <w:rFonts w:cstheme="minorHAnsi"/>
                <w:bCs/>
              </w:rPr>
              <w:t>fun</w:t>
            </w:r>
            <w:r w:rsidRPr="00FD2A29">
              <w:rPr>
                <w:rFonts w:cstheme="minorHAnsi"/>
                <w:bCs/>
              </w:rPr>
              <w:t xml:space="preserve"> time?</w:t>
            </w:r>
          </w:p>
        </w:tc>
      </w:tr>
      <w:tr w:rsidR="00373051" w:rsidRPr="00F76D2D" w14:paraId="5995040C" w14:textId="77777777" w:rsidTr="00BD08AD">
        <w:tc>
          <w:tcPr>
            <w:tcW w:w="2689" w:type="dxa"/>
          </w:tcPr>
          <w:p w14:paraId="6D4BFE38" w14:textId="77777777" w:rsidR="00373051" w:rsidRDefault="00373051" w:rsidP="00373051">
            <w:pPr>
              <w:spacing w:line="276" w:lineRule="auto"/>
              <w:rPr>
                <w:rFonts w:cstheme="minorHAnsi"/>
                <w:bCs/>
              </w:rPr>
            </w:pPr>
            <w:r w:rsidRPr="00FD2A29">
              <w:rPr>
                <w:rFonts w:cstheme="minorHAnsi"/>
                <w:bCs/>
              </w:rPr>
              <w:t>How would you describe where you are on your gliding journey?</w:t>
            </w:r>
          </w:p>
          <w:p w14:paraId="53A627A9" w14:textId="1764A18F" w:rsidR="003C177E" w:rsidRPr="00FD2A29" w:rsidRDefault="003C177E" w:rsidP="00373051">
            <w:pPr>
              <w:spacing w:line="276" w:lineRule="auto"/>
              <w:rPr>
                <w:rFonts w:cstheme="minorHAnsi"/>
                <w:bCs/>
              </w:rPr>
            </w:pPr>
            <w:r w:rsidRPr="00D14A8C">
              <w:rPr>
                <w:rFonts w:cstheme="minorHAnsi"/>
                <w:bCs/>
                <w:i/>
                <w:iCs/>
                <w:sz w:val="18"/>
                <w:szCs w:val="18"/>
              </w:rPr>
              <w:t>(delete as appropriate)</w:t>
            </w:r>
          </w:p>
        </w:tc>
        <w:tc>
          <w:tcPr>
            <w:tcW w:w="6327" w:type="dxa"/>
            <w:gridSpan w:val="2"/>
            <w:tcBorders>
              <w:bottom w:val="single" w:sz="4" w:space="0" w:color="auto"/>
            </w:tcBorders>
          </w:tcPr>
          <w:p w14:paraId="42B08CB8" w14:textId="77777777" w:rsidR="00373051" w:rsidRPr="00FD2A29" w:rsidRDefault="00373051" w:rsidP="00373051">
            <w:pPr>
              <w:spacing w:line="276" w:lineRule="auto"/>
              <w:rPr>
                <w:rFonts w:cstheme="minorHAnsi"/>
                <w:bCs/>
              </w:rPr>
            </w:pPr>
            <w:r w:rsidRPr="00FD2A29">
              <w:rPr>
                <w:rFonts w:cstheme="minorHAnsi"/>
                <w:bCs/>
              </w:rPr>
              <w:t>I am looking forward to glide for the first time!</w:t>
            </w:r>
          </w:p>
          <w:p w14:paraId="0A133BB9" w14:textId="77777777" w:rsidR="00373051" w:rsidRPr="00FD2A29" w:rsidRDefault="00373051" w:rsidP="00373051">
            <w:pPr>
              <w:spacing w:line="276" w:lineRule="auto"/>
              <w:rPr>
                <w:rFonts w:cstheme="minorHAnsi"/>
                <w:bCs/>
              </w:rPr>
            </w:pPr>
            <w:r w:rsidRPr="00FD2A29">
              <w:rPr>
                <w:rFonts w:cstheme="minorHAnsi"/>
                <w:bCs/>
              </w:rPr>
              <w:t>Working towards going solo?</w:t>
            </w:r>
          </w:p>
          <w:p w14:paraId="1EE6E99F" w14:textId="77777777" w:rsidR="00373051" w:rsidRPr="00FD2A29" w:rsidRDefault="00373051" w:rsidP="00373051">
            <w:pPr>
              <w:spacing w:line="276" w:lineRule="auto"/>
              <w:rPr>
                <w:rFonts w:cstheme="minorHAnsi"/>
                <w:bCs/>
              </w:rPr>
            </w:pPr>
            <w:r w:rsidRPr="00FD2A29">
              <w:rPr>
                <w:rFonts w:cstheme="minorHAnsi"/>
                <w:bCs/>
              </w:rPr>
              <w:t>Working towards Bronze?</w:t>
            </w:r>
          </w:p>
          <w:p w14:paraId="1B9D4232" w14:textId="77777777" w:rsidR="00373051" w:rsidRPr="00FD2A29" w:rsidRDefault="00373051" w:rsidP="00373051">
            <w:pPr>
              <w:spacing w:line="276" w:lineRule="auto"/>
              <w:rPr>
                <w:rFonts w:cstheme="minorHAnsi"/>
                <w:bCs/>
              </w:rPr>
            </w:pPr>
            <w:r w:rsidRPr="00FD2A29">
              <w:rPr>
                <w:rFonts w:cstheme="minorHAnsi"/>
                <w:bCs/>
              </w:rPr>
              <w:t>Completing cross-country endorsement?</w:t>
            </w:r>
          </w:p>
          <w:p w14:paraId="7B012BF0" w14:textId="2D8751C4" w:rsidR="00373051" w:rsidRPr="00FD2A29" w:rsidRDefault="00373051" w:rsidP="00373051">
            <w:pPr>
              <w:spacing w:line="276" w:lineRule="auto"/>
              <w:rPr>
                <w:rFonts w:cstheme="minorHAnsi"/>
                <w:bCs/>
              </w:rPr>
            </w:pPr>
            <w:r w:rsidRPr="00FD2A29">
              <w:rPr>
                <w:rFonts w:cstheme="minorHAnsi"/>
                <w:bCs/>
              </w:rPr>
              <w:t xml:space="preserve">Completing Silver? </w:t>
            </w:r>
          </w:p>
          <w:p w14:paraId="144942D1" w14:textId="74353180" w:rsidR="00373051" w:rsidRPr="00FD2A29" w:rsidRDefault="003C177E" w:rsidP="00373051">
            <w:pPr>
              <w:spacing w:line="360" w:lineRule="auto"/>
              <w:rPr>
                <w:rFonts w:cstheme="minorHAnsi"/>
                <w:b/>
              </w:rPr>
            </w:pPr>
            <w:r>
              <w:rPr>
                <w:rFonts w:cstheme="minorHAnsi"/>
                <w:bCs/>
              </w:rPr>
              <w:t>Experienced glider pilot</w:t>
            </w:r>
          </w:p>
        </w:tc>
      </w:tr>
      <w:tr w:rsidR="00373051" w:rsidRPr="00F76D2D" w14:paraId="7AFF1BEA" w14:textId="77777777" w:rsidTr="00BD08AD">
        <w:tc>
          <w:tcPr>
            <w:tcW w:w="2689" w:type="dxa"/>
          </w:tcPr>
          <w:p w14:paraId="4B27A1F8" w14:textId="77777777" w:rsidR="00373051" w:rsidRDefault="00373051" w:rsidP="00373051">
            <w:pPr>
              <w:spacing w:line="276" w:lineRule="auto"/>
              <w:rPr>
                <w:rFonts w:cstheme="minorHAnsi"/>
                <w:bCs/>
              </w:rPr>
            </w:pPr>
            <w:r w:rsidRPr="00FD2A29">
              <w:rPr>
                <w:rFonts w:cstheme="minorHAnsi"/>
                <w:bCs/>
              </w:rPr>
              <w:t xml:space="preserve">If there is anything </w:t>
            </w:r>
            <w:proofErr w:type="gramStart"/>
            <w:r w:rsidRPr="00FD2A29">
              <w:rPr>
                <w:rFonts w:cstheme="minorHAnsi"/>
                <w:bCs/>
              </w:rPr>
              <w:t>else</w:t>
            </w:r>
            <w:proofErr w:type="gramEnd"/>
            <w:r w:rsidRPr="00FD2A29">
              <w:rPr>
                <w:rFonts w:cstheme="minorHAnsi"/>
                <w:bCs/>
              </w:rPr>
              <w:t xml:space="preserve"> we should know?</w:t>
            </w:r>
          </w:p>
          <w:p w14:paraId="2C78BE47" w14:textId="5E3029DF" w:rsidR="003C177E" w:rsidRPr="003C177E" w:rsidRDefault="003C177E" w:rsidP="00373051">
            <w:pPr>
              <w:spacing w:line="276" w:lineRule="auto"/>
              <w:rPr>
                <w:rFonts w:cstheme="minorHAnsi"/>
                <w:bCs/>
                <w:sz w:val="18"/>
                <w:szCs w:val="18"/>
              </w:rPr>
            </w:pPr>
            <w:r>
              <w:rPr>
                <w:rFonts w:cstheme="minorHAnsi"/>
                <w:bCs/>
                <w:sz w:val="18"/>
                <w:szCs w:val="18"/>
              </w:rPr>
              <w:t>(these are suggestions.  Delete and replace as appropriate)</w:t>
            </w:r>
          </w:p>
        </w:tc>
        <w:tc>
          <w:tcPr>
            <w:tcW w:w="6327" w:type="dxa"/>
            <w:gridSpan w:val="2"/>
            <w:tcBorders>
              <w:bottom w:val="single" w:sz="4" w:space="0" w:color="auto"/>
            </w:tcBorders>
          </w:tcPr>
          <w:p w14:paraId="7F74EF6A" w14:textId="5EFF0BE7" w:rsidR="00373051" w:rsidRPr="00FD2A29" w:rsidRDefault="00373051" w:rsidP="00373051">
            <w:pPr>
              <w:spacing w:line="276" w:lineRule="auto"/>
              <w:rPr>
                <w:rFonts w:cstheme="minorHAnsi"/>
                <w:bCs/>
              </w:rPr>
            </w:pPr>
            <w:r w:rsidRPr="00FD2A29">
              <w:rPr>
                <w:rFonts w:cstheme="minorHAnsi"/>
                <w:bCs/>
              </w:rPr>
              <w:t>I am a commercial pilot and want to fly the real thing again!</w:t>
            </w:r>
          </w:p>
          <w:p w14:paraId="79788E5B" w14:textId="02A1FE55" w:rsidR="00373051" w:rsidRPr="00FD2A29" w:rsidRDefault="00373051" w:rsidP="00373051">
            <w:pPr>
              <w:spacing w:line="276" w:lineRule="auto"/>
              <w:rPr>
                <w:rFonts w:cstheme="minorHAnsi"/>
                <w:bCs/>
              </w:rPr>
            </w:pPr>
            <w:r w:rsidRPr="00FD2A29">
              <w:rPr>
                <w:rFonts w:cstheme="minorHAnsi"/>
                <w:bCs/>
              </w:rPr>
              <w:t>Hours? Last flight?</w:t>
            </w:r>
          </w:p>
          <w:p w14:paraId="4AD05EB4" w14:textId="77777777" w:rsidR="00373051" w:rsidRPr="00FD2A29" w:rsidRDefault="00373051" w:rsidP="00373051">
            <w:pPr>
              <w:spacing w:line="276" w:lineRule="auto"/>
              <w:rPr>
                <w:rFonts w:cstheme="minorHAnsi"/>
                <w:bCs/>
              </w:rPr>
            </w:pPr>
            <w:r w:rsidRPr="00FD2A29">
              <w:rPr>
                <w:rFonts w:cstheme="minorHAnsi"/>
                <w:bCs/>
              </w:rPr>
              <w:t>Can my wife bring her horse?</w:t>
            </w:r>
          </w:p>
          <w:p w14:paraId="3C85FB1B" w14:textId="38D77539" w:rsidR="00373051" w:rsidRPr="00FD2A29" w:rsidRDefault="00373051" w:rsidP="00373051">
            <w:pPr>
              <w:spacing w:line="276" w:lineRule="auto"/>
              <w:rPr>
                <w:rFonts w:cstheme="minorHAnsi"/>
                <w:bCs/>
              </w:rPr>
            </w:pPr>
            <w:r w:rsidRPr="00FD2A29">
              <w:rPr>
                <w:rFonts w:cstheme="minorHAnsi"/>
                <w:bCs/>
              </w:rPr>
              <w:lastRenderedPageBreak/>
              <w:t>I am under the age of 18 and will be accompanied by my parents</w:t>
            </w:r>
            <w:r w:rsidR="003E7EDB" w:rsidRPr="00FD2A29">
              <w:rPr>
                <w:rFonts w:cstheme="minorHAnsi"/>
                <w:bCs/>
              </w:rPr>
              <w:t xml:space="preserve"> or responsible adult</w:t>
            </w:r>
            <w:r w:rsidRPr="00FD2A29">
              <w:rPr>
                <w:rFonts w:cstheme="minorHAnsi"/>
                <w:bCs/>
              </w:rPr>
              <w:t>?</w:t>
            </w:r>
            <w:r w:rsidR="00F6580D" w:rsidRPr="00FD2A29">
              <w:rPr>
                <w:rFonts w:cstheme="minorHAnsi"/>
                <w:bCs/>
              </w:rPr>
              <w:t xml:space="preserve">  </w:t>
            </w:r>
            <w:r w:rsidR="002473CB" w:rsidRPr="00FD2A29">
              <w:rPr>
                <w:rFonts w:cstheme="minorHAnsi"/>
                <w:bCs/>
              </w:rPr>
              <w:t>Under the age of 18 we require a parental con</w:t>
            </w:r>
            <w:r w:rsidR="008C3DB1" w:rsidRPr="00FD2A29">
              <w:rPr>
                <w:rFonts w:cstheme="minorHAnsi"/>
                <w:bCs/>
              </w:rPr>
              <w:t>sent form to be completed.</w:t>
            </w:r>
          </w:p>
        </w:tc>
      </w:tr>
      <w:tr w:rsidR="00373051" w:rsidRPr="00F76D2D" w14:paraId="657DDDE4" w14:textId="77777777" w:rsidTr="00BE4E93">
        <w:tc>
          <w:tcPr>
            <w:tcW w:w="9016" w:type="dxa"/>
            <w:gridSpan w:val="3"/>
          </w:tcPr>
          <w:p w14:paraId="47857247" w14:textId="606F02E7" w:rsidR="00373051" w:rsidRPr="00FD2A29" w:rsidRDefault="00373051" w:rsidP="00373051">
            <w:pPr>
              <w:spacing w:before="120" w:after="120"/>
              <w:rPr>
                <w:rFonts w:cstheme="minorHAnsi"/>
                <w:b/>
                <w:i/>
                <w:iCs/>
              </w:rPr>
            </w:pPr>
            <w:r w:rsidRPr="00FD2A29">
              <w:rPr>
                <w:rFonts w:cstheme="minorHAnsi"/>
                <w:b/>
                <w:i/>
                <w:iCs/>
              </w:rPr>
              <w:lastRenderedPageBreak/>
              <w:t>Taking advantage of the discounts we offer?</w:t>
            </w:r>
          </w:p>
        </w:tc>
      </w:tr>
      <w:tr w:rsidR="00373051" w:rsidRPr="00F76D2D" w14:paraId="0641D9F7" w14:textId="77777777" w:rsidTr="00BD08AD">
        <w:tc>
          <w:tcPr>
            <w:tcW w:w="2689" w:type="dxa"/>
          </w:tcPr>
          <w:p w14:paraId="64AE6C92" w14:textId="35C3F2F5" w:rsidR="00373051" w:rsidRPr="00FD2A29" w:rsidRDefault="00373051" w:rsidP="00373051">
            <w:pPr>
              <w:spacing w:line="276" w:lineRule="auto"/>
              <w:rPr>
                <w:rFonts w:cstheme="minorHAnsi"/>
                <w:bCs/>
              </w:rPr>
            </w:pPr>
            <w:r w:rsidRPr="00FD2A29">
              <w:rPr>
                <w:rFonts w:cstheme="minorHAnsi"/>
                <w:bCs/>
              </w:rPr>
              <w:t>Early Payment:</w:t>
            </w:r>
          </w:p>
        </w:tc>
        <w:tc>
          <w:tcPr>
            <w:tcW w:w="6327" w:type="dxa"/>
            <w:gridSpan w:val="2"/>
            <w:tcBorders>
              <w:bottom w:val="single" w:sz="4" w:space="0" w:color="auto"/>
            </w:tcBorders>
          </w:tcPr>
          <w:p w14:paraId="1287FEAC" w14:textId="3DB96964" w:rsidR="00373051" w:rsidRPr="00FD2A29" w:rsidRDefault="00373051" w:rsidP="00373051">
            <w:pPr>
              <w:spacing w:line="276" w:lineRule="auto"/>
              <w:rPr>
                <w:rFonts w:cstheme="minorHAnsi"/>
                <w:bCs/>
              </w:rPr>
            </w:pPr>
            <w:r w:rsidRPr="00FD2A29">
              <w:rPr>
                <w:rFonts w:cstheme="minorHAnsi"/>
                <w:bCs/>
              </w:rPr>
              <w:t>If you pay in full by the end of February, we will discount your</w:t>
            </w:r>
            <w:r w:rsidR="0090482A" w:rsidRPr="00FD2A29">
              <w:rPr>
                <w:rFonts w:cstheme="minorHAnsi"/>
                <w:bCs/>
              </w:rPr>
              <w:t xml:space="preserve"> accommodation </w:t>
            </w:r>
            <w:r w:rsidR="00F62E79" w:rsidRPr="00FD2A29">
              <w:rPr>
                <w:rFonts w:cstheme="minorHAnsi"/>
                <w:bCs/>
              </w:rPr>
              <w:t xml:space="preserve">and course </w:t>
            </w:r>
            <w:r w:rsidR="00742FE6" w:rsidRPr="00FD2A29">
              <w:rPr>
                <w:rFonts w:cstheme="minorHAnsi"/>
                <w:bCs/>
              </w:rPr>
              <w:t xml:space="preserve">fee </w:t>
            </w:r>
            <w:r w:rsidRPr="00FD2A29">
              <w:rPr>
                <w:rFonts w:cstheme="minorHAnsi"/>
                <w:bCs/>
              </w:rPr>
              <w:t>by 10%.</w:t>
            </w:r>
            <w:r w:rsidR="00B62BB5">
              <w:rPr>
                <w:rFonts w:cstheme="minorHAnsi"/>
                <w:bCs/>
              </w:rPr>
              <w:t xml:space="preserve">  The discount is</w:t>
            </w:r>
            <w:r w:rsidR="00502B40">
              <w:rPr>
                <w:rFonts w:cstheme="minorHAnsi"/>
                <w:bCs/>
              </w:rPr>
              <w:t xml:space="preserve"> applied </w:t>
            </w:r>
            <w:r w:rsidR="00E0285F">
              <w:rPr>
                <w:rFonts w:cstheme="minorHAnsi"/>
                <w:bCs/>
              </w:rPr>
              <w:t>to the net price after any other discount</w:t>
            </w:r>
            <w:r w:rsidR="00EA1DDF">
              <w:rPr>
                <w:rFonts w:cstheme="minorHAnsi"/>
                <w:bCs/>
              </w:rPr>
              <w:t>s</w:t>
            </w:r>
            <w:r w:rsidR="00E0285F">
              <w:rPr>
                <w:rFonts w:cstheme="minorHAnsi"/>
                <w:bCs/>
              </w:rPr>
              <w:t>.</w:t>
            </w:r>
          </w:p>
        </w:tc>
      </w:tr>
      <w:tr w:rsidR="00373051" w:rsidRPr="00E762F7" w14:paraId="33736641" w14:textId="77777777" w:rsidTr="00BD08AD">
        <w:tc>
          <w:tcPr>
            <w:tcW w:w="2689" w:type="dxa"/>
          </w:tcPr>
          <w:p w14:paraId="30382CA5" w14:textId="6112115D" w:rsidR="00373051" w:rsidRPr="00E762F7" w:rsidRDefault="003E7EDB" w:rsidP="00373051">
            <w:pPr>
              <w:spacing w:line="276" w:lineRule="auto"/>
              <w:rPr>
                <w:rFonts w:cstheme="minorHAnsi"/>
                <w:bCs/>
                <w:sz w:val="24"/>
                <w:szCs w:val="24"/>
              </w:rPr>
            </w:pPr>
            <w:r w:rsidRPr="00E762F7">
              <w:rPr>
                <w:rFonts w:cstheme="minorHAnsi"/>
                <w:bCs/>
                <w:sz w:val="24"/>
                <w:szCs w:val="24"/>
              </w:rPr>
              <w:t xml:space="preserve">Associate </w:t>
            </w:r>
            <w:r w:rsidR="006872BB">
              <w:rPr>
                <w:rFonts w:cstheme="minorHAnsi"/>
                <w:bCs/>
                <w:sz w:val="24"/>
                <w:szCs w:val="24"/>
              </w:rPr>
              <w:t>&amp; Full Members with annual membership</w:t>
            </w:r>
          </w:p>
        </w:tc>
        <w:tc>
          <w:tcPr>
            <w:tcW w:w="6327" w:type="dxa"/>
            <w:gridSpan w:val="2"/>
            <w:tcBorders>
              <w:bottom w:val="single" w:sz="4" w:space="0" w:color="auto"/>
            </w:tcBorders>
          </w:tcPr>
          <w:p w14:paraId="76158A9B" w14:textId="298C526A" w:rsidR="00373051" w:rsidRPr="00E762F7" w:rsidRDefault="003E7EDB" w:rsidP="00373051">
            <w:pPr>
              <w:spacing w:line="276" w:lineRule="auto"/>
              <w:rPr>
                <w:rFonts w:cstheme="minorHAnsi"/>
                <w:bCs/>
                <w:sz w:val="24"/>
                <w:szCs w:val="24"/>
              </w:rPr>
            </w:pPr>
            <w:r w:rsidRPr="00E762F7">
              <w:rPr>
                <w:rFonts w:cstheme="minorHAnsi"/>
                <w:bCs/>
                <w:sz w:val="24"/>
                <w:szCs w:val="24"/>
              </w:rPr>
              <w:t xml:space="preserve">Associate </w:t>
            </w:r>
            <w:r w:rsidR="006872BB">
              <w:rPr>
                <w:rFonts w:cstheme="minorHAnsi"/>
                <w:bCs/>
                <w:sz w:val="24"/>
                <w:szCs w:val="24"/>
              </w:rPr>
              <w:t xml:space="preserve">&amp; full members with annual membership received </w:t>
            </w:r>
            <w:r w:rsidR="00373051" w:rsidRPr="00E762F7">
              <w:rPr>
                <w:rFonts w:cstheme="minorHAnsi"/>
                <w:bCs/>
                <w:sz w:val="24"/>
                <w:szCs w:val="24"/>
              </w:rPr>
              <w:t>a 2</w:t>
            </w:r>
            <w:r w:rsidR="008860C2">
              <w:rPr>
                <w:rFonts w:cstheme="minorHAnsi"/>
                <w:bCs/>
                <w:sz w:val="24"/>
                <w:szCs w:val="24"/>
              </w:rPr>
              <w:t>5</w:t>
            </w:r>
            <w:proofErr w:type="gramStart"/>
            <w:r w:rsidR="00373051" w:rsidRPr="00E762F7">
              <w:rPr>
                <w:rFonts w:cstheme="minorHAnsi"/>
                <w:bCs/>
                <w:sz w:val="24"/>
                <w:szCs w:val="24"/>
              </w:rPr>
              <w:t xml:space="preserve">% </w:t>
            </w:r>
            <w:r w:rsidR="008926ED">
              <w:rPr>
                <w:rFonts w:cstheme="minorHAnsi"/>
                <w:bCs/>
                <w:sz w:val="24"/>
                <w:szCs w:val="24"/>
              </w:rPr>
              <w:t xml:space="preserve"> </w:t>
            </w:r>
            <w:r w:rsidR="00373051" w:rsidRPr="00E762F7">
              <w:rPr>
                <w:rFonts w:cstheme="minorHAnsi"/>
                <w:bCs/>
                <w:sz w:val="24"/>
                <w:szCs w:val="24"/>
              </w:rPr>
              <w:t>discount</w:t>
            </w:r>
            <w:proofErr w:type="gramEnd"/>
            <w:r w:rsidR="00373051" w:rsidRPr="00E762F7">
              <w:rPr>
                <w:rFonts w:cstheme="minorHAnsi"/>
                <w:bCs/>
                <w:sz w:val="24"/>
                <w:szCs w:val="24"/>
              </w:rPr>
              <w:t xml:space="preserve"> on the course</w:t>
            </w:r>
            <w:r w:rsidR="0052662E" w:rsidRPr="00E762F7">
              <w:rPr>
                <w:rFonts w:cstheme="minorHAnsi"/>
                <w:bCs/>
                <w:sz w:val="24"/>
                <w:szCs w:val="24"/>
              </w:rPr>
              <w:t xml:space="preserve"> fee</w:t>
            </w:r>
            <w:r w:rsidR="00373051" w:rsidRPr="00E762F7">
              <w:rPr>
                <w:rFonts w:cstheme="minorHAnsi"/>
                <w:bCs/>
                <w:sz w:val="24"/>
                <w:szCs w:val="24"/>
              </w:rPr>
              <w:t xml:space="preserve">.  </w:t>
            </w:r>
          </w:p>
        </w:tc>
      </w:tr>
      <w:tr w:rsidR="00373051" w:rsidRPr="00E762F7" w14:paraId="492CE19B" w14:textId="77777777" w:rsidTr="00BD08AD">
        <w:tc>
          <w:tcPr>
            <w:tcW w:w="2689" w:type="dxa"/>
          </w:tcPr>
          <w:p w14:paraId="0718C2D9" w14:textId="456DA76B" w:rsidR="00373051" w:rsidRPr="00E762F7" w:rsidRDefault="00373051" w:rsidP="00373051">
            <w:pPr>
              <w:spacing w:line="276" w:lineRule="auto"/>
              <w:rPr>
                <w:rFonts w:cstheme="minorHAnsi"/>
                <w:bCs/>
                <w:sz w:val="24"/>
                <w:szCs w:val="24"/>
              </w:rPr>
            </w:pPr>
            <w:r w:rsidRPr="00E762F7">
              <w:rPr>
                <w:rFonts w:cstheme="minorHAnsi"/>
                <w:bCs/>
                <w:sz w:val="24"/>
                <w:szCs w:val="24"/>
              </w:rPr>
              <w:t>Have you been to the Mynd before?</w:t>
            </w:r>
          </w:p>
        </w:tc>
        <w:tc>
          <w:tcPr>
            <w:tcW w:w="6327" w:type="dxa"/>
            <w:gridSpan w:val="2"/>
            <w:tcBorders>
              <w:bottom w:val="single" w:sz="4" w:space="0" w:color="auto"/>
            </w:tcBorders>
          </w:tcPr>
          <w:p w14:paraId="5BF7B6CE" w14:textId="2197CC91" w:rsidR="00373051" w:rsidRPr="00E762F7" w:rsidRDefault="00373051" w:rsidP="00373051">
            <w:pPr>
              <w:spacing w:line="276" w:lineRule="auto"/>
              <w:rPr>
                <w:rFonts w:cstheme="minorHAnsi"/>
                <w:b/>
                <w:sz w:val="24"/>
                <w:szCs w:val="24"/>
              </w:rPr>
            </w:pPr>
            <w:r w:rsidRPr="00E762F7">
              <w:rPr>
                <w:rFonts w:cstheme="minorHAnsi"/>
                <w:bCs/>
                <w:sz w:val="24"/>
                <w:szCs w:val="24"/>
              </w:rPr>
              <w:t>If you have, please let us know when.</w:t>
            </w:r>
            <w:r w:rsidRPr="00E762F7">
              <w:rPr>
                <w:rFonts w:cstheme="minorHAnsi"/>
                <w:b/>
                <w:sz w:val="24"/>
                <w:szCs w:val="24"/>
              </w:rPr>
              <w:t xml:space="preserve"> </w:t>
            </w:r>
          </w:p>
        </w:tc>
      </w:tr>
      <w:tr w:rsidR="00F406CF" w:rsidRPr="00E762F7" w14:paraId="560F0A0D" w14:textId="77777777" w:rsidTr="00B90D1E">
        <w:tc>
          <w:tcPr>
            <w:tcW w:w="9016" w:type="dxa"/>
            <w:gridSpan w:val="3"/>
          </w:tcPr>
          <w:p w14:paraId="69900B51" w14:textId="20D7FE15" w:rsidR="00F406CF" w:rsidRPr="00E762F7" w:rsidRDefault="003F1EDE" w:rsidP="00373051">
            <w:pPr>
              <w:spacing w:line="276" w:lineRule="auto"/>
              <w:rPr>
                <w:rFonts w:cstheme="minorHAnsi"/>
                <w:bCs/>
                <w:sz w:val="24"/>
                <w:szCs w:val="24"/>
              </w:rPr>
            </w:pPr>
            <w:r>
              <w:rPr>
                <w:rFonts w:cstheme="minorHAnsi"/>
                <w:b/>
                <w:i/>
                <w:iCs/>
                <w:sz w:val="24"/>
                <w:szCs w:val="24"/>
              </w:rPr>
              <w:t>Where did you find us?</w:t>
            </w:r>
          </w:p>
        </w:tc>
      </w:tr>
      <w:tr w:rsidR="00F406CF" w:rsidRPr="00E762F7" w14:paraId="4E3586BE" w14:textId="77777777" w:rsidTr="00BD08AD">
        <w:tc>
          <w:tcPr>
            <w:tcW w:w="2689" w:type="dxa"/>
          </w:tcPr>
          <w:p w14:paraId="3472EE3D" w14:textId="3E8A3D65" w:rsidR="00F406CF" w:rsidRPr="00E762F7" w:rsidRDefault="002F0F17" w:rsidP="00373051">
            <w:pPr>
              <w:spacing w:line="276" w:lineRule="auto"/>
              <w:rPr>
                <w:rFonts w:cstheme="minorHAnsi"/>
                <w:bCs/>
                <w:sz w:val="24"/>
                <w:szCs w:val="24"/>
              </w:rPr>
            </w:pPr>
            <w:r w:rsidRPr="00D14A8C">
              <w:rPr>
                <w:rFonts w:cstheme="minorHAnsi"/>
                <w:bCs/>
                <w:i/>
                <w:iCs/>
                <w:sz w:val="18"/>
                <w:szCs w:val="18"/>
              </w:rPr>
              <w:t>(delete as appropriate)</w:t>
            </w:r>
          </w:p>
        </w:tc>
        <w:tc>
          <w:tcPr>
            <w:tcW w:w="6327" w:type="dxa"/>
            <w:gridSpan w:val="2"/>
            <w:tcBorders>
              <w:bottom w:val="single" w:sz="4" w:space="0" w:color="auto"/>
            </w:tcBorders>
          </w:tcPr>
          <w:p w14:paraId="0AA1253E" w14:textId="6D38B0EB" w:rsidR="00022BCF" w:rsidRPr="00022BCF" w:rsidRDefault="00022BCF" w:rsidP="00022BCF">
            <w:pPr>
              <w:pStyle w:val="ListParagraph"/>
              <w:numPr>
                <w:ilvl w:val="0"/>
                <w:numId w:val="27"/>
              </w:numPr>
              <w:rPr>
                <w:rFonts w:cstheme="minorHAnsi"/>
                <w:bCs/>
                <w:sz w:val="24"/>
                <w:szCs w:val="24"/>
              </w:rPr>
            </w:pPr>
            <w:r w:rsidRPr="00022BCF">
              <w:rPr>
                <w:rFonts w:cstheme="minorHAnsi"/>
                <w:bCs/>
                <w:sz w:val="24"/>
                <w:szCs w:val="24"/>
              </w:rPr>
              <w:t>British Gliding Association</w:t>
            </w:r>
          </w:p>
          <w:p w14:paraId="6E7245DE" w14:textId="6C1206F0" w:rsidR="003F1EDE" w:rsidRPr="002F0F17" w:rsidRDefault="003F1EDE" w:rsidP="002F0F17">
            <w:pPr>
              <w:pStyle w:val="ListParagraph"/>
              <w:numPr>
                <w:ilvl w:val="0"/>
                <w:numId w:val="27"/>
              </w:numPr>
              <w:spacing w:line="276" w:lineRule="auto"/>
              <w:rPr>
                <w:rFonts w:cstheme="minorHAnsi"/>
                <w:bCs/>
                <w:sz w:val="24"/>
                <w:szCs w:val="24"/>
              </w:rPr>
            </w:pPr>
            <w:r w:rsidRPr="002F0F17">
              <w:rPr>
                <w:rFonts w:cstheme="minorHAnsi"/>
                <w:bCs/>
                <w:sz w:val="24"/>
                <w:szCs w:val="24"/>
              </w:rPr>
              <w:t>Bing search</w:t>
            </w:r>
          </w:p>
          <w:p w14:paraId="52917457" w14:textId="2963FA65" w:rsidR="00F406CF" w:rsidRPr="002F0F17" w:rsidRDefault="003F1EDE" w:rsidP="002F0F17">
            <w:pPr>
              <w:pStyle w:val="ListParagraph"/>
              <w:numPr>
                <w:ilvl w:val="0"/>
                <w:numId w:val="27"/>
              </w:numPr>
              <w:spacing w:line="276" w:lineRule="auto"/>
              <w:rPr>
                <w:rFonts w:cstheme="minorHAnsi"/>
                <w:bCs/>
                <w:sz w:val="24"/>
                <w:szCs w:val="24"/>
              </w:rPr>
            </w:pPr>
            <w:r w:rsidRPr="002F0F17">
              <w:rPr>
                <w:rFonts w:cstheme="minorHAnsi"/>
                <w:bCs/>
                <w:sz w:val="24"/>
                <w:szCs w:val="24"/>
              </w:rPr>
              <w:t>Google search</w:t>
            </w:r>
          </w:p>
          <w:p w14:paraId="3C2803EA" w14:textId="77777777" w:rsidR="003F1EDE" w:rsidRPr="002F0F17" w:rsidRDefault="003F1EDE" w:rsidP="002F0F17">
            <w:pPr>
              <w:pStyle w:val="ListParagraph"/>
              <w:numPr>
                <w:ilvl w:val="0"/>
                <w:numId w:val="27"/>
              </w:numPr>
              <w:spacing w:line="276" w:lineRule="auto"/>
              <w:rPr>
                <w:rFonts w:cstheme="minorHAnsi"/>
                <w:bCs/>
                <w:sz w:val="24"/>
                <w:szCs w:val="24"/>
              </w:rPr>
            </w:pPr>
            <w:r w:rsidRPr="002F0F17">
              <w:rPr>
                <w:rFonts w:cstheme="minorHAnsi"/>
                <w:bCs/>
                <w:sz w:val="24"/>
                <w:szCs w:val="24"/>
              </w:rPr>
              <w:t>Facebook</w:t>
            </w:r>
          </w:p>
          <w:p w14:paraId="7016B767" w14:textId="61800516" w:rsidR="002F0F17" w:rsidRDefault="002F0F17" w:rsidP="002F0F17">
            <w:pPr>
              <w:pStyle w:val="ListParagraph"/>
              <w:numPr>
                <w:ilvl w:val="0"/>
                <w:numId w:val="27"/>
              </w:numPr>
              <w:spacing w:line="276" w:lineRule="auto"/>
              <w:rPr>
                <w:rFonts w:cstheme="minorHAnsi"/>
                <w:bCs/>
                <w:sz w:val="24"/>
                <w:szCs w:val="24"/>
              </w:rPr>
            </w:pPr>
            <w:r w:rsidRPr="002F0F17">
              <w:rPr>
                <w:rFonts w:cstheme="minorHAnsi"/>
                <w:bCs/>
                <w:sz w:val="24"/>
                <w:szCs w:val="24"/>
              </w:rPr>
              <w:t>Flyer</w:t>
            </w:r>
            <w:r w:rsidR="009B6050">
              <w:rPr>
                <w:rFonts w:cstheme="minorHAnsi"/>
                <w:bCs/>
                <w:sz w:val="24"/>
                <w:szCs w:val="24"/>
              </w:rPr>
              <w:t xml:space="preserve"> – Learn to fly guide</w:t>
            </w:r>
          </w:p>
          <w:p w14:paraId="2FB3B793" w14:textId="49ED7AEC" w:rsidR="00092D13" w:rsidRDefault="00092D13" w:rsidP="002F0F17">
            <w:pPr>
              <w:pStyle w:val="ListParagraph"/>
              <w:numPr>
                <w:ilvl w:val="0"/>
                <w:numId w:val="27"/>
              </w:numPr>
              <w:spacing w:line="276" w:lineRule="auto"/>
              <w:rPr>
                <w:rFonts w:cstheme="minorHAnsi"/>
                <w:bCs/>
                <w:sz w:val="24"/>
                <w:szCs w:val="24"/>
              </w:rPr>
            </w:pPr>
            <w:r>
              <w:rPr>
                <w:rFonts w:cstheme="minorHAnsi"/>
                <w:bCs/>
                <w:sz w:val="24"/>
                <w:szCs w:val="24"/>
              </w:rPr>
              <w:t>My Shrewsbury</w:t>
            </w:r>
          </w:p>
          <w:p w14:paraId="50C1E7BE" w14:textId="44BA0738" w:rsidR="00323DD9" w:rsidRDefault="00323DD9" w:rsidP="002F0F17">
            <w:pPr>
              <w:pStyle w:val="ListParagraph"/>
              <w:numPr>
                <w:ilvl w:val="0"/>
                <w:numId w:val="27"/>
              </w:numPr>
              <w:spacing w:line="276" w:lineRule="auto"/>
              <w:rPr>
                <w:rFonts w:cstheme="minorHAnsi"/>
                <w:bCs/>
                <w:sz w:val="24"/>
                <w:szCs w:val="24"/>
              </w:rPr>
            </w:pPr>
            <w:r>
              <w:rPr>
                <w:rFonts w:cstheme="minorHAnsi"/>
                <w:bCs/>
                <w:sz w:val="24"/>
                <w:szCs w:val="24"/>
              </w:rPr>
              <w:t>Passing by</w:t>
            </w:r>
          </w:p>
          <w:p w14:paraId="1B73C250" w14:textId="3C1DA83D" w:rsidR="009B6050" w:rsidRDefault="00323DD9" w:rsidP="002F0F17">
            <w:pPr>
              <w:pStyle w:val="ListParagraph"/>
              <w:numPr>
                <w:ilvl w:val="0"/>
                <w:numId w:val="27"/>
              </w:numPr>
              <w:spacing w:line="276" w:lineRule="auto"/>
              <w:rPr>
                <w:rFonts w:cstheme="minorHAnsi"/>
                <w:bCs/>
                <w:sz w:val="24"/>
                <w:szCs w:val="24"/>
              </w:rPr>
            </w:pPr>
            <w:r>
              <w:rPr>
                <w:rFonts w:cstheme="minorHAnsi"/>
                <w:bCs/>
                <w:sz w:val="24"/>
                <w:szCs w:val="24"/>
              </w:rPr>
              <w:t>Pilot Magazine</w:t>
            </w:r>
          </w:p>
          <w:p w14:paraId="58CBFCC8" w14:textId="335A26F1" w:rsidR="00092D13" w:rsidRDefault="00092D13" w:rsidP="002F0F17">
            <w:pPr>
              <w:pStyle w:val="ListParagraph"/>
              <w:numPr>
                <w:ilvl w:val="0"/>
                <w:numId w:val="27"/>
              </w:numPr>
              <w:spacing w:line="276" w:lineRule="auto"/>
              <w:rPr>
                <w:rFonts w:cstheme="minorHAnsi"/>
                <w:bCs/>
                <w:sz w:val="24"/>
                <w:szCs w:val="24"/>
              </w:rPr>
            </w:pPr>
            <w:r>
              <w:rPr>
                <w:rFonts w:cstheme="minorHAnsi"/>
                <w:bCs/>
                <w:sz w:val="24"/>
                <w:szCs w:val="24"/>
              </w:rPr>
              <w:t>Recommendation – word of mouth</w:t>
            </w:r>
          </w:p>
          <w:p w14:paraId="4B2293E8" w14:textId="77777777" w:rsidR="00323DD9" w:rsidRDefault="00092D13" w:rsidP="002F0F17">
            <w:pPr>
              <w:pStyle w:val="ListParagraph"/>
              <w:numPr>
                <w:ilvl w:val="0"/>
                <w:numId w:val="27"/>
              </w:numPr>
              <w:spacing w:line="276" w:lineRule="auto"/>
              <w:rPr>
                <w:rFonts w:cstheme="minorHAnsi"/>
                <w:bCs/>
                <w:sz w:val="24"/>
                <w:szCs w:val="24"/>
              </w:rPr>
            </w:pPr>
            <w:r>
              <w:rPr>
                <w:rFonts w:cstheme="minorHAnsi"/>
                <w:bCs/>
                <w:sz w:val="24"/>
                <w:szCs w:val="24"/>
              </w:rPr>
              <w:t>Shropshire Magazine</w:t>
            </w:r>
          </w:p>
          <w:p w14:paraId="382A6A1C" w14:textId="4C02E28E" w:rsidR="00CF2447" w:rsidRPr="002F0F17" w:rsidRDefault="00CF2447" w:rsidP="002F0F17">
            <w:pPr>
              <w:pStyle w:val="ListParagraph"/>
              <w:numPr>
                <w:ilvl w:val="0"/>
                <w:numId w:val="27"/>
              </w:numPr>
              <w:spacing w:line="276" w:lineRule="auto"/>
              <w:rPr>
                <w:rFonts w:cstheme="minorHAnsi"/>
                <w:bCs/>
                <w:sz w:val="24"/>
                <w:szCs w:val="24"/>
              </w:rPr>
            </w:pPr>
            <w:r>
              <w:rPr>
                <w:rFonts w:cstheme="minorHAnsi"/>
                <w:bCs/>
                <w:sz w:val="24"/>
                <w:szCs w:val="24"/>
              </w:rPr>
              <w:t>Other</w:t>
            </w:r>
          </w:p>
        </w:tc>
      </w:tr>
      <w:tr w:rsidR="00373051" w:rsidRPr="00E762F7" w14:paraId="54D274C0" w14:textId="77777777" w:rsidTr="00361FF9">
        <w:tc>
          <w:tcPr>
            <w:tcW w:w="9016" w:type="dxa"/>
            <w:gridSpan w:val="3"/>
          </w:tcPr>
          <w:p w14:paraId="54B592ED" w14:textId="242FA2B4" w:rsidR="00373051" w:rsidRPr="00E762F7" w:rsidRDefault="00373051" w:rsidP="00373051">
            <w:pPr>
              <w:spacing w:before="120" w:after="120"/>
              <w:rPr>
                <w:rFonts w:cstheme="minorHAnsi"/>
                <w:b/>
                <w:sz w:val="24"/>
                <w:szCs w:val="24"/>
              </w:rPr>
            </w:pPr>
            <w:r w:rsidRPr="00E762F7">
              <w:rPr>
                <w:rFonts w:cstheme="minorHAnsi"/>
                <w:b/>
                <w:i/>
                <w:iCs/>
                <w:sz w:val="24"/>
                <w:szCs w:val="24"/>
              </w:rPr>
              <w:t>Administration Stuff</w:t>
            </w:r>
          </w:p>
        </w:tc>
      </w:tr>
      <w:tr w:rsidR="00373051" w:rsidRPr="00E762F7" w14:paraId="267EE9EA" w14:textId="77777777" w:rsidTr="00BD08AD">
        <w:tc>
          <w:tcPr>
            <w:tcW w:w="2689" w:type="dxa"/>
          </w:tcPr>
          <w:p w14:paraId="29015AE7" w14:textId="7F83F32D" w:rsidR="00373051" w:rsidRPr="00E762F7" w:rsidRDefault="00373051" w:rsidP="00373051">
            <w:pPr>
              <w:spacing w:before="120" w:line="360" w:lineRule="auto"/>
              <w:rPr>
                <w:rFonts w:cstheme="minorHAnsi"/>
                <w:bCs/>
                <w:sz w:val="24"/>
                <w:szCs w:val="24"/>
              </w:rPr>
            </w:pPr>
            <w:r w:rsidRPr="00E762F7">
              <w:rPr>
                <w:rFonts w:cstheme="minorHAnsi"/>
                <w:bCs/>
                <w:sz w:val="24"/>
                <w:szCs w:val="24"/>
              </w:rPr>
              <w:t>Membership Number:</w:t>
            </w:r>
          </w:p>
        </w:tc>
        <w:tc>
          <w:tcPr>
            <w:tcW w:w="4819" w:type="dxa"/>
            <w:tcBorders>
              <w:right w:val="nil"/>
            </w:tcBorders>
          </w:tcPr>
          <w:p w14:paraId="34090651" w14:textId="77777777" w:rsidR="00373051" w:rsidRPr="00E762F7" w:rsidRDefault="00373051" w:rsidP="00373051">
            <w:pPr>
              <w:spacing w:line="360" w:lineRule="auto"/>
              <w:rPr>
                <w:rFonts w:cstheme="minorHAnsi"/>
                <w:b/>
                <w:sz w:val="24"/>
                <w:szCs w:val="24"/>
              </w:rPr>
            </w:pPr>
          </w:p>
        </w:tc>
        <w:tc>
          <w:tcPr>
            <w:tcW w:w="1508" w:type="dxa"/>
            <w:tcBorders>
              <w:left w:val="nil"/>
            </w:tcBorders>
          </w:tcPr>
          <w:p w14:paraId="59442651" w14:textId="77777777" w:rsidR="00373051" w:rsidRPr="00E762F7" w:rsidRDefault="00373051" w:rsidP="00373051">
            <w:pPr>
              <w:spacing w:line="360" w:lineRule="auto"/>
              <w:rPr>
                <w:rFonts w:cstheme="minorHAnsi"/>
                <w:b/>
                <w:sz w:val="24"/>
                <w:szCs w:val="24"/>
              </w:rPr>
            </w:pPr>
          </w:p>
        </w:tc>
      </w:tr>
      <w:tr w:rsidR="00373051" w:rsidRPr="00E762F7" w14:paraId="3390FD60" w14:textId="77777777" w:rsidTr="00BD08AD">
        <w:tc>
          <w:tcPr>
            <w:tcW w:w="2689" w:type="dxa"/>
          </w:tcPr>
          <w:p w14:paraId="49258F8A" w14:textId="789BAE71" w:rsidR="00373051" w:rsidRPr="00E762F7" w:rsidRDefault="00373051" w:rsidP="00373051">
            <w:pPr>
              <w:spacing w:before="120" w:line="360" w:lineRule="auto"/>
              <w:rPr>
                <w:rFonts w:cstheme="minorHAnsi"/>
                <w:bCs/>
                <w:sz w:val="24"/>
                <w:szCs w:val="24"/>
              </w:rPr>
            </w:pPr>
            <w:r w:rsidRPr="00E762F7">
              <w:rPr>
                <w:rFonts w:cstheme="minorHAnsi"/>
                <w:bCs/>
                <w:sz w:val="24"/>
                <w:szCs w:val="24"/>
              </w:rPr>
              <w:t>Course Number:</w:t>
            </w:r>
          </w:p>
        </w:tc>
        <w:tc>
          <w:tcPr>
            <w:tcW w:w="4819" w:type="dxa"/>
            <w:tcBorders>
              <w:right w:val="nil"/>
            </w:tcBorders>
          </w:tcPr>
          <w:p w14:paraId="41007162" w14:textId="77777777" w:rsidR="00373051" w:rsidRPr="00E762F7" w:rsidRDefault="00373051" w:rsidP="00373051">
            <w:pPr>
              <w:spacing w:line="360" w:lineRule="auto"/>
              <w:rPr>
                <w:rFonts w:cstheme="minorHAnsi"/>
                <w:b/>
                <w:sz w:val="24"/>
                <w:szCs w:val="24"/>
              </w:rPr>
            </w:pPr>
          </w:p>
        </w:tc>
        <w:tc>
          <w:tcPr>
            <w:tcW w:w="1508" w:type="dxa"/>
            <w:tcBorders>
              <w:left w:val="nil"/>
            </w:tcBorders>
          </w:tcPr>
          <w:p w14:paraId="490A84AF" w14:textId="77777777" w:rsidR="00373051" w:rsidRPr="00E762F7" w:rsidRDefault="00373051" w:rsidP="00373051">
            <w:pPr>
              <w:spacing w:line="360" w:lineRule="auto"/>
              <w:rPr>
                <w:rFonts w:cstheme="minorHAnsi"/>
                <w:b/>
                <w:sz w:val="24"/>
                <w:szCs w:val="24"/>
              </w:rPr>
            </w:pPr>
          </w:p>
        </w:tc>
      </w:tr>
      <w:tr w:rsidR="00373051" w:rsidRPr="00E762F7" w14:paraId="3863A766" w14:textId="77777777" w:rsidTr="00BD08AD">
        <w:tc>
          <w:tcPr>
            <w:tcW w:w="2689" w:type="dxa"/>
          </w:tcPr>
          <w:p w14:paraId="7398EB4E" w14:textId="07802302" w:rsidR="00373051" w:rsidRPr="00E762F7" w:rsidRDefault="00373051" w:rsidP="00373051">
            <w:pPr>
              <w:spacing w:before="120" w:line="360" w:lineRule="auto"/>
              <w:rPr>
                <w:rFonts w:cstheme="minorHAnsi"/>
                <w:bCs/>
                <w:sz w:val="24"/>
                <w:szCs w:val="24"/>
              </w:rPr>
            </w:pPr>
            <w:r w:rsidRPr="00E762F7">
              <w:rPr>
                <w:rFonts w:cstheme="minorHAnsi"/>
                <w:bCs/>
                <w:sz w:val="24"/>
                <w:szCs w:val="24"/>
              </w:rPr>
              <w:t>Room Number:</w:t>
            </w:r>
          </w:p>
        </w:tc>
        <w:tc>
          <w:tcPr>
            <w:tcW w:w="4819" w:type="dxa"/>
            <w:tcBorders>
              <w:right w:val="nil"/>
            </w:tcBorders>
          </w:tcPr>
          <w:p w14:paraId="4C87FB75" w14:textId="77777777" w:rsidR="00373051" w:rsidRPr="00E762F7" w:rsidRDefault="00373051" w:rsidP="00373051">
            <w:pPr>
              <w:spacing w:line="360" w:lineRule="auto"/>
              <w:rPr>
                <w:rFonts w:cstheme="minorHAnsi"/>
                <w:b/>
                <w:sz w:val="24"/>
                <w:szCs w:val="24"/>
              </w:rPr>
            </w:pPr>
          </w:p>
        </w:tc>
        <w:tc>
          <w:tcPr>
            <w:tcW w:w="1508" w:type="dxa"/>
            <w:tcBorders>
              <w:left w:val="nil"/>
            </w:tcBorders>
          </w:tcPr>
          <w:p w14:paraId="17C6958B" w14:textId="77777777" w:rsidR="00373051" w:rsidRPr="00E762F7" w:rsidRDefault="00373051" w:rsidP="00373051">
            <w:pPr>
              <w:spacing w:line="360" w:lineRule="auto"/>
              <w:rPr>
                <w:rFonts w:cstheme="minorHAnsi"/>
                <w:b/>
                <w:sz w:val="24"/>
                <w:szCs w:val="24"/>
              </w:rPr>
            </w:pPr>
          </w:p>
        </w:tc>
      </w:tr>
      <w:tr w:rsidR="00204703" w:rsidRPr="00E762F7" w14:paraId="2198CA7E" w14:textId="77777777" w:rsidTr="00BD08AD">
        <w:tc>
          <w:tcPr>
            <w:tcW w:w="2689" w:type="dxa"/>
          </w:tcPr>
          <w:p w14:paraId="585C0559" w14:textId="5C9D4103" w:rsidR="00204703" w:rsidRPr="00E762F7" w:rsidRDefault="00204703" w:rsidP="00373051">
            <w:pPr>
              <w:spacing w:before="120" w:line="360" w:lineRule="auto"/>
              <w:rPr>
                <w:rFonts w:cstheme="minorHAnsi"/>
                <w:bCs/>
                <w:sz w:val="24"/>
                <w:szCs w:val="24"/>
              </w:rPr>
            </w:pPr>
            <w:r w:rsidRPr="00E762F7">
              <w:rPr>
                <w:rFonts w:cstheme="minorHAnsi"/>
                <w:bCs/>
                <w:sz w:val="24"/>
                <w:szCs w:val="24"/>
              </w:rPr>
              <w:t>Invoice Numbers</w:t>
            </w:r>
            <w:r w:rsidR="007926C4" w:rsidRPr="00E762F7">
              <w:rPr>
                <w:rFonts w:cstheme="minorHAnsi"/>
                <w:bCs/>
                <w:sz w:val="24"/>
                <w:szCs w:val="24"/>
              </w:rPr>
              <w:t>:</w:t>
            </w:r>
          </w:p>
        </w:tc>
        <w:tc>
          <w:tcPr>
            <w:tcW w:w="4819" w:type="dxa"/>
            <w:tcBorders>
              <w:right w:val="nil"/>
            </w:tcBorders>
          </w:tcPr>
          <w:p w14:paraId="5D460D75" w14:textId="77777777" w:rsidR="00204703" w:rsidRPr="00E762F7" w:rsidRDefault="00204703" w:rsidP="00373051">
            <w:pPr>
              <w:spacing w:line="360" w:lineRule="auto"/>
              <w:rPr>
                <w:rFonts w:cstheme="minorHAnsi"/>
                <w:b/>
                <w:sz w:val="24"/>
                <w:szCs w:val="24"/>
              </w:rPr>
            </w:pPr>
          </w:p>
        </w:tc>
        <w:tc>
          <w:tcPr>
            <w:tcW w:w="1508" w:type="dxa"/>
            <w:tcBorders>
              <w:left w:val="nil"/>
            </w:tcBorders>
          </w:tcPr>
          <w:p w14:paraId="637F3172" w14:textId="77777777" w:rsidR="00204703" w:rsidRPr="00E762F7" w:rsidRDefault="00204703" w:rsidP="00373051">
            <w:pPr>
              <w:spacing w:line="360" w:lineRule="auto"/>
              <w:rPr>
                <w:rFonts w:cstheme="minorHAnsi"/>
                <w:b/>
                <w:sz w:val="24"/>
                <w:szCs w:val="24"/>
              </w:rPr>
            </w:pPr>
          </w:p>
        </w:tc>
      </w:tr>
      <w:tr w:rsidR="005725A1" w:rsidRPr="00E762F7" w14:paraId="118F0498" w14:textId="77777777" w:rsidTr="00DB7D63">
        <w:tc>
          <w:tcPr>
            <w:tcW w:w="9016" w:type="dxa"/>
            <w:gridSpan w:val="3"/>
          </w:tcPr>
          <w:p w14:paraId="09836A3B" w14:textId="59398EF3" w:rsidR="005725A1" w:rsidRPr="00E762F7" w:rsidRDefault="005725A1" w:rsidP="003C177E">
            <w:pPr>
              <w:spacing w:before="120" w:line="360" w:lineRule="auto"/>
              <w:rPr>
                <w:rFonts w:cstheme="minorHAnsi"/>
                <w:b/>
                <w:sz w:val="24"/>
                <w:szCs w:val="24"/>
              </w:rPr>
            </w:pPr>
            <w:r w:rsidRPr="00E762F7">
              <w:rPr>
                <w:rFonts w:cstheme="minorHAnsi"/>
                <w:b/>
                <w:sz w:val="24"/>
                <w:szCs w:val="24"/>
              </w:rPr>
              <w:t>Date &amp; Signature</w:t>
            </w:r>
          </w:p>
        </w:tc>
      </w:tr>
      <w:tr w:rsidR="006E13C4" w:rsidRPr="00E762F7" w14:paraId="039E19E3" w14:textId="77777777" w:rsidTr="00BD08AD">
        <w:tc>
          <w:tcPr>
            <w:tcW w:w="2689" w:type="dxa"/>
          </w:tcPr>
          <w:p w14:paraId="3A2B40F0" w14:textId="744F147D" w:rsidR="006E13C4" w:rsidRPr="00E762F7" w:rsidRDefault="006E13C4" w:rsidP="00373051">
            <w:pPr>
              <w:spacing w:before="120" w:line="360" w:lineRule="auto"/>
              <w:rPr>
                <w:rFonts w:cstheme="minorHAnsi"/>
                <w:bCs/>
                <w:sz w:val="24"/>
                <w:szCs w:val="24"/>
              </w:rPr>
            </w:pPr>
            <w:r w:rsidRPr="00E762F7">
              <w:rPr>
                <w:rFonts w:cstheme="minorHAnsi"/>
                <w:bCs/>
                <w:sz w:val="24"/>
                <w:szCs w:val="24"/>
              </w:rPr>
              <w:t>Date</w:t>
            </w:r>
          </w:p>
        </w:tc>
        <w:tc>
          <w:tcPr>
            <w:tcW w:w="4819" w:type="dxa"/>
            <w:tcBorders>
              <w:right w:val="nil"/>
            </w:tcBorders>
          </w:tcPr>
          <w:p w14:paraId="28670A82" w14:textId="77777777" w:rsidR="006E13C4" w:rsidRPr="00E762F7" w:rsidRDefault="006E13C4" w:rsidP="00373051">
            <w:pPr>
              <w:spacing w:line="360" w:lineRule="auto"/>
              <w:rPr>
                <w:rFonts w:cstheme="minorHAnsi"/>
                <w:b/>
                <w:sz w:val="24"/>
                <w:szCs w:val="24"/>
              </w:rPr>
            </w:pPr>
          </w:p>
        </w:tc>
        <w:tc>
          <w:tcPr>
            <w:tcW w:w="1508" w:type="dxa"/>
            <w:tcBorders>
              <w:left w:val="nil"/>
            </w:tcBorders>
          </w:tcPr>
          <w:p w14:paraId="140AF678" w14:textId="77777777" w:rsidR="006E13C4" w:rsidRPr="00E762F7" w:rsidRDefault="006E13C4" w:rsidP="00373051">
            <w:pPr>
              <w:spacing w:line="360" w:lineRule="auto"/>
              <w:rPr>
                <w:rFonts w:cstheme="minorHAnsi"/>
                <w:b/>
                <w:sz w:val="24"/>
                <w:szCs w:val="24"/>
              </w:rPr>
            </w:pPr>
          </w:p>
        </w:tc>
      </w:tr>
      <w:tr w:rsidR="006D1EDF" w:rsidRPr="00E762F7" w14:paraId="146D1A40" w14:textId="77777777" w:rsidTr="00BD08AD">
        <w:tc>
          <w:tcPr>
            <w:tcW w:w="2689" w:type="dxa"/>
          </w:tcPr>
          <w:p w14:paraId="0BB0E79A" w14:textId="77777777" w:rsidR="006D1EDF" w:rsidRDefault="006E13C4" w:rsidP="00373051">
            <w:pPr>
              <w:spacing w:before="120" w:line="360" w:lineRule="auto"/>
              <w:rPr>
                <w:rFonts w:cstheme="minorHAnsi"/>
                <w:bCs/>
                <w:sz w:val="24"/>
                <w:szCs w:val="24"/>
              </w:rPr>
            </w:pPr>
            <w:r w:rsidRPr="00E762F7">
              <w:rPr>
                <w:rFonts w:cstheme="minorHAnsi"/>
                <w:bCs/>
                <w:sz w:val="24"/>
                <w:szCs w:val="24"/>
              </w:rPr>
              <w:lastRenderedPageBreak/>
              <w:t>Signed</w:t>
            </w:r>
          </w:p>
          <w:p w14:paraId="23812CD2" w14:textId="5B896DFF" w:rsidR="003C177E" w:rsidRPr="003C177E" w:rsidRDefault="003C177E" w:rsidP="003C177E">
            <w:pPr>
              <w:spacing w:line="360" w:lineRule="auto"/>
              <w:rPr>
                <w:rFonts w:cstheme="minorHAnsi"/>
                <w:bCs/>
                <w:sz w:val="18"/>
                <w:szCs w:val="18"/>
              </w:rPr>
            </w:pPr>
            <w:r w:rsidRPr="003C177E">
              <w:rPr>
                <w:rFonts w:cstheme="minorHAnsi"/>
                <w:bCs/>
                <w:sz w:val="18"/>
                <w:szCs w:val="18"/>
              </w:rPr>
              <w:t>(But only if submitted on paper</w:t>
            </w:r>
            <w:r>
              <w:rPr>
                <w:rFonts w:cstheme="minorHAnsi"/>
                <w:bCs/>
                <w:sz w:val="18"/>
                <w:szCs w:val="18"/>
              </w:rPr>
              <w:t>.  If you send by email a printed name will be deemed to be your signature)</w:t>
            </w:r>
          </w:p>
        </w:tc>
        <w:tc>
          <w:tcPr>
            <w:tcW w:w="4819" w:type="dxa"/>
            <w:tcBorders>
              <w:right w:val="nil"/>
            </w:tcBorders>
          </w:tcPr>
          <w:p w14:paraId="2DA14596" w14:textId="68786682" w:rsidR="006D1EDF" w:rsidRPr="00E762F7" w:rsidRDefault="006D1EDF" w:rsidP="006E13C4">
            <w:pPr>
              <w:spacing w:line="276" w:lineRule="auto"/>
              <w:rPr>
                <w:rFonts w:cstheme="minorHAnsi"/>
                <w:b/>
                <w:sz w:val="24"/>
                <w:szCs w:val="24"/>
              </w:rPr>
            </w:pPr>
          </w:p>
        </w:tc>
        <w:tc>
          <w:tcPr>
            <w:tcW w:w="1508" w:type="dxa"/>
            <w:tcBorders>
              <w:left w:val="nil"/>
            </w:tcBorders>
          </w:tcPr>
          <w:p w14:paraId="1EF76868" w14:textId="77777777" w:rsidR="006D1EDF" w:rsidRPr="00E762F7" w:rsidRDefault="006D1EDF" w:rsidP="00373051">
            <w:pPr>
              <w:spacing w:line="360" w:lineRule="auto"/>
              <w:rPr>
                <w:rFonts w:cstheme="minorHAnsi"/>
                <w:b/>
                <w:sz w:val="24"/>
                <w:szCs w:val="24"/>
              </w:rPr>
            </w:pPr>
          </w:p>
        </w:tc>
      </w:tr>
    </w:tbl>
    <w:p w14:paraId="5936803E" w14:textId="77777777" w:rsidR="00017127" w:rsidRDefault="00017127" w:rsidP="005A57CE">
      <w:pPr>
        <w:rPr>
          <w:rFonts w:cstheme="minorHAnsi"/>
          <w:b/>
          <w:bCs/>
          <w:sz w:val="28"/>
          <w:szCs w:val="28"/>
        </w:rPr>
      </w:pPr>
    </w:p>
    <w:p w14:paraId="26D407F4" w14:textId="7FFE48A9" w:rsidR="005A57CE" w:rsidRPr="00E762F7" w:rsidRDefault="005A57CE" w:rsidP="005A57CE">
      <w:pPr>
        <w:rPr>
          <w:rFonts w:cstheme="minorHAnsi"/>
          <w:b/>
          <w:bCs/>
          <w:sz w:val="28"/>
          <w:szCs w:val="28"/>
        </w:rPr>
      </w:pPr>
      <w:r w:rsidRPr="00E762F7">
        <w:rPr>
          <w:rFonts w:cstheme="minorHAnsi"/>
          <w:b/>
          <w:bCs/>
          <w:sz w:val="28"/>
          <w:szCs w:val="28"/>
        </w:rPr>
        <w:t>What Happens Next</w:t>
      </w:r>
    </w:p>
    <w:p w14:paraId="2F41F448" w14:textId="4DAF7DFE" w:rsidR="005A57CE" w:rsidRPr="00E762F7" w:rsidRDefault="005A57CE" w:rsidP="005A57CE">
      <w:pPr>
        <w:rPr>
          <w:rFonts w:cstheme="minorHAnsi"/>
          <w:sz w:val="24"/>
          <w:szCs w:val="24"/>
        </w:rPr>
      </w:pPr>
      <w:r w:rsidRPr="00E762F7">
        <w:rPr>
          <w:rFonts w:cstheme="minorHAnsi"/>
          <w:sz w:val="24"/>
          <w:szCs w:val="24"/>
        </w:rPr>
        <w:t>When we receive you booking</w:t>
      </w:r>
      <w:r w:rsidR="00195565" w:rsidRPr="00E762F7">
        <w:rPr>
          <w:rFonts w:cstheme="minorHAnsi"/>
          <w:sz w:val="24"/>
          <w:szCs w:val="24"/>
        </w:rPr>
        <w:t xml:space="preserve"> form</w:t>
      </w:r>
      <w:r w:rsidRPr="00E762F7">
        <w:rPr>
          <w:rFonts w:cstheme="minorHAnsi"/>
          <w:sz w:val="24"/>
          <w:szCs w:val="24"/>
        </w:rPr>
        <w:t xml:space="preserve">, we will check it and confirm availability.  If we have any questions we will call or email you.  </w:t>
      </w:r>
    </w:p>
    <w:p w14:paraId="773A0481" w14:textId="6D2D68BB" w:rsidR="008D61E8" w:rsidRPr="00E762F7" w:rsidRDefault="005A57CE" w:rsidP="005A57CE">
      <w:pPr>
        <w:rPr>
          <w:rFonts w:cstheme="minorHAnsi"/>
          <w:sz w:val="24"/>
          <w:szCs w:val="24"/>
        </w:rPr>
      </w:pPr>
      <w:r w:rsidRPr="00E762F7">
        <w:rPr>
          <w:rFonts w:cstheme="minorHAnsi"/>
          <w:sz w:val="24"/>
          <w:szCs w:val="24"/>
        </w:rPr>
        <w:t>We will then send you confirmation of your booking</w:t>
      </w:r>
      <w:r w:rsidR="00B01995" w:rsidRPr="00E762F7">
        <w:rPr>
          <w:rFonts w:cstheme="minorHAnsi"/>
          <w:sz w:val="24"/>
          <w:szCs w:val="24"/>
        </w:rPr>
        <w:t xml:space="preserve">.  We will send you two </w:t>
      </w:r>
      <w:r w:rsidR="00CF673A" w:rsidRPr="00E762F7">
        <w:rPr>
          <w:rFonts w:cstheme="minorHAnsi"/>
          <w:sz w:val="24"/>
          <w:szCs w:val="24"/>
        </w:rPr>
        <w:t xml:space="preserve">“click to pay” invoices.  One is for the </w:t>
      </w:r>
      <w:r w:rsidR="003C177E" w:rsidRPr="00E762F7">
        <w:rPr>
          <w:rFonts w:cstheme="minorHAnsi"/>
          <w:sz w:val="24"/>
          <w:szCs w:val="24"/>
        </w:rPr>
        <w:t xml:space="preserve">for the </w:t>
      </w:r>
      <w:proofErr w:type="spellStart"/>
      <w:r w:rsidR="003C177E" w:rsidRPr="00E762F7">
        <w:rPr>
          <w:rFonts w:cstheme="minorHAnsi"/>
          <w:sz w:val="24"/>
          <w:szCs w:val="24"/>
        </w:rPr>
        <w:t>depost</w:t>
      </w:r>
      <w:proofErr w:type="spellEnd"/>
      <w:r w:rsidR="003C177E" w:rsidRPr="00E762F7">
        <w:rPr>
          <w:rFonts w:cstheme="minorHAnsi"/>
          <w:sz w:val="24"/>
          <w:szCs w:val="24"/>
        </w:rPr>
        <w:t xml:space="preserve"> of £100</w:t>
      </w:r>
      <w:r w:rsidR="003C177E">
        <w:rPr>
          <w:rFonts w:cstheme="minorHAnsi"/>
          <w:sz w:val="24"/>
          <w:szCs w:val="24"/>
        </w:rPr>
        <w:t xml:space="preserve">.  </w:t>
      </w:r>
      <w:r w:rsidR="003C177E" w:rsidRPr="00E762F7">
        <w:rPr>
          <w:rFonts w:cstheme="minorHAnsi"/>
          <w:sz w:val="24"/>
          <w:szCs w:val="24"/>
        </w:rPr>
        <w:t xml:space="preserve">The other is </w:t>
      </w:r>
      <w:r w:rsidR="003C177E">
        <w:rPr>
          <w:rFonts w:cstheme="minorHAnsi"/>
          <w:sz w:val="24"/>
          <w:szCs w:val="24"/>
        </w:rPr>
        <w:t>for the</w:t>
      </w:r>
      <w:r w:rsidR="003C177E" w:rsidRPr="00E762F7">
        <w:rPr>
          <w:rFonts w:cstheme="minorHAnsi"/>
          <w:sz w:val="24"/>
          <w:szCs w:val="24"/>
        </w:rPr>
        <w:t xml:space="preserve"> </w:t>
      </w:r>
      <w:r w:rsidR="00CF673A" w:rsidRPr="00E762F7">
        <w:rPr>
          <w:rFonts w:cstheme="minorHAnsi"/>
          <w:sz w:val="24"/>
          <w:szCs w:val="24"/>
        </w:rPr>
        <w:t xml:space="preserve">total value of your </w:t>
      </w:r>
      <w:r w:rsidR="00E35EBA" w:rsidRPr="00E762F7">
        <w:rPr>
          <w:rFonts w:cstheme="minorHAnsi"/>
          <w:sz w:val="24"/>
          <w:szCs w:val="24"/>
        </w:rPr>
        <w:t xml:space="preserve">course less the deposit of £100. </w:t>
      </w:r>
    </w:p>
    <w:p w14:paraId="65A6B7AB" w14:textId="3F10A494" w:rsidR="00D63CB1" w:rsidRPr="00E762F7" w:rsidRDefault="00EC70B0" w:rsidP="00D63CB1">
      <w:pPr>
        <w:rPr>
          <w:rFonts w:cstheme="minorHAnsi"/>
          <w:sz w:val="24"/>
          <w:szCs w:val="24"/>
        </w:rPr>
      </w:pPr>
      <w:r w:rsidRPr="00E762F7">
        <w:rPr>
          <w:rFonts w:cstheme="minorHAnsi"/>
          <w:sz w:val="24"/>
          <w:szCs w:val="24"/>
        </w:rPr>
        <w:t>You can make</w:t>
      </w:r>
      <w:r w:rsidR="009A2750" w:rsidRPr="00E762F7">
        <w:rPr>
          <w:rFonts w:cstheme="minorHAnsi"/>
          <w:sz w:val="24"/>
          <w:szCs w:val="24"/>
        </w:rPr>
        <w:t xml:space="preserve"> payment </w:t>
      </w:r>
      <w:r w:rsidR="00D63CB1" w:rsidRPr="00E762F7">
        <w:rPr>
          <w:rFonts w:cstheme="minorHAnsi"/>
          <w:sz w:val="24"/>
          <w:szCs w:val="24"/>
        </w:rPr>
        <w:t xml:space="preserve">by </w:t>
      </w:r>
      <w:r w:rsidR="00841AE3" w:rsidRPr="00E762F7">
        <w:rPr>
          <w:rFonts w:cstheme="minorHAnsi"/>
          <w:sz w:val="24"/>
          <w:szCs w:val="24"/>
        </w:rPr>
        <w:t>“click to pay” invoice</w:t>
      </w:r>
      <w:r w:rsidR="00841AE3">
        <w:rPr>
          <w:rFonts w:cstheme="minorHAnsi"/>
          <w:sz w:val="24"/>
          <w:szCs w:val="24"/>
        </w:rPr>
        <w:t>s</w:t>
      </w:r>
      <w:r w:rsidR="00841AE3" w:rsidRPr="00E762F7">
        <w:rPr>
          <w:rFonts w:cstheme="minorHAnsi"/>
          <w:sz w:val="24"/>
          <w:szCs w:val="24"/>
        </w:rPr>
        <w:t xml:space="preserve"> </w:t>
      </w:r>
      <w:r w:rsidR="00841AE3">
        <w:rPr>
          <w:rFonts w:cstheme="minorHAnsi"/>
          <w:sz w:val="24"/>
          <w:szCs w:val="24"/>
        </w:rPr>
        <w:t xml:space="preserve">or by using a credit or debit card </w:t>
      </w:r>
      <w:r w:rsidR="00D63CB1" w:rsidRPr="00E762F7">
        <w:rPr>
          <w:rFonts w:cstheme="minorHAnsi"/>
          <w:sz w:val="24"/>
          <w:szCs w:val="24"/>
        </w:rPr>
        <w:t xml:space="preserve">by telephoning the office.  The Club no longer accepts cheques as there is no longer a bank in </w:t>
      </w:r>
      <w:proofErr w:type="spellStart"/>
      <w:r w:rsidR="00D63CB1" w:rsidRPr="00E762F7">
        <w:rPr>
          <w:rFonts w:cstheme="minorHAnsi"/>
          <w:sz w:val="24"/>
          <w:szCs w:val="24"/>
        </w:rPr>
        <w:t>Chruch</w:t>
      </w:r>
      <w:proofErr w:type="spellEnd"/>
      <w:r w:rsidR="00D63CB1" w:rsidRPr="00E762F7">
        <w:rPr>
          <w:rFonts w:cstheme="minorHAnsi"/>
          <w:sz w:val="24"/>
          <w:szCs w:val="24"/>
        </w:rPr>
        <w:t xml:space="preserve"> Stretton.</w:t>
      </w:r>
      <w:r w:rsidR="009A2750" w:rsidRPr="00E762F7">
        <w:rPr>
          <w:rFonts w:cstheme="minorHAnsi"/>
          <w:sz w:val="24"/>
          <w:szCs w:val="24"/>
        </w:rPr>
        <w:t xml:space="preserve">  That is progress.</w:t>
      </w:r>
    </w:p>
    <w:p w14:paraId="5E78DF2D" w14:textId="46FDFFEA" w:rsidR="0002725B" w:rsidRPr="00E762F7" w:rsidRDefault="008D61E8" w:rsidP="005A57CE">
      <w:pPr>
        <w:rPr>
          <w:rFonts w:cstheme="minorHAnsi"/>
          <w:sz w:val="24"/>
          <w:szCs w:val="24"/>
        </w:rPr>
      </w:pPr>
      <w:r w:rsidRPr="00E762F7">
        <w:rPr>
          <w:rFonts w:cstheme="minorHAnsi"/>
          <w:sz w:val="24"/>
          <w:szCs w:val="24"/>
        </w:rPr>
        <w:t>On</w:t>
      </w:r>
      <w:r w:rsidR="00B644D8" w:rsidRPr="00E762F7">
        <w:rPr>
          <w:rFonts w:cstheme="minorHAnsi"/>
          <w:sz w:val="24"/>
          <w:szCs w:val="24"/>
        </w:rPr>
        <w:t>c</w:t>
      </w:r>
      <w:r w:rsidRPr="00E762F7">
        <w:rPr>
          <w:rFonts w:cstheme="minorHAnsi"/>
          <w:sz w:val="24"/>
          <w:szCs w:val="24"/>
        </w:rPr>
        <w:t xml:space="preserve">e we receive payment </w:t>
      </w:r>
      <w:r w:rsidR="00BE22E3" w:rsidRPr="00E762F7">
        <w:rPr>
          <w:rFonts w:cstheme="minorHAnsi"/>
          <w:sz w:val="24"/>
          <w:szCs w:val="24"/>
        </w:rPr>
        <w:t>for the deposit</w:t>
      </w:r>
      <w:r w:rsidR="005A57CE" w:rsidRPr="00E762F7">
        <w:rPr>
          <w:rFonts w:cstheme="minorHAnsi"/>
          <w:sz w:val="24"/>
          <w:szCs w:val="24"/>
        </w:rPr>
        <w:t xml:space="preserve">, your booking is secure. </w:t>
      </w:r>
    </w:p>
    <w:p w14:paraId="67DCA22D" w14:textId="65FCE725" w:rsidR="009A18DF" w:rsidRPr="00E762F7" w:rsidRDefault="0002725B" w:rsidP="005A57CE">
      <w:pPr>
        <w:rPr>
          <w:rFonts w:cstheme="minorHAnsi"/>
          <w:sz w:val="24"/>
          <w:szCs w:val="24"/>
        </w:rPr>
      </w:pPr>
      <w:r w:rsidRPr="00E762F7">
        <w:rPr>
          <w:rFonts w:cstheme="minorHAnsi"/>
          <w:sz w:val="24"/>
          <w:szCs w:val="24"/>
        </w:rPr>
        <w:t xml:space="preserve">If you wish to </w:t>
      </w:r>
      <w:r w:rsidR="007234D6" w:rsidRPr="00E762F7">
        <w:rPr>
          <w:rFonts w:cstheme="minorHAnsi"/>
          <w:sz w:val="24"/>
          <w:szCs w:val="24"/>
        </w:rPr>
        <w:t xml:space="preserve">take advantage of the 10% </w:t>
      </w:r>
      <w:r w:rsidR="009A18DF" w:rsidRPr="00E762F7">
        <w:rPr>
          <w:rFonts w:cstheme="minorHAnsi"/>
          <w:sz w:val="24"/>
          <w:szCs w:val="24"/>
        </w:rPr>
        <w:t>e</w:t>
      </w:r>
      <w:r w:rsidR="007234D6" w:rsidRPr="00E762F7">
        <w:rPr>
          <w:rFonts w:cstheme="minorHAnsi"/>
          <w:sz w:val="24"/>
          <w:szCs w:val="24"/>
        </w:rPr>
        <w:t xml:space="preserve">arly </w:t>
      </w:r>
      <w:r w:rsidR="009A18DF" w:rsidRPr="00E762F7">
        <w:rPr>
          <w:rFonts w:cstheme="minorHAnsi"/>
          <w:sz w:val="24"/>
          <w:szCs w:val="24"/>
        </w:rPr>
        <w:t>b</w:t>
      </w:r>
      <w:r w:rsidR="007234D6" w:rsidRPr="00E762F7">
        <w:rPr>
          <w:rFonts w:cstheme="minorHAnsi"/>
          <w:sz w:val="24"/>
          <w:szCs w:val="24"/>
        </w:rPr>
        <w:t xml:space="preserve">ooking and </w:t>
      </w:r>
      <w:r w:rsidR="009A18DF" w:rsidRPr="00E762F7">
        <w:rPr>
          <w:rFonts w:cstheme="minorHAnsi"/>
          <w:sz w:val="24"/>
          <w:szCs w:val="24"/>
        </w:rPr>
        <w:t>p</w:t>
      </w:r>
      <w:r w:rsidR="007234D6" w:rsidRPr="00E762F7">
        <w:rPr>
          <w:rFonts w:cstheme="minorHAnsi"/>
          <w:sz w:val="24"/>
          <w:szCs w:val="24"/>
        </w:rPr>
        <w:t xml:space="preserve">ayment discount, </w:t>
      </w:r>
      <w:r w:rsidR="00DA38BE" w:rsidRPr="00E762F7">
        <w:rPr>
          <w:rFonts w:cstheme="minorHAnsi"/>
          <w:sz w:val="24"/>
          <w:szCs w:val="24"/>
        </w:rPr>
        <w:t>call or email the office before the 28</w:t>
      </w:r>
      <w:r w:rsidR="00DA38BE" w:rsidRPr="00E762F7">
        <w:rPr>
          <w:rFonts w:cstheme="minorHAnsi"/>
          <w:sz w:val="24"/>
          <w:szCs w:val="24"/>
          <w:vertAlign w:val="superscript"/>
        </w:rPr>
        <w:t>th</w:t>
      </w:r>
      <w:r w:rsidR="00DA38BE" w:rsidRPr="00E762F7">
        <w:rPr>
          <w:rFonts w:cstheme="minorHAnsi"/>
          <w:sz w:val="24"/>
          <w:szCs w:val="24"/>
        </w:rPr>
        <w:t xml:space="preserve"> of February, and we </w:t>
      </w:r>
      <w:r w:rsidR="009A2750" w:rsidRPr="00E762F7">
        <w:rPr>
          <w:rFonts w:cstheme="minorHAnsi"/>
          <w:sz w:val="24"/>
          <w:szCs w:val="24"/>
        </w:rPr>
        <w:t>can take payment over the phone</w:t>
      </w:r>
      <w:r w:rsidR="002273E8" w:rsidRPr="00E762F7">
        <w:rPr>
          <w:rFonts w:cstheme="minorHAnsi"/>
          <w:sz w:val="24"/>
          <w:szCs w:val="24"/>
        </w:rPr>
        <w:t xml:space="preserve"> or</w:t>
      </w:r>
      <w:r w:rsidR="00DA38BE" w:rsidRPr="00E762F7">
        <w:rPr>
          <w:rFonts w:cstheme="minorHAnsi"/>
          <w:sz w:val="24"/>
          <w:szCs w:val="24"/>
        </w:rPr>
        <w:t xml:space="preserve"> send you a </w:t>
      </w:r>
      <w:r w:rsidR="00F133A4" w:rsidRPr="00E762F7">
        <w:rPr>
          <w:rFonts w:cstheme="minorHAnsi"/>
          <w:sz w:val="24"/>
          <w:szCs w:val="24"/>
        </w:rPr>
        <w:t>“click to pay statement” including a 10% discount.</w:t>
      </w:r>
      <w:r w:rsidR="002273E8" w:rsidRPr="00E762F7">
        <w:rPr>
          <w:rFonts w:cstheme="minorHAnsi"/>
          <w:sz w:val="24"/>
          <w:szCs w:val="24"/>
        </w:rPr>
        <w:t xml:space="preserve">  It is up to you.</w:t>
      </w:r>
    </w:p>
    <w:p w14:paraId="323C608B" w14:textId="51506FC3" w:rsidR="00600C20" w:rsidRPr="00E762F7" w:rsidRDefault="00600C20" w:rsidP="005A57CE">
      <w:pPr>
        <w:rPr>
          <w:rFonts w:cstheme="minorHAnsi"/>
          <w:b/>
          <w:bCs/>
          <w:sz w:val="24"/>
          <w:szCs w:val="24"/>
        </w:rPr>
      </w:pPr>
    </w:p>
    <w:p w14:paraId="283ECF2F" w14:textId="56D9EAD0" w:rsidR="001D2500" w:rsidRDefault="009A18DF" w:rsidP="008C2C4B">
      <w:pPr>
        <w:rPr>
          <w:rFonts w:ascii="Omnes Semibold" w:hAnsi="Omnes Semibold" w:cstheme="minorHAnsi"/>
          <w:b/>
          <w:bCs/>
          <w:sz w:val="28"/>
          <w:szCs w:val="28"/>
        </w:rPr>
      </w:pPr>
      <w:r w:rsidRPr="00FD2A29">
        <w:rPr>
          <w:rFonts w:ascii="Omnes Semibold" w:hAnsi="Omnes Semibold" w:cstheme="minorHAnsi"/>
          <w:b/>
          <w:bCs/>
          <w:sz w:val="28"/>
          <w:szCs w:val="28"/>
        </w:rPr>
        <w:t xml:space="preserve">Course, </w:t>
      </w:r>
      <w:r w:rsidR="00760D6F">
        <w:rPr>
          <w:rFonts w:ascii="Omnes Semibold" w:hAnsi="Omnes Semibold" w:cstheme="minorHAnsi"/>
          <w:b/>
          <w:bCs/>
          <w:sz w:val="28"/>
          <w:szCs w:val="28"/>
        </w:rPr>
        <w:t>Accommodation</w:t>
      </w:r>
      <w:r w:rsidRPr="00FD2A29">
        <w:rPr>
          <w:rFonts w:ascii="Omnes Semibold" w:hAnsi="Omnes Semibold" w:cstheme="minorHAnsi"/>
          <w:b/>
          <w:bCs/>
          <w:sz w:val="28"/>
          <w:szCs w:val="28"/>
        </w:rPr>
        <w:t xml:space="preserve"> &amp; Catering </w:t>
      </w:r>
      <w:r w:rsidR="00CA00EA" w:rsidRPr="00FD2A29">
        <w:rPr>
          <w:rFonts w:ascii="Omnes Semibold" w:hAnsi="Omnes Semibold" w:cstheme="minorHAnsi"/>
          <w:b/>
          <w:bCs/>
          <w:sz w:val="28"/>
          <w:szCs w:val="28"/>
        </w:rPr>
        <w:t>Information</w:t>
      </w:r>
      <w:r w:rsidR="005A57CE" w:rsidRPr="00FD2A29">
        <w:rPr>
          <w:rFonts w:ascii="Omnes Semibold" w:hAnsi="Omnes Semibold" w:cstheme="minorHAnsi"/>
          <w:b/>
          <w:bCs/>
          <w:sz w:val="28"/>
          <w:szCs w:val="28"/>
        </w:rPr>
        <w:t xml:space="preserve">  </w:t>
      </w:r>
      <w:bookmarkStart w:id="0" w:name="_Hlk57543988"/>
    </w:p>
    <w:p w14:paraId="74BEDD8B" w14:textId="055BA7BE" w:rsidR="008C2C4B" w:rsidRPr="00FD2A29" w:rsidRDefault="008C2C4B" w:rsidP="008C2C4B">
      <w:pPr>
        <w:rPr>
          <w:rFonts w:ascii="Omnes Semibold" w:hAnsi="Omnes Semibold" w:cstheme="minorHAnsi"/>
          <w:b/>
          <w:bCs/>
          <w:sz w:val="28"/>
          <w:szCs w:val="28"/>
        </w:rPr>
      </w:pPr>
      <w:r w:rsidRPr="00FD2A29">
        <w:rPr>
          <w:rFonts w:ascii="Omnes Semibold" w:hAnsi="Omnes Semibold" w:cstheme="minorHAnsi"/>
          <w:b/>
          <w:bCs/>
          <w:sz w:val="28"/>
          <w:szCs w:val="28"/>
        </w:rPr>
        <w:t>Courses</w:t>
      </w:r>
    </w:p>
    <w:bookmarkEnd w:id="0"/>
    <w:p w14:paraId="2C2A5FF5" w14:textId="7E36B312" w:rsidR="00201ABE" w:rsidRDefault="008C2C4B" w:rsidP="00201ABE">
      <w:pPr>
        <w:rPr>
          <w:rFonts w:cstheme="minorHAnsi"/>
          <w:bCs/>
          <w:color w:val="000000" w:themeColor="text1"/>
          <w:sz w:val="24"/>
          <w:szCs w:val="24"/>
        </w:rPr>
      </w:pPr>
      <w:r>
        <w:rPr>
          <w:rFonts w:cstheme="minorHAnsi"/>
          <w:bCs/>
          <w:color w:val="000000" w:themeColor="text1"/>
          <w:sz w:val="24"/>
          <w:szCs w:val="24"/>
        </w:rPr>
        <w:t>Over the decades</w:t>
      </w:r>
      <w:r w:rsidR="002906C8">
        <w:rPr>
          <w:rFonts w:cstheme="minorHAnsi"/>
          <w:bCs/>
          <w:color w:val="000000" w:themeColor="text1"/>
          <w:sz w:val="24"/>
          <w:szCs w:val="24"/>
        </w:rPr>
        <w:t xml:space="preserve">, the Club has been offering courses, and </w:t>
      </w:r>
      <w:r>
        <w:rPr>
          <w:rFonts w:cstheme="minorHAnsi"/>
          <w:bCs/>
          <w:color w:val="000000" w:themeColor="text1"/>
          <w:sz w:val="24"/>
          <w:szCs w:val="24"/>
        </w:rPr>
        <w:t xml:space="preserve">the maximum number of students to instructor ratio has reduced.  There is a balance between the ability to progress, the amount of flying, running the airfield and the price.  This year we </w:t>
      </w:r>
      <w:r w:rsidR="00783EF0">
        <w:rPr>
          <w:rFonts w:cstheme="minorHAnsi"/>
          <w:bCs/>
          <w:color w:val="000000" w:themeColor="text1"/>
          <w:sz w:val="24"/>
          <w:szCs w:val="24"/>
        </w:rPr>
        <w:t>are offer</w:t>
      </w:r>
      <w:r w:rsidR="00201ABE">
        <w:rPr>
          <w:rFonts w:cstheme="minorHAnsi"/>
          <w:bCs/>
          <w:color w:val="000000" w:themeColor="text1"/>
          <w:sz w:val="24"/>
          <w:szCs w:val="24"/>
        </w:rPr>
        <w:t>ing</w:t>
      </w:r>
      <w:r w:rsidR="00093256">
        <w:rPr>
          <w:rFonts w:cstheme="minorHAnsi"/>
          <w:bCs/>
          <w:color w:val="000000" w:themeColor="text1"/>
          <w:sz w:val="24"/>
          <w:szCs w:val="24"/>
        </w:rPr>
        <w:t>:</w:t>
      </w:r>
      <w:r w:rsidR="00201ABE">
        <w:rPr>
          <w:rFonts w:cstheme="minorHAnsi"/>
          <w:bCs/>
          <w:color w:val="000000" w:themeColor="text1"/>
          <w:sz w:val="24"/>
          <w:szCs w:val="24"/>
        </w:rPr>
        <w:t xml:space="preserve"> </w:t>
      </w:r>
    </w:p>
    <w:p w14:paraId="78328D61" w14:textId="5B357084" w:rsidR="0089648A" w:rsidRPr="00201ABE" w:rsidRDefault="0089648A" w:rsidP="00201ABE">
      <w:pPr>
        <w:pStyle w:val="ListParagraph"/>
        <w:numPr>
          <w:ilvl w:val="0"/>
          <w:numId w:val="33"/>
        </w:numPr>
        <w:rPr>
          <w:rFonts w:cstheme="minorHAnsi"/>
          <w:bCs/>
          <w:color w:val="000000" w:themeColor="text1"/>
          <w:sz w:val="24"/>
          <w:szCs w:val="24"/>
        </w:rPr>
      </w:pPr>
      <w:r w:rsidRPr="00201ABE">
        <w:rPr>
          <w:rFonts w:cstheme="minorHAnsi"/>
          <w:bCs/>
          <w:color w:val="000000" w:themeColor="text1"/>
          <w:sz w:val="24"/>
          <w:szCs w:val="24"/>
        </w:rPr>
        <w:t xml:space="preserve">Premium - </w:t>
      </w:r>
      <w:r w:rsidR="008C2C4B" w:rsidRPr="00201ABE">
        <w:rPr>
          <w:rFonts w:cstheme="minorHAnsi"/>
          <w:bCs/>
          <w:color w:val="000000" w:themeColor="text1"/>
          <w:sz w:val="24"/>
          <w:szCs w:val="24"/>
        </w:rPr>
        <w:t xml:space="preserve">maximum student to instructor ratio of 3:1.  </w:t>
      </w:r>
    </w:p>
    <w:p w14:paraId="0461F67A" w14:textId="4401F63A" w:rsidR="001A6463" w:rsidRDefault="0089648A" w:rsidP="00201ABE">
      <w:pPr>
        <w:pStyle w:val="ListParagraph"/>
        <w:numPr>
          <w:ilvl w:val="0"/>
          <w:numId w:val="32"/>
        </w:numPr>
        <w:rPr>
          <w:rFonts w:cstheme="minorHAnsi"/>
          <w:bCs/>
          <w:color w:val="000000" w:themeColor="text1"/>
          <w:sz w:val="24"/>
          <w:szCs w:val="24"/>
        </w:rPr>
      </w:pPr>
      <w:r>
        <w:rPr>
          <w:rFonts w:cstheme="minorHAnsi"/>
          <w:bCs/>
          <w:color w:val="000000" w:themeColor="text1"/>
          <w:sz w:val="24"/>
          <w:szCs w:val="24"/>
        </w:rPr>
        <w:t xml:space="preserve">Standard - </w:t>
      </w:r>
      <w:r w:rsidRPr="0089648A">
        <w:rPr>
          <w:rFonts w:cstheme="minorHAnsi"/>
          <w:bCs/>
          <w:color w:val="000000" w:themeColor="text1"/>
          <w:sz w:val="24"/>
          <w:szCs w:val="24"/>
        </w:rPr>
        <w:t xml:space="preserve">maximum student to instructor ratio of </w:t>
      </w:r>
      <w:r>
        <w:rPr>
          <w:rFonts w:cstheme="minorHAnsi"/>
          <w:bCs/>
          <w:color w:val="000000" w:themeColor="text1"/>
          <w:sz w:val="24"/>
          <w:szCs w:val="24"/>
        </w:rPr>
        <w:t>4</w:t>
      </w:r>
      <w:r w:rsidRPr="0089648A">
        <w:rPr>
          <w:rFonts w:cstheme="minorHAnsi"/>
          <w:bCs/>
          <w:color w:val="000000" w:themeColor="text1"/>
          <w:sz w:val="24"/>
          <w:szCs w:val="24"/>
        </w:rPr>
        <w:t>:1</w:t>
      </w:r>
    </w:p>
    <w:p w14:paraId="1A4FF294" w14:textId="171ACF06" w:rsidR="004F5972" w:rsidRDefault="004F5972" w:rsidP="00201ABE">
      <w:pPr>
        <w:pStyle w:val="ListParagraph"/>
        <w:numPr>
          <w:ilvl w:val="0"/>
          <w:numId w:val="32"/>
        </w:numPr>
        <w:rPr>
          <w:rFonts w:cstheme="minorHAnsi"/>
          <w:bCs/>
          <w:color w:val="000000" w:themeColor="text1"/>
          <w:sz w:val="24"/>
          <w:szCs w:val="24"/>
        </w:rPr>
      </w:pPr>
      <w:r>
        <w:rPr>
          <w:rFonts w:cstheme="minorHAnsi"/>
          <w:bCs/>
          <w:color w:val="000000" w:themeColor="text1"/>
          <w:sz w:val="24"/>
          <w:szCs w:val="24"/>
        </w:rPr>
        <w:t xml:space="preserve">Solo </w:t>
      </w:r>
      <w:r w:rsidR="00DD00CB">
        <w:rPr>
          <w:rFonts w:cstheme="minorHAnsi"/>
          <w:bCs/>
          <w:color w:val="000000" w:themeColor="text1"/>
          <w:sz w:val="24"/>
          <w:szCs w:val="24"/>
        </w:rPr>
        <w:t>–</w:t>
      </w:r>
      <w:r>
        <w:rPr>
          <w:rFonts w:cstheme="minorHAnsi"/>
          <w:bCs/>
          <w:color w:val="000000" w:themeColor="text1"/>
          <w:sz w:val="24"/>
          <w:szCs w:val="24"/>
        </w:rPr>
        <w:t xml:space="preserve"> </w:t>
      </w:r>
      <w:r w:rsidR="00DD00CB">
        <w:rPr>
          <w:rFonts w:cstheme="minorHAnsi"/>
          <w:bCs/>
          <w:color w:val="000000" w:themeColor="text1"/>
          <w:sz w:val="24"/>
          <w:szCs w:val="24"/>
        </w:rPr>
        <w:t>share a single seater with one other</w:t>
      </w:r>
    </w:p>
    <w:p w14:paraId="7A84DCFD" w14:textId="7DBC4E07" w:rsidR="00DD00CB" w:rsidRPr="00DD00CB" w:rsidRDefault="00DD00CB" w:rsidP="00DD00CB">
      <w:pPr>
        <w:rPr>
          <w:rFonts w:cstheme="minorHAnsi"/>
          <w:bCs/>
          <w:color w:val="000000" w:themeColor="text1"/>
          <w:sz w:val="24"/>
          <w:szCs w:val="24"/>
        </w:rPr>
      </w:pPr>
      <w:r>
        <w:t>Th</w:t>
      </w:r>
      <w:r w:rsidR="00093256">
        <w:t>e Solo</w:t>
      </w:r>
      <w:r>
        <w:t xml:space="preserve"> course is for solo pilots who want to use the week to </w:t>
      </w:r>
      <w:r w:rsidR="006879B4">
        <w:t>fl</w:t>
      </w:r>
      <w:r>
        <w:t xml:space="preserve">y alone (aside from a couple of check </w:t>
      </w:r>
      <w:proofErr w:type="spellStart"/>
      <w:r>
        <w:t>ights</w:t>
      </w:r>
      <w:proofErr w:type="spellEnd"/>
      <w:r>
        <w:t xml:space="preserve"> at the start of the week), to hone their skills or just for the sheer pleasure of it. To qualify for this course, you will need a Bronze C badge or at least twenty solo </w:t>
      </w:r>
      <w:r w:rsidR="006879B4">
        <w:t>f</w:t>
      </w:r>
      <w:r>
        <w:t xml:space="preserve">ights from the Mynd in the two years </w:t>
      </w:r>
      <w:r w:rsidR="002906C8">
        <w:t>before</w:t>
      </w:r>
      <w:r>
        <w:t xml:space="preserve"> the course.</w:t>
      </w:r>
    </w:p>
    <w:p w14:paraId="5D527D3F" w14:textId="77777777" w:rsidR="0017018D" w:rsidRDefault="0017018D" w:rsidP="0017018D">
      <w:pPr>
        <w:rPr>
          <w:rFonts w:ascii="Omnes Semibold" w:hAnsi="Omnes Semibold" w:cstheme="minorHAnsi"/>
          <w:b/>
          <w:bCs/>
          <w:sz w:val="24"/>
          <w:szCs w:val="24"/>
        </w:rPr>
      </w:pPr>
    </w:p>
    <w:p w14:paraId="61ED8AC4" w14:textId="1A3E265D" w:rsidR="0017018D" w:rsidRDefault="0017018D" w:rsidP="0017018D">
      <w:pPr>
        <w:rPr>
          <w:rFonts w:ascii="Omnes Semibold" w:hAnsi="Omnes Semibold" w:cstheme="minorHAnsi"/>
          <w:b/>
          <w:bCs/>
          <w:sz w:val="24"/>
          <w:szCs w:val="24"/>
        </w:rPr>
      </w:pPr>
      <w:r w:rsidRPr="001D0D18">
        <w:rPr>
          <w:rFonts w:ascii="Omnes Semibold" w:hAnsi="Omnes Semibold" w:cstheme="minorHAnsi"/>
          <w:b/>
          <w:bCs/>
          <w:sz w:val="24"/>
          <w:szCs w:val="24"/>
        </w:rPr>
        <w:t>Schedule</w:t>
      </w:r>
    </w:p>
    <w:p w14:paraId="70F16DB2" w14:textId="77777777" w:rsidR="0017018D" w:rsidRDefault="0017018D" w:rsidP="0017018D">
      <w:pPr>
        <w:rPr>
          <w:noProof/>
        </w:rPr>
      </w:pPr>
      <w:r>
        <w:rPr>
          <w:noProof/>
        </w:rPr>
        <w:t>You can find the schedule and availability by following the link below:-</w:t>
      </w:r>
    </w:p>
    <w:p w14:paraId="5582C49E" w14:textId="3E248559" w:rsidR="00D26BFA" w:rsidRDefault="00000000" w:rsidP="00AE6B10">
      <w:pPr>
        <w:rPr>
          <w:rFonts w:cstheme="minorHAnsi"/>
          <w:b/>
          <w:bCs/>
          <w:sz w:val="24"/>
          <w:szCs w:val="24"/>
        </w:rPr>
      </w:pPr>
      <w:hyperlink r:id="rId13" w:history="1">
        <w:r w:rsidR="00D26BFA" w:rsidRPr="00D26BFA">
          <w:rPr>
            <w:rStyle w:val="Hyperlink"/>
            <w:rFonts w:cstheme="minorHAnsi"/>
            <w:b/>
            <w:bCs/>
            <w:sz w:val="24"/>
            <w:szCs w:val="24"/>
          </w:rPr>
          <w:t>https://www.midlandgliding.club/rota/CourseSchedule2024.htm</w:t>
        </w:r>
      </w:hyperlink>
    </w:p>
    <w:p w14:paraId="6AB5DEEE" w14:textId="77777777" w:rsidR="00B4779D" w:rsidRDefault="00B4779D" w:rsidP="00AE6B10">
      <w:pPr>
        <w:rPr>
          <w:rFonts w:cstheme="minorHAnsi"/>
          <w:b/>
          <w:bCs/>
          <w:sz w:val="24"/>
          <w:szCs w:val="24"/>
        </w:rPr>
      </w:pPr>
    </w:p>
    <w:p w14:paraId="2BCA64B1" w14:textId="0B0F4579" w:rsidR="00AE6B10" w:rsidRDefault="00AE6B10" w:rsidP="00AE6B10">
      <w:pPr>
        <w:rPr>
          <w:rFonts w:cstheme="minorHAnsi"/>
          <w:b/>
          <w:bCs/>
          <w:sz w:val="24"/>
          <w:szCs w:val="24"/>
        </w:rPr>
      </w:pPr>
      <w:r w:rsidRPr="00E762F7">
        <w:rPr>
          <w:rFonts w:cstheme="minorHAnsi"/>
          <w:b/>
          <w:bCs/>
          <w:sz w:val="24"/>
          <w:szCs w:val="24"/>
        </w:rPr>
        <w:t>More information on the</w:t>
      </w:r>
      <w:r w:rsidR="00A777F6">
        <w:rPr>
          <w:rFonts w:cstheme="minorHAnsi"/>
          <w:b/>
          <w:bCs/>
          <w:sz w:val="24"/>
          <w:szCs w:val="24"/>
        </w:rPr>
        <w:t xml:space="preserve"> following</w:t>
      </w:r>
      <w:r w:rsidRPr="00E762F7">
        <w:rPr>
          <w:rFonts w:cstheme="minorHAnsi"/>
          <w:b/>
          <w:bCs/>
          <w:sz w:val="24"/>
          <w:szCs w:val="24"/>
        </w:rPr>
        <w:t xml:space="preserve"> page</w:t>
      </w:r>
      <w:r w:rsidR="00A777F6">
        <w:rPr>
          <w:rFonts w:cstheme="minorHAnsi"/>
          <w:b/>
          <w:bCs/>
          <w:sz w:val="24"/>
          <w:szCs w:val="24"/>
        </w:rPr>
        <w:t>s</w:t>
      </w:r>
    </w:p>
    <w:p w14:paraId="0A1FF9AE" w14:textId="5D0B3EF2" w:rsidR="00A97344" w:rsidRPr="00A777F6" w:rsidRDefault="00A97344" w:rsidP="00A97344">
      <w:pPr>
        <w:pStyle w:val="ListParagraph"/>
        <w:numPr>
          <w:ilvl w:val="0"/>
          <w:numId w:val="34"/>
        </w:numPr>
        <w:rPr>
          <w:rFonts w:cstheme="minorHAnsi"/>
          <w:sz w:val="24"/>
          <w:szCs w:val="24"/>
        </w:rPr>
      </w:pPr>
      <w:r w:rsidRPr="00A777F6">
        <w:rPr>
          <w:rFonts w:cstheme="minorHAnsi"/>
          <w:sz w:val="24"/>
          <w:szCs w:val="24"/>
        </w:rPr>
        <w:t>Course prices</w:t>
      </w:r>
    </w:p>
    <w:p w14:paraId="62C95635" w14:textId="4FC4F505" w:rsidR="00A97344" w:rsidRPr="00A777F6" w:rsidRDefault="00A97344" w:rsidP="00A97344">
      <w:pPr>
        <w:pStyle w:val="ListParagraph"/>
        <w:numPr>
          <w:ilvl w:val="0"/>
          <w:numId w:val="34"/>
        </w:numPr>
        <w:rPr>
          <w:rFonts w:cstheme="minorHAnsi"/>
          <w:sz w:val="24"/>
          <w:szCs w:val="24"/>
        </w:rPr>
      </w:pPr>
      <w:r w:rsidRPr="00A777F6">
        <w:rPr>
          <w:rFonts w:cstheme="minorHAnsi"/>
          <w:sz w:val="24"/>
          <w:szCs w:val="24"/>
        </w:rPr>
        <w:t>Cou</w:t>
      </w:r>
      <w:r w:rsidR="00A777F6" w:rsidRPr="00A777F6">
        <w:rPr>
          <w:rFonts w:cstheme="minorHAnsi"/>
          <w:sz w:val="24"/>
          <w:szCs w:val="24"/>
        </w:rPr>
        <w:t>rse discounts</w:t>
      </w:r>
    </w:p>
    <w:p w14:paraId="4A8B429B" w14:textId="7A69C724" w:rsidR="00A777F6" w:rsidRDefault="00A777F6" w:rsidP="00A97344">
      <w:pPr>
        <w:pStyle w:val="ListParagraph"/>
        <w:numPr>
          <w:ilvl w:val="0"/>
          <w:numId w:val="34"/>
        </w:numPr>
        <w:rPr>
          <w:rFonts w:cstheme="minorHAnsi"/>
          <w:sz w:val="24"/>
          <w:szCs w:val="24"/>
        </w:rPr>
      </w:pPr>
      <w:r>
        <w:rPr>
          <w:rFonts w:cstheme="minorHAnsi"/>
          <w:sz w:val="24"/>
          <w:szCs w:val="24"/>
        </w:rPr>
        <w:t>Accommodation</w:t>
      </w:r>
      <w:r w:rsidRPr="00A777F6">
        <w:rPr>
          <w:rFonts w:cstheme="minorHAnsi"/>
          <w:sz w:val="24"/>
          <w:szCs w:val="24"/>
        </w:rPr>
        <w:t xml:space="preserve"> prices</w:t>
      </w:r>
    </w:p>
    <w:p w14:paraId="10FA55B6" w14:textId="2A3D49D9" w:rsidR="00D9409F" w:rsidRDefault="00D9409F" w:rsidP="00A97344">
      <w:pPr>
        <w:pStyle w:val="ListParagraph"/>
        <w:numPr>
          <w:ilvl w:val="0"/>
          <w:numId w:val="34"/>
        </w:numPr>
        <w:rPr>
          <w:rFonts w:cstheme="minorHAnsi"/>
          <w:sz w:val="24"/>
          <w:szCs w:val="24"/>
        </w:rPr>
      </w:pPr>
      <w:r>
        <w:rPr>
          <w:rFonts w:cstheme="minorHAnsi"/>
          <w:sz w:val="24"/>
          <w:szCs w:val="24"/>
        </w:rPr>
        <w:t>Catering</w:t>
      </w:r>
    </w:p>
    <w:p w14:paraId="12717F03" w14:textId="24B872EA" w:rsidR="00D9409F" w:rsidRPr="00A777F6" w:rsidRDefault="00D9409F" w:rsidP="00A97344">
      <w:pPr>
        <w:pStyle w:val="ListParagraph"/>
        <w:numPr>
          <w:ilvl w:val="0"/>
          <w:numId w:val="34"/>
        </w:numPr>
        <w:rPr>
          <w:rFonts w:cstheme="minorHAnsi"/>
          <w:sz w:val="24"/>
          <w:szCs w:val="24"/>
        </w:rPr>
      </w:pPr>
      <w:r>
        <w:rPr>
          <w:rFonts w:cstheme="minorHAnsi"/>
          <w:sz w:val="24"/>
          <w:szCs w:val="24"/>
        </w:rPr>
        <w:t>Terms &amp; Conditions</w:t>
      </w:r>
    </w:p>
    <w:p w14:paraId="6A228A55" w14:textId="77777777" w:rsidR="0017018D" w:rsidRDefault="0017018D" w:rsidP="00AE6B10">
      <w:pPr>
        <w:rPr>
          <w:rFonts w:cstheme="minorHAnsi"/>
          <w:b/>
          <w:bCs/>
          <w:sz w:val="24"/>
          <w:szCs w:val="24"/>
        </w:rPr>
      </w:pPr>
    </w:p>
    <w:p w14:paraId="0D44BF29" w14:textId="5707CB25" w:rsidR="0017018D" w:rsidRPr="00E762F7" w:rsidRDefault="0017018D" w:rsidP="00AE6B10">
      <w:pPr>
        <w:rPr>
          <w:rFonts w:cstheme="minorHAnsi"/>
          <w:b/>
          <w:bCs/>
          <w:sz w:val="24"/>
          <w:szCs w:val="24"/>
        </w:rPr>
      </w:pPr>
    </w:p>
    <w:p w14:paraId="53E7C834" w14:textId="068C08FA" w:rsidR="0029507F" w:rsidRPr="00D9409F" w:rsidRDefault="004166BB" w:rsidP="00BA23C6">
      <w:pPr>
        <w:rPr>
          <w:rFonts w:ascii="Omnes Semibold" w:hAnsi="Omnes Semibold" w:cstheme="minorHAnsi"/>
          <w:b/>
          <w:bCs/>
          <w:sz w:val="24"/>
          <w:szCs w:val="24"/>
        </w:rPr>
      </w:pPr>
      <w:r w:rsidRPr="004166BB">
        <w:rPr>
          <w:noProof/>
        </w:rPr>
        <w:lastRenderedPageBreak/>
        <w:drawing>
          <wp:inline distT="0" distB="0" distL="0" distR="0" wp14:anchorId="1A37A85E" wp14:editId="554B9AF6">
            <wp:extent cx="5655600" cy="7724485"/>
            <wp:effectExtent l="19050" t="19050" r="21590" b="10160"/>
            <wp:docPr id="36036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4503"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655600" cy="7724485"/>
                    </a:xfrm>
                    <a:prstGeom prst="rect">
                      <a:avLst/>
                    </a:prstGeom>
                    <a:ln>
                      <a:solidFill>
                        <a:schemeClr val="accent1"/>
                      </a:solidFill>
                    </a:ln>
                  </pic:spPr>
                </pic:pic>
              </a:graphicData>
            </a:graphic>
          </wp:inline>
        </w:drawing>
      </w:r>
    </w:p>
    <w:p w14:paraId="32C9CFE9" w14:textId="26A68B08" w:rsidR="00330EA8" w:rsidRDefault="00017127" w:rsidP="00BA23C6">
      <w:pPr>
        <w:rPr>
          <w:rFonts w:ascii="Omnes Semibold" w:hAnsi="Omnes Semibold" w:cstheme="minorHAnsi"/>
          <w:b/>
          <w:bCs/>
          <w:sz w:val="28"/>
          <w:szCs w:val="28"/>
        </w:rPr>
      </w:pPr>
      <w:r w:rsidRPr="00017127">
        <w:rPr>
          <w:noProof/>
        </w:rPr>
        <w:lastRenderedPageBreak/>
        <w:drawing>
          <wp:inline distT="0" distB="0" distL="0" distR="0" wp14:anchorId="5E307591" wp14:editId="45884A95">
            <wp:extent cx="5580000" cy="7920000"/>
            <wp:effectExtent l="19050" t="19050" r="20955" b="24130"/>
            <wp:docPr id="1731124492" name="Picture 1"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24492" name="Picture 1" descr="A document with text and numbers&#10;&#10;Description automatically generated"/>
                    <pic:cNvPicPr/>
                  </pic:nvPicPr>
                  <pic:blipFill>
                    <a:blip r:embed="rId15"/>
                    <a:stretch>
                      <a:fillRect/>
                    </a:stretch>
                  </pic:blipFill>
                  <pic:spPr>
                    <a:xfrm>
                      <a:off x="0" y="0"/>
                      <a:ext cx="5580000" cy="7920000"/>
                    </a:xfrm>
                    <a:prstGeom prst="rect">
                      <a:avLst/>
                    </a:prstGeom>
                    <a:ln>
                      <a:solidFill>
                        <a:schemeClr val="accent1"/>
                      </a:solidFill>
                    </a:ln>
                  </pic:spPr>
                </pic:pic>
              </a:graphicData>
            </a:graphic>
          </wp:inline>
        </w:drawing>
      </w:r>
    </w:p>
    <w:p w14:paraId="0874296E" w14:textId="77777777" w:rsidR="006D62F7" w:rsidRDefault="00D9409F" w:rsidP="00BA23C6">
      <w:pPr>
        <w:rPr>
          <w:rFonts w:ascii="Omnes Semibold" w:hAnsi="Omnes Semibold" w:cstheme="minorHAnsi"/>
          <w:b/>
          <w:bCs/>
          <w:sz w:val="28"/>
          <w:szCs w:val="28"/>
        </w:rPr>
      </w:pPr>
      <w:r>
        <w:rPr>
          <w:rFonts w:ascii="Omnes Semibold" w:hAnsi="Omnes Semibold" w:cstheme="minorHAnsi"/>
          <w:b/>
          <w:bCs/>
          <w:noProof/>
          <w:sz w:val="28"/>
          <w:szCs w:val="28"/>
        </w:rPr>
        <w:lastRenderedPageBreak/>
        <w:drawing>
          <wp:inline distT="0" distB="0" distL="0" distR="0" wp14:anchorId="1BF8D072" wp14:editId="7E01088A">
            <wp:extent cx="5547600" cy="7699687"/>
            <wp:effectExtent l="19050" t="19050" r="15240" b="15875"/>
            <wp:docPr id="132963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304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547600" cy="7699687"/>
                    </a:xfrm>
                    <a:prstGeom prst="rect">
                      <a:avLst/>
                    </a:prstGeom>
                    <a:ln>
                      <a:solidFill>
                        <a:schemeClr val="accent1"/>
                      </a:solidFill>
                    </a:ln>
                  </pic:spPr>
                </pic:pic>
              </a:graphicData>
            </a:graphic>
          </wp:inline>
        </w:drawing>
      </w:r>
    </w:p>
    <w:p w14:paraId="455907CD" w14:textId="77777777" w:rsidR="006D62F7" w:rsidRDefault="006D62F7" w:rsidP="00BA23C6">
      <w:pPr>
        <w:rPr>
          <w:rFonts w:ascii="Omnes Semibold" w:hAnsi="Omnes Semibold" w:cstheme="minorHAnsi"/>
          <w:b/>
          <w:bCs/>
          <w:sz w:val="28"/>
          <w:szCs w:val="28"/>
        </w:rPr>
      </w:pPr>
    </w:p>
    <w:p w14:paraId="23580293" w14:textId="6B660EF7" w:rsidR="00772B75" w:rsidRPr="00FD2A29" w:rsidRDefault="00B56210" w:rsidP="00BA23C6">
      <w:pPr>
        <w:rPr>
          <w:rFonts w:ascii="Omnes Semibold" w:hAnsi="Omnes Semibold" w:cstheme="minorHAnsi"/>
          <w:b/>
          <w:bCs/>
          <w:sz w:val="28"/>
          <w:szCs w:val="28"/>
        </w:rPr>
      </w:pPr>
      <w:r w:rsidRPr="00FD2A29">
        <w:rPr>
          <w:rFonts w:ascii="Omnes Semibold" w:hAnsi="Omnes Semibold" w:cstheme="minorHAnsi"/>
          <w:b/>
          <w:bCs/>
          <w:sz w:val="28"/>
          <w:szCs w:val="28"/>
        </w:rPr>
        <w:lastRenderedPageBreak/>
        <w:t xml:space="preserve">Catering </w:t>
      </w:r>
    </w:p>
    <w:p w14:paraId="2E856B09" w14:textId="77777777" w:rsidR="00712E7D" w:rsidRDefault="009634EC" w:rsidP="007E050E">
      <w:pPr>
        <w:rPr>
          <w:rFonts w:cstheme="minorHAnsi"/>
          <w:bCs/>
          <w:color w:val="000000" w:themeColor="text1"/>
          <w:sz w:val="24"/>
          <w:szCs w:val="24"/>
        </w:rPr>
      </w:pPr>
      <w:r>
        <w:rPr>
          <w:rFonts w:cstheme="minorHAnsi"/>
          <w:bCs/>
          <w:color w:val="000000" w:themeColor="text1"/>
          <w:sz w:val="24"/>
          <w:szCs w:val="24"/>
        </w:rPr>
        <w:t xml:space="preserve">On site catering is provided by a </w:t>
      </w:r>
      <w:r w:rsidR="00483204">
        <w:rPr>
          <w:rFonts w:cstheme="minorHAnsi"/>
          <w:bCs/>
          <w:color w:val="000000" w:themeColor="text1"/>
          <w:sz w:val="24"/>
          <w:szCs w:val="24"/>
        </w:rPr>
        <w:t>separate business</w:t>
      </w:r>
      <w:r>
        <w:rPr>
          <w:rFonts w:cstheme="minorHAnsi"/>
          <w:bCs/>
          <w:color w:val="000000" w:themeColor="text1"/>
          <w:sz w:val="24"/>
          <w:szCs w:val="24"/>
        </w:rPr>
        <w:t xml:space="preserve"> operated by Helen Crowson.   </w:t>
      </w:r>
      <w:r w:rsidR="004E0C7A">
        <w:rPr>
          <w:rFonts w:cstheme="minorHAnsi"/>
          <w:bCs/>
          <w:color w:val="000000" w:themeColor="text1"/>
          <w:sz w:val="24"/>
          <w:szCs w:val="24"/>
        </w:rPr>
        <w:t>A full range of food is offered throughout the da</w:t>
      </w:r>
      <w:r w:rsidR="00C708D0">
        <w:rPr>
          <w:rFonts w:cstheme="minorHAnsi"/>
          <w:bCs/>
          <w:color w:val="000000" w:themeColor="text1"/>
          <w:sz w:val="24"/>
          <w:szCs w:val="24"/>
        </w:rPr>
        <w:t>y</w:t>
      </w:r>
      <w:r w:rsidR="004E0C7A">
        <w:rPr>
          <w:rFonts w:cstheme="minorHAnsi"/>
          <w:bCs/>
          <w:color w:val="000000" w:themeColor="text1"/>
          <w:sz w:val="24"/>
          <w:szCs w:val="24"/>
        </w:rPr>
        <w:t xml:space="preserve"> from breakfast to evening </w:t>
      </w:r>
      <w:r w:rsidR="00357907">
        <w:rPr>
          <w:rFonts w:cstheme="minorHAnsi"/>
          <w:bCs/>
          <w:color w:val="000000" w:themeColor="text1"/>
          <w:sz w:val="24"/>
          <w:szCs w:val="24"/>
        </w:rPr>
        <w:t>meals.</w:t>
      </w:r>
      <w:r w:rsidR="00692DB6">
        <w:rPr>
          <w:rFonts w:cstheme="minorHAnsi"/>
          <w:bCs/>
          <w:color w:val="000000" w:themeColor="text1"/>
          <w:sz w:val="24"/>
          <w:szCs w:val="24"/>
        </w:rPr>
        <w:t xml:space="preserve">   </w:t>
      </w:r>
      <w:r w:rsidR="00653AA5">
        <w:rPr>
          <w:rFonts w:cstheme="minorHAnsi"/>
          <w:bCs/>
          <w:color w:val="000000" w:themeColor="text1"/>
          <w:sz w:val="24"/>
          <w:szCs w:val="24"/>
        </w:rPr>
        <w:t xml:space="preserve">Details are available from </w:t>
      </w:r>
      <w:hyperlink r:id="rId17" w:history="1">
        <w:r w:rsidR="008260BF" w:rsidRPr="007C768F">
          <w:rPr>
            <w:rStyle w:val="Hyperlink"/>
            <w:rFonts w:cstheme="minorHAnsi"/>
            <w:bCs/>
            <w:sz w:val="24"/>
            <w:szCs w:val="24"/>
          </w:rPr>
          <w:t>catering@midlandgliding.club</w:t>
        </w:r>
      </w:hyperlink>
    </w:p>
    <w:p w14:paraId="4168DD68" w14:textId="77777777" w:rsidR="00FA0E07" w:rsidRDefault="00FA0E07" w:rsidP="007E050E">
      <w:pPr>
        <w:rPr>
          <w:rFonts w:ascii="Omnes Semibold" w:hAnsi="Omnes Semibold" w:cstheme="minorHAnsi"/>
          <w:b/>
          <w:bCs/>
          <w:sz w:val="28"/>
          <w:szCs w:val="28"/>
        </w:rPr>
      </w:pPr>
    </w:p>
    <w:p w14:paraId="54804171" w14:textId="77777777" w:rsidR="00FA0E07" w:rsidRDefault="00FA0E07">
      <w:pPr>
        <w:rPr>
          <w:rFonts w:ascii="Omnes Semibold" w:hAnsi="Omnes Semibold" w:cstheme="minorHAnsi"/>
          <w:b/>
          <w:bCs/>
          <w:sz w:val="28"/>
          <w:szCs w:val="28"/>
        </w:rPr>
      </w:pPr>
      <w:r>
        <w:rPr>
          <w:rFonts w:ascii="Omnes Semibold" w:hAnsi="Omnes Semibold" w:cstheme="minorHAnsi"/>
          <w:b/>
          <w:bCs/>
          <w:sz w:val="28"/>
          <w:szCs w:val="28"/>
        </w:rPr>
        <w:br w:type="page"/>
      </w:r>
    </w:p>
    <w:p w14:paraId="0299A84E" w14:textId="6F02ABA8" w:rsidR="002C5BA0" w:rsidRPr="00FA0E07" w:rsidRDefault="002C5BA0" w:rsidP="007E050E">
      <w:pPr>
        <w:rPr>
          <w:rFonts w:ascii="Omnes Semibold" w:hAnsi="Omnes Semibold" w:cstheme="minorHAnsi"/>
          <w:b/>
          <w:bCs/>
          <w:sz w:val="28"/>
          <w:szCs w:val="28"/>
        </w:rPr>
      </w:pPr>
      <w:r w:rsidRPr="00FA0E07">
        <w:rPr>
          <w:rFonts w:ascii="Omnes Semibold" w:hAnsi="Omnes Semibold" w:cstheme="minorHAnsi"/>
          <w:b/>
          <w:bCs/>
          <w:sz w:val="28"/>
          <w:szCs w:val="28"/>
        </w:rPr>
        <w:lastRenderedPageBreak/>
        <w:t>Terms and Conditions</w:t>
      </w:r>
    </w:p>
    <w:p w14:paraId="7C8F8343" w14:textId="45CB9B73" w:rsidR="00A20B5D" w:rsidRPr="00D9409F" w:rsidRDefault="00A20B5D" w:rsidP="00A20B5D">
      <w:pPr>
        <w:spacing w:line="240" w:lineRule="auto"/>
        <w:rPr>
          <w:rFonts w:cstheme="minorHAnsi"/>
          <w:b/>
          <w:bCs/>
        </w:rPr>
      </w:pPr>
      <w:r w:rsidRPr="00D9409F">
        <w:rPr>
          <w:rFonts w:cstheme="minorHAnsi"/>
          <w:b/>
          <w:bCs/>
        </w:rPr>
        <w:t>Definitions and Interpretation</w:t>
      </w:r>
    </w:p>
    <w:p w14:paraId="28AB9C13" w14:textId="77777777" w:rsidR="00A20B5D" w:rsidRPr="00D9409F" w:rsidRDefault="00A20B5D" w:rsidP="00A20B5D">
      <w:pPr>
        <w:spacing w:line="240" w:lineRule="auto"/>
        <w:rPr>
          <w:rFonts w:cstheme="minorHAnsi"/>
        </w:rPr>
      </w:pPr>
      <w:r w:rsidRPr="00D9409F">
        <w:rPr>
          <w:rFonts w:cstheme="minorHAnsi"/>
        </w:rPr>
        <w:t>In the Booking Form and in these Terms and Conditions:</w:t>
      </w:r>
    </w:p>
    <w:p w14:paraId="5A8F4CC2" w14:textId="77777777" w:rsidR="00A20B5D" w:rsidRPr="00D9409F" w:rsidRDefault="00A20B5D" w:rsidP="00A20B5D">
      <w:pPr>
        <w:spacing w:line="240" w:lineRule="auto"/>
        <w:rPr>
          <w:rFonts w:cstheme="minorHAnsi"/>
        </w:rPr>
      </w:pPr>
      <w:r w:rsidRPr="00D9409F">
        <w:rPr>
          <w:rFonts w:cstheme="minorHAnsi"/>
        </w:rPr>
        <w:t>‘you’ and ‘</w:t>
      </w:r>
      <w:proofErr w:type="gramStart"/>
      <w:r w:rsidRPr="00D9409F">
        <w:rPr>
          <w:rFonts w:cstheme="minorHAnsi"/>
        </w:rPr>
        <w:t>your</w:t>
      </w:r>
      <w:proofErr w:type="gramEnd"/>
      <w:r w:rsidRPr="00D9409F">
        <w:rPr>
          <w:rFonts w:cstheme="minorHAnsi"/>
        </w:rPr>
        <w:t>’ refer to the person making the booking (or, in the case of a person under the age of 18 years, the person attending the course);</w:t>
      </w:r>
    </w:p>
    <w:p w14:paraId="46808FBC" w14:textId="0BA95482" w:rsidR="00A20B5D" w:rsidRPr="00D9409F" w:rsidRDefault="00A20B5D" w:rsidP="00A20B5D">
      <w:pPr>
        <w:spacing w:line="240" w:lineRule="auto"/>
        <w:rPr>
          <w:rFonts w:cstheme="minorHAnsi"/>
        </w:rPr>
      </w:pPr>
      <w:r w:rsidRPr="00D9409F">
        <w:rPr>
          <w:rFonts w:cstheme="minorHAnsi"/>
        </w:rPr>
        <w:t>‘we’, ‘our’ and ‘Club’ refer to the Midland Gliding Club Limited, a company registered in England and Wales (company registration number IP11889R), the registered office of which is at the Airfield, The Long Mynd, Church Stretton, Shropshire SY5 6TA</w:t>
      </w:r>
      <w:r w:rsidR="009D1785">
        <w:rPr>
          <w:rFonts w:cstheme="minorHAnsi"/>
        </w:rPr>
        <w:t>.</w:t>
      </w:r>
    </w:p>
    <w:p w14:paraId="4D16F04B" w14:textId="77777777" w:rsidR="00A20B5D" w:rsidRPr="00D9409F" w:rsidRDefault="00A20B5D" w:rsidP="00A20B5D">
      <w:pPr>
        <w:spacing w:line="240" w:lineRule="auto"/>
        <w:rPr>
          <w:rFonts w:cstheme="minorHAnsi"/>
        </w:rPr>
      </w:pPr>
      <w:r w:rsidRPr="00D9409F">
        <w:rPr>
          <w:rFonts w:cstheme="minorHAnsi"/>
        </w:rPr>
        <w:t>‘</w:t>
      </w:r>
      <w:proofErr w:type="gramStart"/>
      <w:r w:rsidRPr="00D9409F">
        <w:rPr>
          <w:rFonts w:cstheme="minorHAnsi"/>
        </w:rPr>
        <w:t>in</w:t>
      </w:r>
      <w:proofErr w:type="gramEnd"/>
      <w:r w:rsidRPr="00D9409F">
        <w:rPr>
          <w:rFonts w:cstheme="minorHAnsi"/>
        </w:rPr>
        <w:t xml:space="preserve"> writing’ includes a message sent by email</w:t>
      </w:r>
    </w:p>
    <w:p w14:paraId="040D54A7" w14:textId="77777777" w:rsidR="00A20B5D" w:rsidRPr="00D9409F" w:rsidRDefault="00A20B5D" w:rsidP="00A20B5D">
      <w:pPr>
        <w:spacing w:line="240" w:lineRule="auto"/>
        <w:rPr>
          <w:rFonts w:cstheme="minorHAnsi"/>
          <w:b/>
          <w:bCs/>
        </w:rPr>
      </w:pPr>
    </w:p>
    <w:p w14:paraId="0E753142" w14:textId="77777777" w:rsidR="00A20B5D" w:rsidRPr="00D9409F" w:rsidRDefault="00A20B5D" w:rsidP="00A20B5D">
      <w:pPr>
        <w:spacing w:line="240" w:lineRule="auto"/>
        <w:rPr>
          <w:rFonts w:cstheme="minorHAnsi"/>
          <w:b/>
          <w:bCs/>
        </w:rPr>
      </w:pPr>
      <w:r w:rsidRPr="00D9409F">
        <w:rPr>
          <w:rFonts w:cstheme="minorHAnsi"/>
          <w:b/>
          <w:bCs/>
        </w:rPr>
        <w:t>1.</w:t>
      </w:r>
      <w:r w:rsidRPr="00D9409F">
        <w:rPr>
          <w:rFonts w:cstheme="minorHAnsi"/>
          <w:b/>
          <w:bCs/>
        </w:rPr>
        <w:tab/>
        <w:t>The Booking</w:t>
      </w:r>
    </w:p>
    <w:p w14:paraId="40EF795C" w14:textId="7A1BC19C" w:rsidR="00A20B5D" w:rsidRPr="00D9409F" w:rsidRDefault="00A20B5D" w:rsidP="00A20B5D">
      <w:pPr>
        <w:spacing w:line="240" w:lineRule="auto"/>
        <w:rPr>
          <w:rFonts w:cstheme="minorHAnsi"/>
        </w:rPr>
      </w:pPr>
      <w:r w:rsidRPr="00D9409F">
        <w:rPr>
          <w:rFonts w:cstheme="minorHAnsi"/>
        </w:rPr>
        <w:t>The person wishing to attend the course should complete the Booking Form, but if the person is under the age of 18 years, the Booking Form should be completed by his or her parent or guardian</w:t>
      </w:r>
      <w:r w:rsidR="009D1785">
        <w:rPr>
          <w:rFonts w:cstheme="minorHAnsi"/>
        </w:rPr>
        <w:t>,</w:t>
      </w:r>
      <w:r w:rsidRPr="00D9409F">
        <w:rPr>
          <w:rFonts w:cstheme="minorHAnsi"/>
        </w:rPr>
        <w:t xml:space="preserve"> making it clear who will be attending the course giving his or her name and address and age. </w:t>
      </w:r>
    </w:p>
    <w:p w14:paraId="3E0F83BB" w14:textId="15DF7B54" w:rsidR="00A20B5D" w:rsidRPr="00D9409F" w:rsidRDefault="00A20B5D" w:rsidP="00A20B5D">
      <w:pPr>
        <w:spacing w:line="240" w:lineRule="auto"/>
        <w:rPr>
          <w:rFonts w:cstheme="minorHAnsi"/>
        </w:rPr>
      </w:pPr>
      <w:r w:rsidRPr="00D9409F">
        <w:rPr>
          <w:rFonts w:cstheme="minorHAnsi"/>
        </w:rPr>
        <w:t>A reservation on one of our holiday courses is confirmed when we send you a note in writing that the booking has been accepted</w:t>
      </w:r>
      <w:r w:rsidR="009D1785">
        <w:rPr>
          <w:rFonts w:cstheme="minorHAnsi"/>
        </w:rPr>
        <w:t>.</w:t>
      </w:r>
    </w:p>
    <w:p w14:paraId="743D7772" w14:textId="17028549" w:rsidR="00A20B5D" w:rsidRPr="00D9409F" w:rsidRDefault="00A20B5D" w:rsidP="00A20B5D">
      <w:pPr>
        <w:spacing w:line="240" w:lineRule="auto"/>
        <w:rPr>
          <w:rFonts w:cstheme="minorHAnsi"/>
        </w:rPr>
      </w:pPr>
      <w:r w:rsidRPr="00D9409F">
        <w:rPr>
          <w:rFonts w:cstheme="minorHAnsi"/>
        </w:rPr>
        <w:t xml:space="preserve">We reserve the right to decline </w:t>
      </w:r>
      <w:r w:rsidR="0029319A" w:rsidRPr="00D9409F">
        <w:rPr>
          <w:rFonts w:cstheme="minorHAnsi"/>
        </w:rPr>
        <w:t>or</w:t>
      </w:r>
      <w:r w:rsidRPr="00D9409F">
        <w:rPr>
          <w:rFonts w:cstheme="minorHAnsi"/>
        </w:rPr>
        <w:t xml:space="preserve"> accept a booking.</w:t>
      </w:r>
    </w:p>
    <w:p w14:paraId="751C3A6F" w14:textId="77777777" w:rsidR="00A20B5D" w:rsidRPr="00D9409F" w:rsidRDefault="00A20B5D" w:rsidP="00A20B5D">
      <w:pPr>
        <w:spacing w:line="240" w:lineRule="auto"/>
        <w:rPr>
          <w:rFonts w:cstheme="minorHAnsi"/>
        </w:rPr>
      </w:pPr>
      <w:r w:rsidRPr="00D9409F">
        <w:rPr>
          <w:rFonts w:cstheme="minorHAnsi"/>
        </w:rPr>
        <w:t>The reservation is not transferable.</w:t>
      </w:r>
    </w:p>
    <w:p w14:paraId="56FAB56D" w14:textId="77777777" w:rsidR="00A20B5D" w:rsidRPr="00D9409F" w:rsidRDefault="00A20B5D" w:rsidP="00A20B5D">
      <w:pPr>
        <w:spacing w:line="240" w:lineRule="auto"/>
        <w:rPr>
          <w:rFonts w:cstheme="minorHAnsi"/>
        </w:rPr>
      </w:pPr>
    </w:p>
    <w:p w14:paraId="6B0EEF3C" w14:textId="77777777" w:rsidR="00A20B5D" w:rsidRPr="00D9409F" w:rsidRDefault="00A20B5D" w:rsidP="00A20B5D">
      <w:pPr>
        <w:spacing w:line="240" w:lineRule="auto"/>
        <w:rPr>
          <w:rFonts w:cstheme="minorHAnsi"/>
          <w:b/>
          <w:bCs/>
        </w:rPr>
      </w:pPr>
      <w:r w:rsidRPr="00D9409F">
        <w:rPr>
          <w:rFonts w:cstheme="minorHAnsi"/>
          <w:b/>
          <w:bCs/>
        </w:rPr>
        <w:t>2.</w:t>
      </w:r>
      <w:r w:rsidRPr="00D9409F">
        <w:rPr>
          <w:rFonts w:cstheme="minorHAnsi"/>
          <w:b/>
          <w:bCs/>
        </w:rPr>
        <w:tab/>
        <w:t>Payment</w:t>
      </w:r>
    </w:p>
    <w:p w14:paraId="36FCCC6E" w14:textId="77777777" w:rsidR="00A20B5D" w:rsidRPr="00D9409F" w:rsidRDefault="00A20B5D" w:rsidP="00A20B5D">
      <w:pPr>
        <w:spacing w:line="240" w:lineRule="auto"/>
        <w:rPr>
          <w:rFonts w:cstheme="minorHAnsi"/>
        </w:rPr>
      </w:pPr>
      <w:r w:rsidRPr="00D9409F">
        <w:rPr>
          <w:rFonts w:cstheme="minorHAnsi"/>
        </w:rPr>
        <w:t>A deposit of £100 towards the course fee is payable as soon as your booking has been confirmed.</w:t>
      </w:r>
    </w:p>
    <w:p w14:paraId="1B3B66B7" w14:textId="77777777" w:rsidR="00A20B5D" w:rsidRPr="00D9409F" w:rsidRDefault="00A20B5D" w:rsidP="00A20B5D">
      <w:pPr>
        <w:spacing w:line="240" w:lineRule="auto"/>
        <w:rPr>
          <w:rFonts w:cstheme="minorHAnsi"/>
        </w:rPr>
      </w:pPr>
      <w:r w:rsidRPr="00D9409F">
        <w:rPr>
          <w:rFonts w:cstheme="minorHAnsi"/>
        </w:rPr>
        <w:t>The balance of the course fee is payable on or before the 28th day before the start date of your course.</w:t>
      </w:r>
    </w:p>
    <w:p w14:paraId="50E02A49" w14:textId="77777777" w:rsidR="00A20B5D" w:rsidRPr="00D9409F" w:rsidRDefault="00A20B5D" w:rsidP="00A20B5D">
      <w:pPr>
        <w:spacing w:line="240" w:lineRule="auto"/>
        <w:rPr>
          <w:rFonts w:cstheme="minorHAnsi"/>
        </w:rPr>
      </w:pPr>
    </w:p>
    <w:p w14:paraId="42C30803" w14:textId="77777777" w:rsidR="00A20B5D" w:rsidRPr="00D9409F" w:rsidRDefault="00A20B5D" w:rsidP="00A20B5D">
      <w:pPr>
        <w:spacing w:line="240" w:lineRule="auto"/>
        <w:rPr>
          <w:rFonts w:cstheme="minorHAnsi"/>
          <w:b/>
          <w:bCs/>
        </w:rPr>
      </w:pPr>
      <w:r w:rsidRPr="00D9409F">
        <w:rPr>
          <w:rFonts w:cstheme="minorHAnsi"/>
          <w:b/>
          <w:bCs/>
        </w:rPr>
        <w:t>3.</w:t>
      </w:r>
      <w:r w:rsidRPr="00D9409F">
        <w:rPr>
          <w:rFonts w:cstheme="minorHAnsi"/>
          <w:b/>
          <w:bCs/>
        </w:rPr>
        <w:tab/>
        <w:t>Our commitment</w:t>
      </w:r>
    </w:p>
    <w:p w14:paraId="49C92F73" w14:textId="1BA573F9" w:rsidR="00A20B5D" w:rsidRPr="00D9409F" w:rsidRDefault="00A20B5D" w:rsidP="00A20B5D">
      <w:pPr>
        <w:spacing w:line="240" w:lineRule="auto"/>
        <w:rPr>
          <w:rFonts w:cstheme="minorHAnsi"/>
        </w:rPr>
      </w:pPr>
      <w:r w:rsidRPr="00D9409F">
        <w:rPr>
          <w:rFonts w:cstheme="minorHAnsi"/>
        </w:rPr>
        <w:t>We aim to provide you with as much instruction and flying time as is reasonably safe and practical within our normal flying operations.  However, gliding is always weather dependent and so we cannot give any commitment on the amount of flying time you will be offered.  If adverse weather conditions prevent flying operations, detailed ground briefings will be given along with use of our simulator, if it is available.</w:t>
      </w:r>
    </w:p>
    <w:p w14:paraId="1E7F4DD2" w14:textId="77777777" w:rsidR="00195E05" w:rsidRDefault="00195E05" w:rsidP="00A20B5D">
      <w:pPr>
        <w:spacing w:line="240" w:lineRule="auto"/>
        <w:rPr>
          <w:rFonts w:cstheme="minorHAnsi"/>
          <w:b/>
          <w:bCs/>
        </w:rPr>
      </w:pPr>
    </w:p>
    <w:p w14:paraId="462E2DA3" w14:textId="6703F949" w:rsidR="00A20B5D" w:rsidRPr="00D9409F" w:rsidRDefault="00A20B5D" w:rsidP="00A20B5D">
      <w:pPr>
        <w:spacing w:line="240" w:lineRule="auto"/>
        <w:rPr>
          <w:rFonts w:cstheme="minorHAnsi"/>
          <w:b/>
          <w:bCs/>
        </w:rPr>
      </w:pPr>
      <w:r w:rsidRPr="00D9409F">
        <w:rPr>
          <w:rFonts w:cstheme="minorHAnsi"/>
          <w:b/>
          <w:bCs/>
        </w:rPr>
        <w:t>4.</w:t>
      </w:r>
      <w:r w:rsidRPr="00D9409F">
        <w:rPr>
          <w:rFonts w:cstheme="minorHAnsi"/>
          <w:b/>
          <w:bCs/>
        </w:rPr>
        <w:tab/>
        <w:t>Membership of the Club</w:t>
      </w:r>
    </w:p>
    <w:p w14:paraId="74999E67" w14:textId="6F903B13" w:rsidR="00A20B5D" w:rsidRPr="00D9409F" w:rsidRDefault="00A20B5D" w:rsidP="00A20B5D">
      <w:pPr>
        <w:spacing w:line="240" w:lineRule="auto"/>
        <w:rPr>
          <w:rFonts w:cstheme="minorHAnsi"/>
        </w:rPr>
      </w:pPr>
      <w:r w:rsidRPr="00D9409F">
        <w:rPr>
          <w:rFonts w:cstheme="minorHAnsi"/>
        </w:rPr>
        <w:t xml:space="preserve">You are required to be a member of the Club for the duration of your course. </w:t>
      </w:r>
      <w:r w:rsidR="007B6F47" w:rsidRPr="00D9409F">
        <w:rPr>
          <w:rFonts w:cstheme="minorHAnsi"/>
        </w:rPr>
        <w:t xml:space="preserve">The course fee includes three months membership of the Club. </w:t>
      </w:r>
      <w:r w:rsidRPr="00D9409F">
        <w:rPr>
          <w:rFonts w:cstheme="minorHAnsi"/>
        </w:rPr>
        <w:t xml:space="preserve">The Application Forms for membership are available </w:t>
      </w:r>
      <w:r w:rsidRPr="00D9409F">
        <w:rPr>
          <w:rFonts w:cstheme="minorHAnsi"/>
        </w:rPr>
        <w:lastRenderedPageBreak/>
        <w:t xml:space="preserve">on our website and a paper version </w:t>
      </w:r>
      <w:proofErr w:type="gramStart"/>
      <w:r w:rsidRPr="00D9409F">
        <w:rPr>
          <w:rFonts w:cstheme="minorHAnsi"/>
        </w:rPr>
        <w:t>has to</w:t>
      </w:r>
      <w:proofErr w:type="gramEnd"/>
      <w:r w:rsidRPr="00D9409F">
        <w:rPr>
          <w:rFonts w:cstheme="minorHAnsi"/>
        </w:rPr>
        <w:t xml:space="preserve"> be submitted.  As a member, you will be bound by the Rules of the Club (both the Statutory Rules and all our rules and procedures relating to our flying operations), all of which are available on our website.</w:t>
      </w:r>
    </w:p>
    <w:p w14:paraId="445ECD9A" w14:textId="77777777" w:rsidR="00A20B5D" w:rsidRPr="00D9409F" w:rsidRDefault="00A20B5D" w:rsidP="00A20B5D">
      <w:pPr>
        <w:spacing w:line="240" w:lineRule="auto"/>
        <w:rPr>
          <w:rFonts w:cstheme="minorHAnsi"/>
        </w:rPr>
      </w:pPr>
    </w:p>
    <w:p w14:paraId="04027447" w14:textId="77777777" w:rsidR="00A20B5D" w:rsidRPr="00D9409F" w:rsidRDefault="00A20B5D" w:rsidP="00A20B5D">
      <w:pPr>
        <w:spacing w:line="240" w:lineRule="auto"/>
        <w:rPr>
          <w:rFonts w:cstheme="minorHAnsi"/>
          <w:b/>
          <w:bCs/>
        </w:rPr>
      </w:pPr>
      <w:r w:rsidRPr="00D9409F">
        <w:rPr>
          <w:rFonts w:cstheme="minorHAnsi"/>
          <w:b/>
          <w:bCs/>
        </w:rPr>
        <w:t>5.</w:t>
      </w:r>
      <w:r w:rsidRPr="00D9409F">
        <w:rPr>
          <w:rFonts w:cstheme="minorHAnsi"/>
          <w:b/>
          <w:bCs/>
        </w:rPr>
        <w:tab/>
        <w:t>Cancellation or variation of the terms of the reservation</w:t>
      </w:r>
    </w:p>
    <w:p w14:paraId="6D336769" w14:textId="346A284A" w:rsidR="00A20B5D" w:rsidRPr="00D9409F" w:rsidRDefault="00A20B5D" w:rsidP="00A20B5D">
      <w:pPr>
        <w:spacing w:line="240" w:lineRule="auto"/>
        <w:rPr>
          <w:rFonts w:cstheme="minorHAnsi"/>
        </w:rPr>
      </w:pPr>
      <w:r w:rsidRPr="00D9409F">
        <w:rPr>
          <w:rFonts w:cstheme="minorHAnsi"/>
        </w:rPr>
        <w:t>We reserve the right to cancel the reservation at any time for reasons beyond our reasonable control. We will do so in writing as soon as circumstances reasonably allow this.</w:t>
      </w:r>
    </w:p>
    <w:p w14:paraId="68131A02" w14:textId="77777777" w:rsidR="00A20B5D" w:rsidRPr="00D9409F" w:rsidRDefault="00A20B5D" w:rsidP="00A20B5D">
      <w:pPr>
        <w:spacing w:line="240" w:lineRule="auto"/>
        <w:rPr>
          <w:rFonts w:cstheme="minorHAnsi"/>
        </w:rPr>
      </w:pPr>
      <w:r w:rsidRPr="00D9409F">
        <w:rPr>
          <w:rFonts w:cstheme="minorHAnsi"/>
        </w:rPr>
        <w:t>We also reserve the right to cancel your reservation if you do not pay the balance of the course fee by the 14th day before the start date of the course.</w:t>
      </w:r>
    </w:p>
    <w:p w14:paraId="3FD9AA19" w14:textId="77777777" w:rsidR="00A20B5D" w:rsidRPr="00D9409F" w:rsidRDefault="00A20B5D" w:rsidP="00A20B5D">
      <w:pPr>
        <w:spacing w:line="240" w:lineRule="auto"/>
        <w:rPr>
          <w:rFonts w:cstheme="minorHAnsi"/>
        </w:rPr>
      </w:pPr>
      <w:r w:rsidRPr="00D9409F">
        <w:rPr>
          <w:rFonts w:cstheme="minorHAnsi"/>
        </w:rPr>
        <w:t>We will do all we reasonably can to meet any variation of your reservation which you want to make provided you request this in writing more than 28 days before the start date of your course.</w:t>
      </w:r>
    </w:p>
    <w:p w14:paraId="12F68B11" w14:textId="3010A1BA" w:rsidR="00430EAF" w:rsidRPr="00D9409F" w:rsidRDefault="00A20B5D" w:rsidP="00430EAF">
      <w:pPr>
        <w:spacing w:line="240" w:lineRule="auto"/>
        <w:rPr>
          <w:rFonts w:cstheme="minorHAnsi"/>
        </w:rPr>
      </w:pPr>
      <w:r w:rsidRPr="00D9409F">
        <w:rPr>
          <w:rFonts w:cstheme="minorHAnsi"/>
        </w:rPr>
        <w:t>We cannot make any variation of your reservation 28 days or less before the start date of your course.</w:t>
      </w:r>
    </w:p>
    <w:p w14:paraId="465788E1" w14:textId="14978118" w:rsidR="00430EAF" w:rsidRPr="00D9409F" w:rsidRDefault="00430EAF" w:rsidP="00A20B5D">
      <w:pPr>
        <w:spacing w:line="240" w:lineRule="auto"/>
        <w:rPr>
          <w:rFonts w:cstheme="minorHAnsi"/>
        </w:rPr>
      </w:pPr>
      <w:r w:rsidRPr="00D9409F">
        <w:rPr>
          <w:rFonts w:cstheme="minorHAnsi"/>
        </w:rPr>
        <w:t>In all cases of cancellation, the Club is not liable to pay any compensation or reimburse expenses.</w:t>
      </w:r>
    </w:p>
    <w:p w14:paraId="12DC2E24" w14:textId="77777777" w:rsidR="00A20B5D" w:rsidRPr="00D9409F" w:rsidRDefault="00A20B5D" w:rsidP="00A20B5D">
      <w:pPr>
        <w:spacing w:line="240" w:lineRule="auto"/>
        <w:rPr>
          <w:rFonts w:cstheme="minorHAnsi"/>
          <w:b/>
          <w:bCs/>
        </w:rPr>
      </w:pPr>
    </w:p>
    <w:p w14:paraId="23E2CDE2" w14:textId="77777777" w:rsidR="00A20B5D" w:rsidRPr="00D9409F" w:rsidRDefault="00A20B5D" w:rsidP="00A20B5D">
      <w:pPr>
        <w:spacing w:line="240" w:lineRule="auto"/>
        <w:rPr>
          <w:rFonts w:cstheme="minorHAnsi"/>
          <w:b/>
          <w:bCs/>
        </w:rPr>
      </w:pPr>
      <w:r w:rsidRPr="00D9409F">
        <w:rPr>
          <w:rFonts w:cstheme="minorHAnsi"/>
          <w:b/>
          <w:bCs/>
        </w:rPr>
        <w:t>6.</w:t>
      </w:r>
      <w:r w:rsidRPr="00D9409F">
        <w:rPr>
          <w:rFonts w:cstheme="minorHAnsi"/>
          <w:b/>
          <w:bCs/>
        </w:rPr>
        <w:tab/>
        <w:t>Effect of cancellation or variation of the terms of the reservation</w:t>
      </w:r>
    </w:p>
    <w:p w14:paraId="4F01106C" w14:textId="77777777" w:rsidR="00A20B5D" w:rsidRPr="00D9409F" w:rsidRDefault="00A20B5D" w:rsidP="00A20B5D">
      <w:pPr>
        <w:spacing w:line="240" w:lineRule="auto"/>
        <w:rPr>
          <w:rFonts w:cstheme="minorHAnsi"/>
        </w:rPr>
      </w:pPr>
      <w:r w:rsidRPr="00D9409F">
        <w:rPr>
          <w:rFonts w:cstheme="minorHAnsi"/>
        </w:rPr>
        <w:t xml:space="preserve">If we </w:t>
      </w:r>
      <w:proofErr w:type="gramStart"/>
      <w:r w:rsidRPr="00D9409F">
        <w:rPr>
          <w:rFonts w:cstheme="minorHAnsi"/>
        </w:rPr>
        <w:t>have to</w:t>
      </w:r>
      <w:proofErr w:type="gramEnd"/>
      <w:r w:rsidRPr="00D9409F">
        <w:rPr>
          <w:rFonts w:cstheme="minorHAnsi"/>
        </w:rPr>
        <w:t xml:space="preserve"> cancel your reservation under paragraph 5 above for reasons beyond our control, we will offer you a place on another course, if one is available, or a full refund of the payment you have made for the course, if you prefer.</w:t>
      </w:r>
    </w:p>
    <w:p w14:paraId="76DFD759" w14:textId="77777777" w:rsidR="00A20B5D" w:rsidRPr="00D9409F" w:rsidRDefault="00A20B5D" w:rsidP="00A20B5D">
      <w:pPr>
        <w:spacing w:line="240" w:lineRule="auto"/>
        <w:rPr>
          <w:rFonts w:cstheme="minorHAnsi"/>
        </w:rPr>
      </w:pPr>
      <w:r w:rsidRPr="00D9409F">
        <w:rPr>
          <w:rFonts w:cstheme="minorHAnsi"/>
        </w:rPr>
        <w:t xml:space="preserve">If we cancel your reservation under paragraph 5 because the balance of the course fee has not been paid, the balance will still be payable. However, if we are able to fill the vacancy, we will waive payment of the </w:t>
      </w:r>
      <w:proofErr w:type="gramStart"/>
      <w:r w:rsidRPr="00D9409F">
        <w:rPr>
          <w:rFonts w:cstheme="minorHAnsi"/>
        </w:rPr>
        <w:t>balance</w:t>
      </w:r>
      <w:proofErr w:type="gramEnd"/>
      <w:r w:rsidRPr="00D9409F">
        <w:rPr>
          <w:rFonts w:cstheme="minorHAnsi"/>
        </w:rPr>
        <w:t xml:space="preserve"> but the deposit will be forfeited.</w:t>
      </w:r>
    </w:p>
    <w:p w14:paraId="0455628D" w14:textId="77777777" w:rsidR="00A20B5D" w:rsidRPr="00D9409F" w:rsidRDefault="00A20B5D" w:rsidP="00A20B5D">
      <w:pPr>
        <w:spacing w:line="240" w:lineRule="auto"/>
        <w:rPr>
          <w:rFonts w:cstheme="minorHAnsi"/>
        </w:rPr>
      </w:pPr>
      <w:r w:rsidRPr="00D9409F">
        <w:rPr>
          <w:rFonts w:cstheme="minorHAnsi"/>
        </w:rPr>
        <w:t xml:space="preserve">If you cancel your reservation more than 28 days before the start date, the deposit will be forfeited (or still be payable, if not paid). </w:t>
      </w:r>
    </w:p>
    <w:p w14:paraId="5AB28061" w14:textId="77777777" w:rsidR="00A20B5D" w:rsidRPr="00D9409F" w:rsidRDefault="00A20B5D" w:rsidP="00A20B5D">
      <w:pPr>
        <w:spacing w:line="240" w:lineRule="auto"/>
        <w:rPr>
          <w:rFonts w:cstheme="minorHAnsi"/>
        </w:rPr>
      </w:pPr>
      <w:r w:rsidRPr="00D9409F">
        <w:rPr>
          <w:rFonts w:cstheme="minorHAnsi"/>
        </w:rPr>
        <w:t xml:space="preserve">If you cancel your reservation 28 days or less before the start date, the whole of the course fee, which includes the deposit, will be forfeited (or still be payable, if not paid). However, if we </w:t>
      </w:r>
      <w:proofErr w:type="gramStart"/>
      <w:r w:rsidRPr="00D9409F">
        <w:rPr>
          <w:rFonts w:cstheme="minorHAnsi"/>
        </w:rPr>
        <w:t>are able to</w:t>
      </w:r>
      <w:proofErr w:type="gramEnd"/>
      <w:r w:rsidRPr="00D9409F">
        <w:rPr>
          <w:rFonts w:cstheme="minorHAnsi"/>
        </w:rPr>
        <w:t xml:space="preserve"> fill the vacancy, we will offer you a refund of the amount you have paid for the course, but less an administration charge of £100.</w:t>
      </w:r>
    </w:p>
    <w:p w14:paraId="0CF3FC2F" w14:textId="77777777" w:rsidR="00A20B5D" w:rsidRPr="00D9409F" w:rsidRDefault="00A20B5D" w:rsidP="00A20B5D">
      <w:pPr>
        <w:spacing w:line="240" w:lineRule="auto"/>
        <w:rPr>
          <w:rFonts w:cstheme="minorHAnsi"/>
        </w:rPr>
      </w:pPr>
      <w:r w:rsidRPr="00D9409F">
        <w:rPr>
          <w:rFonts w:cstheme="minorHAnsi"/>
        </w:rPr>
        <w:t>We will do all we reasonably can to fill any vacancy, but we are under no obligation to do so.</w:t>
      </w:r>
    </w:p>
    <w:p w14:paraId="071E3C9E" w14:textId="77777777" w:rsidR="00A20B5D" w:rsidRPr="00D9409F" w:rsidRDefault="00A20B5D" w:rsidP="00A20B5D">
      <w:pPr>
        <w:spacing w:line="240" w:lineRule="auto"/>
        <w:rPr>
          <w:rFonts w:cstheme="minorHAnsi"/>
          <w:b/>
          <w:bCs/>
        </w:rPr>
      </w:pPr>
    </w:p>
    <w:p w14:paraId="1C1B5857" w14:textId="77777777" w:rsidR="0029319A" w:rsidRPr="00D9409F" w:rsidRDefault="0029319A">
      <w:pPr>
        <w:rPr>
          <w:rFonts w:cstheme="minorHAnsi"/>
          <w:b/>
          <w:bCs/>
        </w:rPr>
      </w:pPr>
      <w:r w:rsidRPr="00D9409F">
        <w:rPr>
          <w:rFonts w:cstheme="minorHAnsi"/>
          <w:b/>
          <w:bCs/>
        </w:rPr>
        <w:br w:type="page"/>
      </w:r>
    </w:p>
    <w:p w14:paraId="2E082CF3" w14:textId="56BFEE07" w:rsidR="00A20B5D" w:rsidRPr="00D9409F" w:rsidRDefault="00A20B5D" w:rsidP="00A20B5D">
      <w:pPr>
        <w:spacing w:line="240" w:lineRule="auto"/>
        <w:rPr>
          <w:rFonts w:cstheme="minorHAnsi"/>
          <w:b/>
          <w:bCs/>
        </w:rPr>
      </w:pPr>
      <w:r w:rsidRPr="00D9409F">
        <w:rPr>
          <w:rFonts w:cstheme="minorHAnsi"/>
          <w:b/>
          <w:bCs/>
        </w:rPr>
        <w:lastRenderedPageBreak/>
        <w:t>7.</w:t>
      </w:r>
      <w:r w:rsidRPr="00D9409F">
        <w:rPr>
          <w:rFonts w:cstheme="minorHAnsi"/>
          <w:b/>
          <w:bCs/>
        </w:rPr>
        <w:tab/>
        <w:t>Members under the age of 18 years</w:t>
      </w:r>
    </w:p>
    <w:p w14:paraId="0AB13EEC" w14:textId="1C28BAC8" w:rsidR="00A20B5D" w:rsidRPr="00D9409F" w:rsidRDefault="00A20B5D" w:rsidP="00A20B5D">
      <w:pPr>
        <w:spacing w:line="240" w:lineRule="auto"/>
        <w:rPr>
          <w:rFonts w:cstheme="minorHAnsi"/>
        </w:rPr>
      </w:pPr>
      <w:r w:rsidRPr="00D9409F">
        <w:rPr>
          <w:rFonts w:cstheme="minorHAnsi"/>
        </w:rPr>
        <w:t xml:space="preserve">We welcome members under the age of 18 years on the course as </w:t>
      </w:r>
      <w:r w:rsidR="0029319A" w:rsidRPr="00D9409F">
        <w:rPr>
          <w:rFonts w:cstheme="minorHAnsi"/>
        </w:rPr>
        <w:t>J</w:t>
      </w:r>
      <w:r w:rsidRPr="00D9409F">
        <w:rPr>
          <w:rFonts w:cstheme="minorHAnsi"/>
        </w:rPr>
        <w:t xml:space="preserve">unior </w:t>
      </w:r>
      <w:r w:rsidR="0029319A" w:rsidRPr="00D9409F">
        <w:rPr>
          <w:rFonts w:cstheme="minorHAnsi"/>
        </w:rPr>
        <w:t>A</w:t>
      </w:r>
      <w:r w:rsidRPr="00D9409F">
        <w:rPr>
          <w:rFonts w:cstheme="minorHAnsi"/>
        </w:rPr>
        <w:t>ssociate members of the Club, and the consent of the parent or guardian on the application form for membership is required for this.</w:t>
      </w:r>
    </w:p>
    <w:p w14:paraId="4CC792A4" w14:textId="77777777" w:rsidR="00A20B5D" w:rsidRPr="00D9409F" w:rsidRDefault="00A20B5D" w:rsidP="00A20B5D">
      <w:pPr>
        <w:spacing w:line="240" w:lineRule="auto"/>
        <w:rPr>
          <w:rFonts w:cstheme="minorHAnsi"/>
        </w:rPr>
      </w:pPr>
      <w:r w:rsidRPr="00D9409F">
        <w:rPr>
          <w:rFonts w:cstheme="minorHAnsi"/>
        </w:rPr>
        <w:t xml:space="preserve">However, all junior members should be mature enough to benefit from flying training and to follow instructions sensibly, </w:t>
      </w:r>
      <w:proofErr w:type="gramStart"/>
      <w:r w:rsidRPr="00D9409F">
        <w:rPr>
          <w:rFonts w:cstheme="minorHAnsi"/>
        </w:rPr>
        <w:t>and also</w:t>
      </w:r>
      <w:proofErr w:type="gramEnd"/>
      <w:r w:rsidRPr="00D9409F">
        <w:rPr>
          <w:rFonts w:cstheme="minorHAnsi"/>
        </w:rPr>
        <w:t xml:space="preserve"> tall enough to see out of the cockpit.</w:t>
      </w:r>
    </w:p>
    <w:p w14:paraId="1F516C2E" w14:textId="77777777" w:rsidR="00A20B5D" w:rsidRPr="00D9409F" w:rsidRDefault="00A20B5D" w:rsidP="00A20B5D">
      <w:pPr>
        <w:spacing w:line="240" w:lineRule="auto"/>
        <w:rPr>
          <w:rFonts w:cstheme="minorHAnsi"/>
        </w:rPr>
      </w:pPr>
      <w:r w:rsidRPr="00D9409F">
        <w:rPr>
          <w:rFonts w:cstheme="minorHAnsi"/>
        </w:rPr>
        <w:t xml:space="preserve">A parent or legal guardian (or responsible person appointed by them) is required to accompany a junior member and be responsible for their well-being if staying at the Club overnight except during flying operations. </w:t>
      </w:r>
    </w:p>
    <w:p w14:paraId="11AFE8F2" w14:textId="77777777" w:rsidR="00A20B5D" w:rsidRPr="00D9409F" w:rsidRDefault="00A20B5D" w:rsidP="00A20B5D">
      <w:pPr>
        <w:spacing w:line="240" w:lineRule="auto"/>
        <w:rPr>
          <w:rFonts w:cstheme="minorHAnsi"/>
        </w:rPr>
      </w:pPr>
      <w:r w:rsidRPr="00D9409F">
        <w:rPr>
          <w:rFonts w:cstheme="minorHAnsi"/>
        </w:rPr>
        <w:t xml:space="preserve">If a junior member is attending the course </w:t>
      </w:r>
      <w:proofErr w:type="gramStart"/>
      <w:r w:rsidRPr="00D9409F">
        <w:rPr>
          <w:rFonts w:cstheme="minorHAnsi"/>
        </w:rPr>
        <w:t>on a daily basis</w:t>
      </w:r>
      <w:proofErr w:type="gramEnd"/>
      <w:r w:rsidRPr="00D9409F">
        <w:rPr>
          <w:rFonts w:cstheme="minorHAnsi"/>
        </w:rPr>
        <w:t xml:space="preserve"> and not staying overnight, a parent or legal guardian (or responsible person appointed by them) should be responsible for the travelling arrangements to and from the Club each day, and for food and drink.</w:t>
      </w:r>
    </w:p>
    <w:p w14:paraId="2488434A" w14:textId="77777777" w:rsidR="00A20B5D" w:rsidRPr="00D9409F" w:rsidRDefault="00A20B5D" w:rsidP="00A20B5D">
      <w:pPr>
        <w:spacing w:line="240" w:lineRule="auto"/>
        <w:rPr>
          <w:rFonts w:cstheme="minorHAnsi"/>
        </w:rPr>
      </w:pPr>
      <w:r w:rsidRPr="00D9409F">
        <w:rPr>
          <w:rFonts w:cstheme="minorHAnsi"/>
        </w:rPr>
        <w:t>In the case of all junior members on a course, the Club requires to have contact details for the parent or responsible person.</w:t>
      </w:r>
    </w:p>
    <w:p w14:paraId="1A8A2A47" w14:textId="77777777" w:rsidR="00A20B5D" w:rsidRPr="00D9409F" w:rsidRDefault="00A20B5D" w:rsidP="00A20B5D">
      <w:pPr>
        <w:spacing w:line="240" w:lineRule="auto"/>
        <w:rPr>
          <w:rFonts w:cstheme="minorHAnsi"/>
        </w:rPr>
      </w:pPr>
    </w:p>
    <w:p w14:paraId="4184A8B4" w14:textId="77777777" w:rsidR="00A20B5D" w:rsidRPr="00D9409F" w:rsidRDefault="00A20B5D" w:rsidP="00A20B5D">
      <w:pPr>
        <w:spacing w:line="240" w:lineRule="auto"/>
        <w:rPr>
          <w:rFonts w:cstheme="minorHAnsi"/>
          <w:b/>
          <w:bCs/>
        </w:rPr>
      </w:pPr>
      <w:r w:rsidRPr="00D9409F">
        <w:rPr>
          <w:rFonts w:cstheme="minorHAnsi"/>
          <w:b/>
          <w:bCs/>
        </w:rPr>
        <w:t>8.</w:t>
      </w:r>
      <w:r w:rsidRPr="00D9409F">
        <w:rPr>
          <w:rFonts w:cstheme="minorHAnsi"/>
          <w:b/>
          <w:bCs/>
        </w:rPr>
        <w:tab/>
        <w:t>Minimum and maximum weights and heights</w:t>
      </w:r>
    </w:p>
    <w:p w14:paraId="1948E31A" w14:textId="27628599" w:rsidR="00A20B5D" w:rsidRPr="00D9409F" w:rsidRDefault="00A20B5D" w:rsidP="00A20B5D">
      <w:pPr>
        <w:spacing w:line="240" w:lineRule="auto"/>
        <w:rPr>
          <w:rFonts w:cstheme="minorHAnsi"/>
        </w:rPr>
      </w:pPr>
      <w:r w:rsidRPr="00D9409F">
        <w:rPr>
          <w:rFonts w:cstheme="minorHAnsi"/>
        </w:rPr>
        <w:t>There are minimum and maximum weights and heights for pilots flying gliders. These are mandatory as well as being necessary for the safety of the aircraft in flight. You will need</w:t>
      </w:r>
      <w:r w:rsidR="0029319A" w:rsidRPr="00D9409F">
        <w:rPr>
          <w:rFonts w:cstheme="minorHAnsi"/>
        </w:rPr>
        <w:t xml:space="preserve"> to</w:t>
      </w:r>
      <w:r w:rsidRPr="00D9409F">
        <w:rPr>
          <w:rFonts w:cstheme="minorHAnsi"/>
        </w:rPr>
        <w:t xml:space="preserve"> fall within the limits and so please refer to our Brochure for the </w:t>
      </w:r>
      <w:proofErr w:type="gramStart"/>
      <w:r w:rsidRPr="00D9409F">
        <w:rPr>
          <w:rFonts w:cstheme="minorHAnsi"/>
        </w:rPr>
        <w:t>figures, and</w:t>
      </w:r>
      <w:proofErr w:type="gramEnd"/>
      <w:r w:rsidRPr="00D9409F">
        <w:rPr>
          <w:rFonts w:cstheme="minorHAnsi"/>
        </w:rPr>
        <w:t xml:space="preserve"> ask the office for assistance if you are not sure before booking.</w:t>
      </w:r>
    </w:p>
    <w:p w14:paraId="1C3D0A87" w14:textId="77777777" w:rsidR="00A20B5D" w:rsidRPr="00D9409F" w:rsidRDefault="00A20B5D" w:rsidP="00A20B5D">
      <w:pPr>
        <w:spacing w:line="240" w:lineRule="auto"/>
        <w:rPr>
          <w:rFonts w:cstheme="minorHAnsi"/>
        </w:rPr>
      </w:pPr>
      <w:r w:rsidRPr="00D9409F">
        <w:rPr>
          <w:rFonts w:cstheme="minorHAnsi"/>
        </w:rPr>
        <w:t xml:space="preserve">The current acceptable weight range for persons intending to take a First Flight is normally between 50Kg (112 lbs) and 102 kg (225 </w:t>
      </w:r>
      <w:proofErr w:type="gramStart"/>
      <w:r w:rsidRPr="00D9409F">
        <w:rPr>
          <w:rFonts w:cstheme="minorHAnsi"/>
        </w:rPr>
        <w:t>lbs)  and</w:t>
      </w:r>
      <w:proofErr w:type="gramEnd"/>
      <w:r w:rsidRPr="00D9409F">
        <w:rPr>
          <w:rFonts w:cstheme="minorHAnsi"/>
        </w:rPr>
        <w:t xml:space="preserve"> a height limit of 6’3″ (1.9m).</w:t>
      </w:r>
    </w:p>
    <w:p w14:paraId="6CC9ABB7" w14:textId="77777777" w:rsidR="00A20B5D" w:rsidRPr="00D9409F" w:rsidRDefault="00A20B5D" w:rsidP="00A20B5D">
      <w:pPr>
        <w:spacing w:line="240" w:lineRule="auto"/>
        <w:rPr>
          <w:rFonts w:cstheme="minorHAnsi"/>
        </w:rPr>
      </w:pPr>
    </w:p>
    <w:p w14:paraId="0FCD810C" w14:textId="77777777" w:rsidR="00A20B5D" w:rsidRPr="00D9409F" w:rsidRDefault="00A20B5D" w:rsidP="00A20B5D">
      <w:pPr>
        <w:spacing w:line="240" w:lineRule="auto"/>
        <w:rPr>
          <w:rFonts w:cstheme="minorHAnsi"/>
          <w:b/>
          <w:bCs/>
        </w:rPr>
      </w:pPr>
      <w:r w:rsidRPr="00D9409F">
        <w:rPr>
          <w:rFonts w:cstheme="minorHAnsi"/>
          <w:b/>
          <w:bCs/>
        </w:rPr>
        <w:t>9.</w:t>
      </w:r>
      <w:r w:rsidRPr="00D9409F">
        <w:rPr>
          <w:rFonts w:cstheme="minorHAnsi"/>
          <w:b/>
          <w:bCs/>
        </w:rPr>
        <w:tab/>
        <w:t>Catering</w:t>
      </w:r>
    </w:p>
    <w:p w14:paraId="59DC5CAF" w14:textId="6A70026E" w:rsidR="00A20B5D" w:rsidRPr="00D9409F" w:rsidRDefault="00A20B5D" w:rsidP="00A20B5D">
      <w:pPr>
        <w:spacing w:line="240" w:lineRule="auto"/>
        <w:rPr>
          <w:rFonts w:cstheme="minorHAnsi"/>
        </w:rPr>
      </w:pPr>
      <w:r w:rsidRPr="00D9409F">
        <w:rPr>
          <w:rFonts w:cstheme="minorHAnsi"/>
        </w:rPr>
        <w:t>A separate</w:t>
      </w:r>
      <w:r w:rsidR="0029319A" w:rsidRPr="00D9409F">
        <w:rPr>
          <w:rFonts w:cstheme="minorHAnsi"/>
        </w:rPr>
        <w:t>ly</w:t>
      </w:r>
      <w:r w:rsidRPr="00D9409F">
        <w:rPr>
          <w:rFonts w:cstheme="minorHAnsi"/>
        </w:rPr>
        <w:t xml:space="preserve"> owned and operated business offers catering at the Club and so please make any arrangements </w:t>
      </w:r>
      <w:r w:rsidR="0029319A" w:rsidRPr="00D9409F">
        <w:rPr>
          <w:rFonts w:cstheme="minorHAnsi"/>
        </w:rPr>
        <w:t xml:space="preserve">directly </w:t>
      </w:r>
      <w:r w:rsidRPr="00D9409F">
        <w:rPr>
          <w:rFonts w:cstheme="minorHAnsi"/>
        </w:rPr>
        <w:t>with the caterers beforehand.</w:t>
      </w:r>
    </w:p>
    <w:p w14:paraId="1C2311D8" w14:textId="693DAEC1" w:rsidR="00DB5735" w:rsidRDefault="00DB5735" w:rsidP="00DB5735">
      <w:pPr>
        <w:rPr>
          <w:rFonts w:cstheme="minorHAnsi"/>
          <w:bCs/>
          <w:color w:val="000000" w:themeColor="text1"/>
          <w:sz w:val="24"/>
          <w:szCs w:val="24"/>
        </w:rPr>
      </w:pPr>
    </w:p>
    <w:p w14:paraId="7E660ED5" w14:textId="77777777" w:rsidR="00FD2A29" w:rsidRPr="00DB5735" w:rsidRDefault="00FD2A29" w:rsidP="00DB5735">
      <w:pPr>
        <w:rPr>
          <w:rFonts w:cstheme="minorHAnsi"/>
          <w:color w:val="FF0000"/>
          <w:sz w:val="24"/>
          <w:szCs w:val="24"/>
        </w:rPr>
      </w:pPr>
    </w:p>
    <w:sectPr w:rsidR="00FD2A29" w:rsidRPr="00DB5735" w:rsidSect="003C177E">
      <w:headerReference w:type="default" r:id="rId18"/>
      <w:footerReference w:type="default" r:id="rId19"/>
      <w:pgSz w:w="11906" w:h="16838"/>
      <w:pgMar w:top="1440" w:right="1440" w:bottom="141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73735" w14:textId="77777777" w:rsidR="004732B0" w:rsidRDefault="004732B0" w:rsidP="0006527E">
      <w:pPr>
        <w:spacing w:after="0" w:line="240" w:lineRule="auto"/>
      </w:pPr>
      <w:r>
        <w:separator/>
      </w:r>
    </w:p>
  </w:endnote>
  <w:endnote w:type="continuationSeparator" w:id="0">
    <w:p w14:paraId="2351121D" w14:textId="77777777" w:rsidR="004732B0" w:rsidRDefault="004732B0" w:rsidP="00065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umanst521 BT">
    <w:altName w:val="Lucida Sans Unicode"/>
    <w:charset w:val="00"/>
    <w:family w:val="swiss"/>
    <w:pitch w:val="variable"/>
    <w:sig w:usb0="800000AF" w:usb1="1000204A" w:usb2="00000000" w:usb3="00000000" w:csb0="00000011" w:csb1="00000000"/>
  </w:font>
  <w:font w:name="Omnes Semibold">
    <w:altName w:val="Calibri"/>
    <w:panose1 w:val="00000000000000000000"/>
    <w:charset w:val="00"/>
    <w:family w:val="modern"/>
    <w:notTrueType/>
    <w:pitch w:val="variable"/>
    <w:sig w:usb0="A00000AF" w:usb1="5000404B" w:usb2="00000000" w:usb3="00000000" w:csb0="00000193" w:csb1="00000000"/>
  </w:font>
  <w:font w:name="Segoe UI Emoji">
    <w:panose1 w:val="020B0502040204020203"/>
    <w:charset w:val="00"/>
    <w:family w:val="swiss"/>
    <w:pitch w:val="variable"/>
    <w:sig w:usb0="00000003" w:usb1="02000000" w:usb2="00000000" w:usb3="00000000" w:csb0="00000001" w:csb1="00000000"/>
  </w:font>
  <w:font w:name="Aptos">
    <w:charset w:val="00"/>
    <w:family w:val="swiss"/>
    <w:pitch w:val="variable"/>
    <w:sig w:usb0="20000287" w:usb1="00000003" w:usb2="00000000" w:usb3="00000000" w:csb0="0000019F" w:csb1="00000000"/>
  </w:font>
  <w:font w:name="Omnes Bold">
    <w:altName w:val="Calibri"/>
    <w:panose1 w:val="00000000000000000000"/>
    <w:charset w:val="00"/>
    <w:family w:val="modern"/>
    <w:notTrueType/>
    <w:pitch w:val="variable"/>
    <w:sig w:usb0="A00000AF" w:usb1="5000404B" w:usb2="00000000" w:usb3="00000000" w:csb0="00000193" w:csb1="00000000"/>
  </w:font>
  <w:font w:name="Tahoma">
    <w:panose1 w:val="020B0604030504040204"/>
    <w:charset w:val="00"/>
    <w:family w:val="swiss"/>
    <w:pitch w:val="variable"/>
    <w:sig w:usb0="E1002EFF" w:usb1="C000605B" w:usb2="00000029" w:usb3="00000000" w:csb0="000101FF" w:csb1="00000000"/>
  </w:font>
  <w:font w:name="Gill Sans MT">
    <w:altName w:val="Bahnschrift Ligh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6D85" w14:textId="7E4D0A8D" w:rsidR="00D37510" w:rsidRDefault="005A0351">
    <w:pPr>
      <w:pStyle w:val="Footer"/>
    </w:pPr>
    <w:r>
      <w:t xml:space="preserve">Version </w:t>
    </w:r>
    <w:r w:rsidR="001160CF">
      <w:t>4</w:t>
    </w:r>
    <w:r w:rsidR="004231D2">
      <w:t>.0</w:t>
    </w:r>
    <w:r w:rsidR="00074603">
      <w:t>–</w:t>
    </w:r>
    <w:r w:rsidR="004D7299">
      <w:t xml:space="preserve"> </w:t>
    </w:r>
    <w:r w:rsidR="00D37510">
      <w:t>20th</w:t>
    </w:r>
    <w:r w:rsidR="004D7299">
      <w:t xml:space="preserve"> </w:t>
    </w:r>
    <w:r w:rsidR="00074603">
      <w:t>December</w:t>
    </w:r>
    <w:r w:rsidR="004D7299">
      <w:t xml:space="preserve"> </w:t>
    </w:r>
    <w:r>
      <w:t>20</w:t>
    </w:r>
    <w:r w:rsidR="00EE4114">
      <w:t>2</w:t>
    </w:r>
    <w:r w:rsidR="00D37510">
      <w:t>4</w:t>
    </w:r>
  </w:p>
  <w:p w14:paraId="48E59F2B" w14:textId="5C49F798" w:rsidR="0056336A" w:rsidRDefault="00F60EB1">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5D8AB" w14:textId="77777777" w:rsidR="004732B0" w:rsidRDefault="004732B0" w:rsidP="0006527E">
      <w:pPr>
        <w:spacing w:after="0" w:line="240" w:lineRule="auto"/>
      </w:pPr>
      <w:r>
        <w:separator/>
      </w:r>
    </w:p>
  </w:footnote>
  <w:footnote w:type="continuationSeparator" w:id="0">
    <w:p w14:paraId="69D70517" w14:textId="77777777" w:rsidR="004732B0" w:rsidRDefault="004732B0" w:rsidP="00065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9"/>
      <w:gridCol w:w="3611"/>
    </w:tblGrid>
    <w:tr w:rsidR="00293970" w14:paraId="52A5BC3E" w14:textId="77777777" w:rsidTr="008E4185">
      <w:trPr>
        <w:cantSplit/>
        <w:trHeight w:val="1364"/>
      </w:trPr>
      <w:tc>
        <w:tcPr>
          <w:tcW w:w="6804" w:type="dxa"/>
        </w:tcPr>
        <w:p w14:paraId="04224F03" w14:textId="77777777" w:rsidR="00831256" w:rsidRDefault="00346465" w:rsidP="00EC17EC">
          <w:pPr>
            <w:spacing w:before="120" w:after="120"/>
            <w:rPr>
              <w:rFonts w:ascii="Omnes Bold" w:hAnsi="Omnes Bold" w:cs="Tahoma"/>
              <w:sz w:val="36"/>
              <w:szCs w:val="36"/>
            </w:rPr>
          </w:pPr>
          <w:r w:rsidRPr="002935BA">
            <w:rPr>
              <w:rFonts w:ascii="Omnes Bold" w:hAnsi="Omnes Bold" w:cs="Tahoma"/>
              <w:sz w:val="36"/>
              <w:szCs w:val="36"/>
            </w:rPr>
            <w:t xml:space="preserve">Course Booking </w:t>
          </w:r>
          <w:r w:rsidR="00076BAB" w:rsidRPr="002935BA">
            <w:rPr>
              <w:rFonts w:ascii="Omnes Bold" w:hAnsi="Omnes Bold" w:cs="Tahoma"/>
              <w:sz w:val="36"/>
              <w:szCs w:val="36"/>
            </w:rPr>
            <w:t xml:space="preserve">&amp; </w:t>
          </w:r>
        </w:p>
        <w:p w14:paraId="0F9D4A6D" w14:textId="18AD1FE1" w:rsidR="00346465" w:rsidRPr="002935BA" w:rsidRDefault="00097B29" w:rsidP="00EC17EC">
          <w:pPr>
            <w:spacing w:before="120" w:after="120"/>
            <w:rPr>
              <w:rFonts w:ascii="Omnes Bold" w:hAnsi="Omnes Bold" w:cs="Tahoma"/>
              <w:sz w:val="36"/>
              <w:szCs w:val="36"/>
            </w:rPr>
          </w:pPr>
          <w:r w:rsidRPr="002935BA">
            <w:rPr>
              <w:rFonts w:ascii="Omnes Bold" w:hAnsi="Omnes Bold" w:cs="Tahoma"/>
              <w:sz w:val="36"/>
              <w:szCs w:val="36"/>
            </w:rPr>
            <w:t xml:space="preserve">Information </w:t>
          </w:r>
          <w:r w:rsidR="00346465" w:rsidRPr="002935BA">
            <w:rPr>
              <w:rFonts w:ascii="Omnes Bold" w:hAnsi="Omnes Bold" w:cs="Tahoma"/>
              <w:sz w:val="36"/>
              <w:szCs w:val="36"/>
            </w:rPr>
            <w:t>Form 202</w:t>
          </w:r>
          <w:r w:rsidR="00D37510">
            <w:rPr>
              <w:rFonts w:ascii="Omnes Bold" w:hAnsi="Omnes Bold" w:cs="Tahoma"/>
              <w:sz w:val="36"/>
              <w:szCs w:val="36"/>
            </w:rPr>
            <w:t>4</w:t>
          </w:r>
        </w:p>
        <w:p w14:paraId="5278D947" w14:textId="41D5F632" w:rsidR="00293970" w:rsidRDefault="00293970" w:rsidP="002935BA">
          <w:pPr>
            <w:spacing w:before="120" w:after="120"/>
            <w:rPr>
              <w:rFonts w:ascii="Gill Sans MT" w:hAnsi="Gill Sans MT"/>
            </w:rPr>
          </w:pPr>
        </w:p>
      </w:tc>
      <w:tc>
        <w:tcPr>
          <w:tcW w:w="2556" w:type="dxa"/>
        </w:tcPr>
        <w:p w14:paraId="013468D1" w14:textId="3B52FD4B" w:rsidR="00293970" w:rsidRDefault="0052284A" w:rsidP="008B34CF">
          <w:pPr>
            <w:spacing w:line="276" w:lineRule="auto"/>
            <w:jc w:val="right"/>
            <w:rPr>
              <w:rFonts w:ascii="Gill Sans MT" w:hAnsi="Gill Sans MT"/>
            </w:rPr>
          </w:pPr>
          <w:r>
            <w:rPr>
              <w:rFonts w:ascii="Gill Sans MT" w:hAnsi="Gill Sans MT"/>
              <w:noProof/>
            </w:rPr>
            <w:drawing>
              <wp:inline distT="0" distB="0" distL="0" distR="0" wp14:anchorId="79CBE9AE" wp14:editId="52F28925">
                <wp:extent cx="2156400" cy="900000"/>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6400" cy="900000"/>
                        </a:xfrm>
                        <a:prstGeom prst="rect">
                          <a:avLst/>
                        </a:prstGeom>
                      </pic:spPr>
                    </pic:pic>
                  </a:graphicData>
                </a:graphic>
              </wp:inline>
            </w:drawing>
          </w:r>
        </w:p>
      </w:tc>
    </w:tr>
  </w:tbl>
  <w:p w14:paraId="753897CF" w14:textId="77777777" w:rsidR="00C01BFC" w:rsidRPr="0006527E" w:rsidRDefault="00C01BFC" w:rsidP="00732AA9">
    <w:pPr>
      <w:pStyle w:val="Header"/>
      <w:rPr>
        <w:rFonts w:ascii="Tahoma" w:hAnsi="Tahoma" w:cs="Tahoma"/>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5B7"/>
    <w:multiLevelType w:val="hybridMultilevel"/>
    <w:tmpl w:val="60AE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72B2C"/>
    <w:multiLevelType w:val="hybridMultilevel"/>
    <w:tmpl w:val="EAE622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BE2267"/>
    <w:multiLevelType w:val="hybridMultilevel"/>
    <w:tmpl w:val="0AC43E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C92350"/>
    <w:multiLevelType w:val="hybridMultilevel"/>
    <w:tmpl w:val="C016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8717A"/>
    <w:multiLevelType w:val="hybridMultilevel"/>
    <w:tmpl w:val="3028E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D3C2B"/>
    <w:multiLevelType w:val="hybridMultilevel"/>
    <w:tmpl w:val="D88E4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F50C9D"/>
    <w:multiLevelType w:val="hybridMultilevel"/>
    <w:tmpl w:val="44EC9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C29F2"/>
    <w:multiLevelType w:val="hybridMultilevel"/>
    <w:tmpl w:val="E534AD3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674721"/>
    <w:multiLevelType w:val="hybridMultilevel"/>
    <w:tmpl w:val="E2101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88330E"/>
    <w:multiLevelType w:val="hybridMultilevel"/>
    <w:tmpl w:val="C3540DCC"/>
    <w:lvl w:ilvl="0" w:tplc="08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2B12F7"/>
    <w:multiLevelType w:val="hybridMultilevel"/>
    <w:tmpl w:val="895AA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6A0FBD"/>
    <w:multiLevelType w:val="hybridMultilevel"/>
    <w:tmpl w:val="E982DC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CF399C"/>
    <w:multiLevelType w:val="hybridMultilevel"/>
    <w:tmpl w:val="A16C2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37406A"/>
    <w:multiLevelType w:val="hybridMultilevel"/>
    <w:tmpl w:val="E86C3602"/>
    <w:lvl w:ilvl="0" w:tplc="08090013">
      <w:start w:val="1"/>
      <w:numFmt w:val="upperRoman"/>
      <w:lvlText w:val="%1."/>
      <w:lvlJc w:val="righ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480474F"/>
    <w:multiLevelType w:val="hybridMultilevel"/>
    <w:tmpl w:val="EA4AC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B14D5"/>
    <w:multiLevelType w:val="hybridMultilevel"/>
    <w:tmpl w:val="BA561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1D7564"/>
    <w:multiLevelType w:val="hybridMultilevel"/>
    <w:tmpl w:val="1A48A9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CDD2C12"/>
    <w:multiLevelType w:val="hybridMultilevel"/>
    <w:tmpl w:val="E69C9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707394"/>
    <w:multiLevelType w:val="hybridMultilevel"/>
    <w:tmpl w:val="916A30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401C85"/>
    <w:multiLevelType w:val="hybridMultilevel"/>
    <w:tmpl w:val="8A543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0DA71A7"/>
    <w:multiLevelType w:val="hybridMultilevel"/>
    <w:tmpl w:val="C7B60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E65CE9"/>
    <w:multiLevelType w:val="hybridMultilevel"/>
    <w:tmpl w:val="194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22175D"/>
    <w:multiLevelType w:val="hybridMultilevel"/>
    <w:tmpl w:val="DB0AA8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36278B"/>
    <w:multiLevelType w:val="hybridMultilevel"/>
    <w:tmpl w:val="6720C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0A7CC0"/>
    <w:multiLevelType w:val="hybridMultilevel"/>
    <w:tmpl w:val="46DEF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F54CF8"/>
    <w:multiLevelType w:val="hybridMultilevel"/>
    <w:tmpl w:val="FFCE3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2F464A"/>
    <w:multiLevelType w:val="hybridMultilevel"/>
    <w:tmpl w:val="53ECEE4C"/>
    <w:lvl w:ilvl="0" w:tplc="E578CCE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5E5037"/>
    <w:multiLevelType w:val="hybridMultilevel"/>
    <w:tmpl w:val="09BCC4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FA437C2"/>
    <w:multiLevelType w:val="hybridMultilevel"/>
    <w:tmpl w:val="95E4D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0EA2147"/>
    <w:multiLevelType w:val="hybridMultilevel"/>
    <w:tmpl w:val="A7F889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2723E2F"/>
    <w:multiLevelType w:val="hybridMultilevel"/>
    <w:tmpl w:val="9828B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2D497E"/>
    <w:multiLevelType w:val="hybridMultilevel"/>
    <w:tmpl w:val="6AB0650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36897"/>
    <w:multiLevelType w:val="hybridMultilevel"/>
    <w:tmpl w:val="661CC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FB7351"/>
    <w:multiLevelType w:val="hybridMultilevel"/>
    <w:tmpl w:val="670484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572619207">
    <w:abstractNumId w:val="12"/>
  </w:num>
  <w:num w:numId="2" w16cid:durableId="2139371195">
    <w:abstractNumId w:val="32"/>
  </w:num>
  <w:num w:numId="3" w16cid:durableId="961618464">
    <w:abstractNumId w:val="8"/>
  </w:num>
  <w:num w:numId="4" w16cid:durableId="1048139300">
    <w:abstractNumId w:val="16"/>
  </w:num>
  <w:num w:numId="5" w16cid:durableId="867763588">
    <w:abstractNumId w:val="23"/>
  </w:num>
  <w:num w:numId="6" w16cid:durableId="2023164729">
    <w:abstractNumId w:val="11"/>
  </w:num>
  <w:num w:numId="7" w16cid:durableId="1197081078">
    <w:abstractNumId w:val="29"/>
  </w:num>
  <w:num w:numId="8" w16cid:durableId="1911695532">
    <w:abstractNumId w:val="22"/>
  </w:num>
  <w:num w:numId="9" w16cid:durableId="1238588734">
    <w:abstractNumId w:val="1"/>
  </w:num>
  <w:num w:numId="10" w16cid:durableId="757411398">
    <w:abstractNumId w:val="24"/>
  </w:num>
  <w:num w:numId="11" w16cid:durableId="101733493">
    <w:abstractNumId w:val="31"/>
  </w:num>
  <w:num w:numId="12" w16cid:durableId="65692861">
    <w:abstractNumId w:val="33"/>
  </w:num>
  <w:num w:numId="13" w16cid:durableId="826017559">
    <w:abstractNumId w:val="18"/>
  </w:num>
  <w:num w:numId="14" w16cid:durableId="583225412">
    <w:abstractNumId w:val="27"/>
  </w:num>
  <w:num w:numId="15" w16cid:durableId="1151677953">
    <w:abstractNumId w:val="21"/>
  </w:num>
  <w:num w:numId="16" w16cid:durableId="483157021">
    <w:abstractNumId w:val="2"/>
  </w:num>
  <w:num w:numId="17" w16cid:durableId="1014261617">
    <w:abstractNumId w:val="14"/>
  </w:num>
  <w:num w:numId="18" w16cid:durableId="1598362339">
    <w:abstractNumId w:val="28"/>
  </w:num>
  <w:num w:numId="19" w16cid:durableId="1642542439">
    <w:abstractNumId w:val="10"/>
  </w:num>
  <w:num w:numId="20" w16cid:durableId="72972849">
    <w:abstractNumId w:val="6"/>
  </w:num>
  <w:num w:numId="21" w16cid:durableId="255021385">
    <w:abstractNumId w:val="30"/>
  </w:num>
  <w:num w:numId="22" w16cid:durableId="215775585">
    <w:abstractNumId w:val="26"/>
  </w:num>
  <w:num w:numId="23" w16cid:durableId="663358122">
    <w:abstractNumId w:val="15"/>
  </w:num>
  <w:num w:numId="24" w16cid:durableId="1473014267">
    <w:abstractNumId w:val="3"/>
  </w:num>
  <w:num w:numId="25" w16cid:durableId="631516676">
    <w:abstractNumId w:val="20"/>
  </w:num>
  <w:num w:numId="26" w16cid:durableId="124348674">
    <w:abstractNumId w:val="25"/>
  </w:num>
  <w:num w:numId="27" w16cid:durableId="432626880">
    <w:abstractNumId w:val="5"/>
  </w:num>
  <w:num w:numId="28" w16cid:durableId="1057705217">
    <w:abstractNumId w:val="19"/>
  </w:num>
  <w:num w:numId="29" w16cid:durableId="1737316765">
    <w:abstractNumId w:val="7"/>
  </w:num>
  <w:num w:numId="30" w16cid:durableId="833229952">
    <w:abstractNumId w:val="13"/>
  </w:num>
  <w:num w:numId="31" w16cid:durableId="904023994">
    <w:abstractNumId w:val="9"/>
  </w:num>
  <w:num w:numId="32" w16cid:durableId="238951662">
    <w:abstractNumId w:val="0"/>
  </w:num>
  <w:num w:numId="33" w16cid:durableId="459419687">
    <w:abstractNumId w:val="4"/>
  </w:num>
  <w:num w:numId="34" w16cid:durableId="17237963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MDE0NzcxMLY0MDdR0lEKTi0uzszPAykwNa8FAPSzNr0tAAAA"/>
  </w:docVars>
  <w:rsids>
    <w:rsidRoot w:val="0006527E"/>
    <w:rsid w:val="000007C3"/>
    <w:rsid w:val="000029B7"/>
    <w:rsid w:val="00002C9B"/>
    <w:rsid w:val="00007D9B"/>
    <w:rsid w:val="00010D6B"/>
    <w:rsid w:val="00010F6E"/>
    <w:rsid w:val="00015CD2"/>
    <w:rsid w:val="00017127"/>
    <w:rsid w:val="00022BCF"/>
    <w:rsid w:val="0002349C"/>
    <w:rsid w:val="00026A1F"/>
    <w:rsid w:val="00026B5F"/>
    <w:rsid w:val="0002725B"/>
    <w:rsid w:val="0003140C"/>
    <w:rsid w:val="00032A0F"/>
    <w:rsid w:val="0003601C"/>
    <w:rsid w:val="00036A1E"/>
    <w:rsid w:val="0003731B"/>
    <w:rsid w:val="00037A7E"/>
    <w:rsid w:val="000403EB"/>
    <w:rsid w:val="00042F96"/>
    <w:rsid w:val="000435E2"/>
    <w:rsid w:val="00045AA6"/>
    <w:rsid w:val="00046595"/>
    <w:rsid w:val="00046910"/>
    <w:rsid w:val="000472F5"/>
    <w:rsid w:val="00051359"/>
    <w:rsid w:val="0005333C"/>
    <w:rsid w:val="00053919"/>
    <w:rsid w:val="00054DE9"/>
    <w:rsid w:val="000569AE"/>
    <w:rsid w:val="00056C5E"/>
    <w:rsid w:val="0005716F"/>
    <w:rsid w:val="00057AEB"/>
    <w:rsid w:val="000606ED"/>
    <w:rsid w:val="00060B2B"/>
    <w:rsid w:val="000626D6"/>
    <w:rsid w:val="0006527E"/>
    <w:rsid w:val="0006639E"/>
    <w:rsid w:val="000676BD"/>
    <w:rsid w:val="00067CE6"/>
    <w:rsid w:val="000706F3"/>
    <w:rsid w:val="00072ECE"/>
    <w:rsid w:val="00073B5E"/>
    <w:rsid w:val="00074603"/>
    <w:rsid w:val="00076179"/>
    <w:rsid w:val="00076405"/>
    <w:rsid w:val="00076BAB"/>
    <w:rsid w:val="00076FB9"/>
    <w:rsid w:val="00081A3A"/>
    <w:rsid w:val="00084360"/>
    <w:rsid w:val="00085850"/>
    <w:rsid w:val="00087D36"/>
    <w:rsid w:val="00087DB4"/>
    <w:rsid w:val="00087EBE"/>
    <w:rsid w:val="00090466"/>
    <w:rsid w:val="000908E6"/>
    <w:rsid w:val="00091013"/>
    <w:rsid w:val="00091B71"/>
    <w:rsid w:val="00091FEB"/>
    <w:rsid w:val="0009208D"/>
    <w:rsid w:val="00092495"/>
    <w:rsid w:val="000924CD"/>
    <w:rsid w:val="00092D13"/>
    <w:rsid w:val="00093256"/>
    <w:rsid w:val="0009691B"/>
    <w:rsid w:val="000978F6"/>
    <w:rsid w:val="00097B29"/>
    <w:rsid w:val="00097F4D"/>
    <w:rsid w:val="000A069E"/>
    <w:rsid w:val="000A0E80"/>
    <w:rsid w:val="000A177E"/>
    <w:rsid w:val="000A17F8"/>
    <w:rsid w:val="000A409C"/>
    <w:rsid w:val="000A49CC"/>
    <w:rsid w:val="000A508D"/>
    <w:rsid w:val="000A5BDD"/>
    <w:rsid w:val="000A69AD"/>
    <w:rsid w:val="000A6EF5"/>
    <w:rsid w:val="000B009C"/>
    <w:rsid w:val="000B2994"/>
    <w:rsid w:val="000B2CF8"/>
    <w:rsid w:val="000B2E73"/>
    <w:rsid w:val="000B332A"/>
    <w:rsid w:val="000B4354"/>
    <w:rsid w:val="000B5632"/>
    <w:rsid w:val="000B6262"/>
    <w:rsid w:val="000B6654"/>
    <w:rsid w:val="000B6AB8"/>
    <w:rsid w:val="000B7021"/>
    <w:rsid w:val="000C06B3"/>
    <w:rsid w:val="000C1AD4"/>
    <w:rsid w:val="000C1CF0"/>
    <w:rsid w:val="000C2C6F"/>
    <w:rsid w:val="000C3016"/>
    <w:rsid w:val="000C3113"/>
    <w:rsid w:val="000C3D0A"/>
    <w:rsid w:val="000C3F90"/>
    <w:rsid w:val="000C44F1"/>
    <w:rsid w:val="000D028A"/>
    <w:rsid w:val="000D0471"/>
    <w:rsid w:val="000D1409"/>
    <w:rsid w:val="000D3C89"/>
    <w:rsid w:val="000D3DE6"/>
    <w:rsid w:val="000D4460"/>
    <w:rsid w:val="000D75FD"/>
    <w:rsid w:val="000E0CFD"/>
    <w:rsid w:val="000E0F80"/>
    <w:rsid w:val="000E1E64"/>
    <w:rsid w:val="000E1F35"/>
    <w:rsid w:val="000E3D7E"/>
    <w:rsid w:val="000E40D7"/>
    <w:rsid w:val="000E4297"/>
    <w:rsid w:val="000E44B0"/>
    <w:rsid w:val="000E4F6F"/>
    <w:rsid w:val="000F07CF"/>
    <w:rsid w:val="000F0AB4"/>
    <w:rsid w:val="000F3116"/>
    <w:rsid w:val="000F3811"/>
    <w:rsid w:val="000F4AB8"/>
    <w:rsid w:val="00102460"/>
    <w:rsid w:val="00102A32"/>
    <w:rsid w:val="00103D03"/>
    <w:rsid w:val="001043F0"/>
    <w:rsid w:val="0010567C"/>
    <w:rsid w:val="00106CDA"/>
    <w:rsid w:val="0011307B"/>
    <w:rsid w:val="00113145"/>
    <w:rsid w:val="001160CF"/>
    <w:rsid w:val="00116865"/>
    <w:rsid w:val="00120380"/>
    <w:rsid w:val="00120705"/>
    <w:rsid w:val="0012135F"/>
    <w:rsid w:val="001226D3"/>
    <w:rsid w:val="001247AB"/>
    <w:rsid w:val="00125BFA"/>
    <w:rsid w:val="00125F04"/>
    <w:rsid w:val="00126277"/>
    <w:rsid w:val="001265B4"/>
    <w:rsid w:val="0012674F"/>
    <w:rsid w:val="001275E2"/>
    <w:rsid w:val="00127FAD"/>
    <w:rsid w:val="00130381"/>
    <w:rsid w:val="00131464"/>
    <w:rsid w:val="00135C0C"/>
    <w:rsid w:val="00137D1B"/>
    <w:rsid w:val="00140C36"/>
    <w:rsid w:val="00141A43"/>
    <w:rsid w:val="001430BB"/>
    <w:rsid w:val="00143C1C"/>
    <w:rsid w:val="001446DF"/>
    <w:rsid w:val="00144BA0"/>
    <w:rsid w:val="00147119"/>
    <w:rsid w:val="00147660"/>
    <w:rsid w:val="0015690B"/>
    <w:rsid w:val="001606D2"/>
    <w:rsid w:val="00161758"/>
    <w:rsid w:val="00162853"/>
    <w:rsid w:val="00167F73"/>
    <w:rsid w:val="0017018D"/>
    <w:rsid w:val="00172C2C"/>
    <w:rsid w:val="0017312A"/>
    <w:rsid w:val="00173716"/>
    <w:rsid w:val="0017408A"/>
    <w:rsid w:val="0017434F"/>
    <w:rsid w:val="00174436"/>
    <w:rsid w:val="00175CCE"/>
    <w:rsid w:val="001760A5"/>
    <w:rsid w:val="00176188"/>
    <w:rsid w:val="001770C2"/>
    <w:rsid w:val="001774FD"/>
    <w:rsid w:val="00177D69"/>
    <w:rsid w:val="00180E8F"/>
    <w:rsid w:val="0018119C"/>
    <w:rsid w:val="001825A6"/>
    <w:rsid w:val="00185A58"/>
    <w:rsid w:val="00186F3D"/>
    <w:rsid w:val="0018736A"/>
    <w:rsid w:val="00187DD5"/>
    <w:rsid w:val="00191483"/>
    <w:rsid w:val="001925B1"/>
    <w:rsid w:val="001927B6"/>
    <w:rsid w:val="00192A4B"/>
    <w:rsid w:val="001941E8"/>
    <w:rsid w:val="00195565"/>
    <w:rsid w:val="00195E05"/>
    <w:rsid w:val="00195E85"/>
    <w:rsid w:val="001961FB"/>
    <w:rsid w:val="0019655C"/>
    <w:rsid w:val="00197B57"/>
    <w:rsid w:val="001A1B07"/>
    <w:rsid w:val="001A2FCA"/>
    <w:rsid w:val="001A45BC"/>
    <w:rsid w:val="001A4D91"/>
    <w:rsid w:val="001A529A"/>
    <w:rsid w:val="001A5FA3"/>
    <w:rsid w:val="001A60AB"/>
    <w:rsid w:val="001A6463"/>
    <w:rsid w:val="001B0E8C"/>
    <w:rsid w:val="001B10AA"/>
    <w:rsid w:val="001B1469"/>
    <w:rsid w:val="001B2B77"/>
    <w:rsid w:val="001B5C1E"/>
    <w:rsid w:val="001B60A2"/>
    <w:rsid w:val="001C0C00"/>
    <w:rsid w:val="001C0D80"/>
    <w:rsid w:val="001C3D17"/>
    <w:rsid w:val="001C3E57"/>
    <w:rsid w:val="001C50E9"/>
    <w:rsid w:val="001C66EE"/>
    <w:rsid w:val="001C6AF8"/>
    <w:rsid w:val="001D0C29"/>
    <w:rsid w:val="001D0D18"/>
    <w:rsid w:val="001D16B6"/>
    <w:rsid w:val="001D1A0F"/>
    <w:rsid w:val="001D2448"/>
    <w:rsid w:val="001D2500"/>
    <w:rsid w:val="001D28DC"/>
    <w:rsid w:val="001D669B"/>
    <w:rsid w:val="001D7560"/>
    <w:rsid w:val="001D78A8"/>
    <w:rsid w:val="001D7ADF"/>
    <w:rsid w:val="001E098E"/>
    <w:rsid w:val="001E2F7F"/>
    <w:rsid w:val="001E645D"/>
    <w:rsid w:val="001E6528"/>
    <w:rsid w:val="001E7167"/>
    <w:rsid w:val="001E7291"/>
    <w:rsid w:val="001E78FA"/>
    <w:rsid w:val="001E7905"/>
    <w:rsid w:val="001F0219"/>
    <w:rsid w:val="001F082E"/>
    <w:rsid w:val="001F1BC0"/>
    <w:rsid w:val="001F479C"/>
    <w:rsid w:val="001F585C"/>
    <w:rsid w:val="0020047F"/>
    <w:rsid w:val="002004DC"/>
    <w:rsid w:val="002011CF"/>
    <w:rsid w:val="00201ABE"/>
    <w:rsid w:val="00203F78"/>
    <w:rsid w:val="00204703"/>
    <w:rsid w:val="0020556C"/>
    <w:rsid w:val="00205BB4"/>
    <w:rsid w:val="00206068"/>
    <w:rsid w:val="002070AC"/>
    <w:rsid w:val="002074AF"/>
    <w:rsid w:val="00210245"/>
    <w:rsid w:val="002105D4"/>
    <w:rsid w:val="0021198D"/>
    <w:rsid w:val="00212242"/>
    <w:rsid w:val="00214D8E"/>
    <w:rsid w:val="00215DE7"/>
    <w:rsid w:val="00215E92"/>
    <w:rsid w:val="0022105A"/>
    <w:rsid w:val="002230F2"/>
    <w:rsid w:val="0022332A"/>
    <w:rsid w:val="00225166"/>
    <w:rsid w:val="0022566C"/>
    <w:rsid w:val="00226970"/>
    <w:rsid w:val="002273E8"/>
    <w:rsid w:val="00230610"/>
    <w:rsid w:val="0023277C"/>
    <w:rsid w:val="00232AAA"/>
    <w:rsid w:val="00232D04"/>
    <w:rsid w:val="0023320B"/>
    <w:rsid w:val="002333D7"/>
    <w:rsid w:val="00234D24"/>
    <w:rsid w:val="00234EAA"/>
    <w:rsid w:val="00235096"/>
    <w:rsid w:val="00236D43"/>
    <w:rsid w:val="00240F08"/>
    <w:rsid w:val="002432BF"/>
    <w:rsid w:val="00243A9E"/>
    <w:rsid w:val="00246C98"/>
    <w:rsid w:val="002473CB"/>
    <w:rsid w:val="00250997"/>
    <w:rsid w:val="00251046"/>
    <w:rsid w:val="0025213C"/>
    <w:rsid w:val="00252D91"/>
    <w:rsid w:val="00252ED0"/>
    <w:rsid w:val="002531A2"/>
    <w:rsid w:val="00256A50"/>
    <w:rsid w:val="00256B0C"/>
    <w:rsid w:val="002603B0"/>
    <w:rsid w:val="0026047F"/>
    <w:rsid w:val="0026128D"/>
    <w:rsid w:val="0026136D"/>
    <w:rsid w:val="002652B9"/>
    <w:rsid w:val="00265E2F"/>
    <w:rsid w:val="00274B7C"/>
    <w:rsid w:val="00276979"/>
    <w:rsid w:val="00280125"/>
    <w:rsid w:val="00280549"/>
    <w:rsid w:val="00281259"/>
    <w:rsid w:val="00282652"/>
    <w:rsid w:val="002826A4"/>
    <w:rsid w:val="00282CAD"/>
    <w:rsid w:val="00283FC5"/>
    <w:rsid w:val="002840D7"/>
    <w:rsid w:val="00284144"/>
    <w:rsid w:val="00284214"/>
    <w:rsid w:val="00285A59"/>
    <w:rsid w:val="00285CDE"/>
    <w:rsid w:val="00286A9E"/>
    <w:rsid w:val="002872B4"/>
    <w:rsid w:val="00287FDD"/>
    <w:rsid w:val="002906C8"/>
    <w:rsid w:val="00290F04"/>
    <w:rsid w:val="00291410"/>
    <w:rsid w:val="002925F1"/>
    <w:rsid w:val="00292D61"/>
    <w:rsid w:val="00292E8A"/>
    <w:rsid w:val="0029319A"/>
    <w:rsid w:val="002935BA"/>
    <w:rsid w:val="0029396C"/>
    <w:rsid w:val="00293970"/>
    <w:rsid w:val="0029507F"/>
    <w:rsid w:val="0029562E"/>
    <w:rsid w:val="002969B0"/>
    <w:rsid w:val="00297C44"/>
    <w:rsid w:val="002A0048"/>
    <w:rsid w:val="002A1A4E"/>
    <w:rsid w:val="002A1D09"/>
    <w:rsid w:val="002A2342"/>
    <w:rsid w:val="002A3E40"/>
    <w:rsid w:val="002A6B14"/>
    <w:rsid w:val="002B2D27"/>
    <w:rsid w:val="002C0A75"/>
    <w:rsid w:val="002C0C47"/>
    <w:rsid w:val="002C2BF3"/>
    <w:rsid w:val="002C2D21"/>
    <w:rsid w:val="002C5BA0"/>
    <w:rsid w:val="002C5DBD"/>
    <w:rsid w:val="002C67DC"/>
    <w:rsid w:val="002D11F0"/>
    <w:rsid w:val="002D154A"/>
    <w:rsid w:val="002D1E0F"/>
    <w:rsid w:val="002D3911"/>
    <w:rsid w:val="002E2AB9"/>
    <w:rsid w:val="002E3B42"/>
    <w:rsid w:val="002F0C4E"/>
    <w:rsid w:val="002F0D88"/>
    <w:rsid w:val="002F0F17"/>
    <w:rsid w:val="002F52D0"/>
    <w:rsid w:val="002F6C7F"/>
    <w:rsid w:val="00300066"/>
    <w:rsid w:val="00301B70"/>
    <w:rsid w:val="00304677"/>
    <w:rsid w:val="00307482"/>
    <w:rsid w:val="003079F5"/>
    <w:rsid w:val="003104E5"/>
    <w:rsid w:val="00310588"/>
    <w:rsid w:val="00310AD4"/>
    <w:rsid w:val="00311B4A"/>
    <w:rsid w:val="003134F7"/>
    <w:rsid w:val="00314840"/>
    <w:rsid w:val="00314E0B"/>
    <w:rsid w:val="003166C8"/>
    <w:rsid w:val="00321CEE"/>
    <w:rsid w:val="003225F8"/>
    <w:rsid w:val="0032337C"/>
    <w:rsid w:val="00323DD9"/>
    <w:rsid w:val="00324127"/>
    <w:rsid w:val="00324A76"/>
    <w:rsid w:val="00325416"/>
    <w:rsid w:val="003266AF"/>
    <w:rsid w:val="00330EA8"/>
    <w:rsid w:val="00331074"/>
    <w:rsid w:val="003311A8"/>
    <w:rsid w:val="00332F71"/>
    <w:rsid w:val="00334293"/>
    <w:rsid w:val="00334FD8"/>
    <w:rsid w:val="00335BE5"/>
    <w:rsid w:val="00335CE9"/>
    <w:rsid w:val="003372F1"/>
    <w:rsid w:val="00337AEC"/>
    <w:rsid w:val="00337C40"/>
    <w:rsid w:val="00337FE8"/>
    <w:rsid w:val="003411BD"/>
    <w:rsid w:val="00344FB3"/>
    <w:rsid w:val="00345964"/>
    <w:rsid w:val="00346465"/>
    <w:rsid w:val="00346FBC"/>
    <w:rsid w:val="00351CF3"/>
    <w:rsid w:val="00353575"/>
    <w:rsid w:val="00356869"/>
    <w:rsid w:val="00356A28"/>
    <w:rsid w:val="00357907"/>
    <w:rsid w:val="0036087C"/>
    <w:rsid w:val="0036252D"/>
    <w:rsid w:val="00363028"/>
    <w:rsid w:val="00363616"/>
    <w:rsid w:val="00365206"/>
    <w:rsid w:val="00365F95"/>
    <w:rsid w:val="003671E5"/>
    <w:rsid w:val="0037148B"/>
    <w:rsid w:val="00373051"/>
    <w:rsid w:val="00375A0D"/>
    <w:rsid w:val="00377A25"/>
    <w:rsid w:val="00377DC4"/>
    <w:rsid w:val="00380402"/>
    <w:rsid w:val="00380D4B"/>
    <w:rsid w:val="0038140F"/>
    <w:rsid w:val="0038153D"/>
    <w:rsid w:val="00383268"/>
    <w:rsid w:val="0038462B"/>
    <w:rsid w:val="003857F1"/>
    <w:rsid w:val="00385A49"/>
    <w:rsid w:val="00385D9E"/>
    <w:rsid w:val="00387B54"/>
    <w:rsid w:val="003900D6"/>
    <w:rsid w:val="00392D4F"/>
    <w:rsid w:val="0039332E"/>
    <w:rsid w:val="0039507F"/>
    <w:rsid w:val="00396313"/>
    <w:rsid w:val="00397C40"/>
    <w:rsid w:val="003A1548"/>
    <w:rsid w:val="003A1823"/>
    <w:rsid w:val="003A2CEB"/>
    <w:rsid w:val="003A3453"/>
    <w:rsid w:val="003A429B"/>
    <w:rsid w:val="003A47CA"/>
    <w:rsid w:val="003A58F1"/>
    <w:rsid w:val="003A60F2"/>
    <w:rsid w:val="003A62A9"/>
    <w:rsid w:val="003A66B1"/>
    <w:rsid w:val="003A7215"/>
    <w:rsid w:val="003A7990"/>
    <w:rsid w:val="003B0951"/>
    <w:rsid w:val="003B170E"/>
    <w:rsid w:val="003B2705"/>
    <w:rsid w:val="003B2B6A"/>
    <w:rsid w:val="003B4356"/>
    <w:rsid w:val="003B5C71"/>
    <w:rsid w:val="003B5C77"/>
    <w:rsid w:val="003B65CF"/>
    <w:rsid w:val="003B6C2A"/>
    <w:rsid w:val="003C0D6C"/>
    <w:rsid w:val="003C177E"/>
    <w:rsid w:val="003C1EA9"/>
    <w:rsid w:val="003C27FB"/>
    <w:rsid w:val="003C2E73"/>
    <w:rsid w:val="003C4307"/>
    <w:rsid w:val="003C62C7"/>
    <w:rsid w:val="003C684E"/>
    <w:rsid w:val="003D08E4"/>
    <w:rsid w:val="003D0B52"/>
    <w:rsid w:val="003D0BB6"/>
    <w:rsid w:val="003D11CA"/>
    <w:rsid w:val="003D328F"/>
    <w:rsid w:val="003D3B71"/>
    <w:rsid w:val="003D59A9"/>
    <w:rsid w:val="003D7401"/>
    <w:rsid w:val="003E0C30"/>
    <w:rsid w:val="003E1A99"/>
    <w:rsid w:val="003E28A6"/>
    <w:rsid w:val="003E28B3"/>
    <w:rsid w:val="003E2930"/>
    <w:rsid w:val="003E5825"/>
    <w:rsid w:val="003E7CF1"/>
    <w:rsid w:val="003E7EDB"/>
    <w:rsid w:val="003E7F94"/>
    <w:rsid w:val="003F0DD7"/>
    <w:rsid w:val="003F1EDE"/>
    <w:rsid w:val="003F324E"/>
    <w:rsid w:val="003F61DF"/>
    <w:rsid w:val="003F6D83"/>
    <w:rsid w:val="0040637F"/>
    <w:rsid w:val="004073B8"/>
    <w:rsid w:val="004073C4"/>
    <w:rsid w:val="00411B0F"/>
    <w:rsid w:val="004128BB"/>
    <w:rsid w:val="00414972"/>
    <w:rsid w:val="00414B9A"/>
    <w:rsid w:val="00416119"/>
    <w:rsid w:val="004166BB"/>
    <w:rsid w:val="0041706B"/>
    <w:rsid w:val="0041713D"/>
    <w:rsid w:val="00417387"/>
    <w:rsid w:val="00417F60"/>
    <w:rsid w:val="00420322"/>
    <w:rsid w:val="004220A1"/>
    <w:rsid w:val="0042218F"/>
    <w:rsid w:val="00422380"/>
    <w:rsid w:val="0042245C"/>
    <w:rsid w:val="00422D71"/>
    <w:rsid w:val="004231D2"/>
    <w:rsid w:val="00424BAA"/>
    <w:rsid w:val="00424DEF"/>
    <w:rsid w:val="00430EAF"/>
    <w:rsid w:val="0043153E"/>
    <w:rsid w:val="004316D0"/>
    <w:rsid w:val="00431C34"/>
    <w:rsid w:val="00432EEA"/>
    <w:rsid w:val="00433142"/>
    <w:rsid w:val="004338F6"/>
    <w:rsid w:val="00433DFC"/>
    <w:rsid w:val="0043454C"/>
    <w:rsid w:val="00440CF1"/>
    <w:rsid w:val="00442982"/>
    <w:rsid w:val="004443A5"/>
    <w:rsid w:val="00444743"/>
    <w:rsid w:val="00446103"/>
    <w:rsid w:val="004503C8"/>
    <w:rsid w:val="0045380C"/>
    <w:rsid w:val="00455FC9"/>
    <w:rsid w:val="00456D3D"/>
    <w:rsid w:val="00456E6D"/>
    <w:rsid w:val="004605C4"/>
    <w:rsid w:val="00460943"/>
    <w:rsid w:val="0046127F"/>
    <w:rsid w:val="00462BAE"/>
    <w:rsid w:val="004664A2"/>
    <w:rsid w:val="00466ACF"/>
    <w:rsid w:val="00471E68"/>
    <w:rsid w:val="004732B0"/>
    <w:rsid w:val="00474349"/>
    <w:rsid w:val="004750F5"/>
    <w:rsid w:val="00476190"/>
    <w:rsid w:val="00476E3F"/>
    <w:rsid w:val="004771CA"/>
    <w:rsid w:val="0048014E"/>
    <w:rsid w:val="00481DC6"/>
    <w:rsid w:val="00482BFA"/>
    <w:rsid w:val="00483204"/>
    <w:rsid w:val="0048502A"/>
    <w:rsid w:val="00487E62"/>
    <w:rsid w:val="00487F79"/>
    <w:rsid w:val="00492BC3"/>
    <w:rsid w:val="0049360A"/>
    <w:rsid w:val="00493A9E"/>
    <w:rsid w:val="00493CE4"/>
    <w:rsid w:val="004A0737"/>
    <w:rsid w:val="004A2159"/>
    <w:rsid w:val="004A21C7"/>
    <w:rsid w:val="004A254E"/>
    <w:rsid w:val="004A3801"/>
    <w:rsid w:val="004A3C4E"/>
    <w:rsid w:val="004A3C7B"/>
    <w:rsid w:val="004A485E"/>
    <w:rsid w:val="004A5004"/>
    <w:rsid w:val="004A5EEF"/>
    <w:rsid w:val="004A69CF"/>
    <w:rsid w:val="004A7413"/>
    <w:rsid w:val="004A7B31"/>
    <w:rsid w:val="004B1EFD"/>
    <w:rsid w:val="004B299A"/>
    <w:rsid w:val="004B4570"/>
    <w:rsid w:val="004B46B7"/>
    <w:rsid w:val="004B554C"/>
    <w:rsid w:val="004B5901"/>
    <w:rsid w:val="004B60C3"/>
    <w:rsid w:val="004C1E3E"/>
    <w:rsid w:val="004C2331"/>
    <w:rsid w:val="004C2851"/>
    <w:rsid w:val="004C2AE6"/>
    <w:rsid w:val="004C49AE"/>
    <w:rsid w:val="004C4EDB"/>
    <w:rsid w:val="004C53DA"/>
    <w:rsid w:val="004C5EB5"/>
    <w:rsid w:val="004C6311"/>
    <w:rsid w:val="004C6CD2"/>
    <w:rsid w:val="004C77F9"/>
    <w:rsid w:val="004C7D57"/>
    <w:rsid w:val="004D08D2"/>
    <w:rsid w:val="004D0D4D"/>
    <w:rsid w:val="004D1659"/>
    <w:rsid w:val="004D1A0D"/>
    <w:rsid w:val="004D27C4"/>
    <w:rsid w:val="004D46B0"/>
    <w:rsid w:val="004D6873"/>
    <w:rsid w:val="004D7299"/>
    <w:rsid w:val="004D7B8C"/>
    <w:rsid w:val="004E00FD"/>
    <w:rsid w:val="004E0978"/>
    <w:rsid w:val="004E0C7A"/>
    <w:rsid w:val="004E1114"/>
    <w:rsid w:val="004E1B8C"/>
    <w:rsid w:val="004E2405"/>
    <w:rsid w:val="004E2630"/>
    <w:rsid w:val="004E26C1"/>
    <w:rsid w:val="004E2FF6"/>
    <w:rsid w:val="004E34A2"/>
    <w:rsid w:val="004E34C6"/>
    <w:rsid w:val="004E6366"/>
    <w:rsid w:val="004E6A1F"/>
    <w:rsid w:val="004E7E3C"/>
    <w:rsid w:val="004F111A"/>
    <w:rsid w:val="004F2503"/>
    <w:rsid w:val="004F4A4E"/>
    <w:rsid w:val="004F5972"/>
    <w:rsid w:val="004F5D1A"/>
    <w:rsid w:val="004F6E23"/>
    <w:rsid w:val="004F728B"/>
    <w:rsid w:val="00500D47"/>
    <w:rsid w:val="00501685"/>
    <w:rsid w:val="00501997"/>
    <w:rsid w:val="00501AC5"/>
    <w:rsid w:val="0050201A"/>
    <w:rsid w:val="00502237"/>
    <w:rsid w:val="0050293C"/>
    <w:rsid w:val="00502B40"/>
    <w:rsid w:val="00502F80"/>
    <w:rsid w:val="00507234"/>
    <w:rsid w:val="0051195A"/>
    <w:rsid w:val="00512C0C"/>
    <w:rsid w:val="00513751"/>
    <w:rsid w:val="0051645C"/>
    <w:rsid w:val="0051681F"/>
    <w:rsid w:val="00517004"/>
    <w:rsid w:val="005223E5"/>
    <w:rsid w:val="0052284A"/>
    <w:rsid w:val="00523719"/>
    <w:rsid w:val="00523D77"/>
    <w:rsid w:val="0052475E"/>
    <w:rsid w:val="00524A11"/>
    <w:rsid w:val="00524A77"/>
    <w:rsid w:val="00524B76"/>
    <w:rsid w:val="0052662E"/>
    <w:rsid w:val="005267D4"/>
    <w:rsid w:val="00527302"/>
    <w:rsid w:val="00527395"/>
    <w:rsid w:val="00527A7D"/>
    <w:rsid w:val="00530D8B"/>
    <w:rsid w:val="00531FF2"/>
    <w:rsid w:val="00533D94"/>
    <w:rsid w:val="005346CE"/>
    <w:rsid w:val="00535E2B"/>
    <w:rsid w:val="00536886"/>
    <w:rsid w:val="00537684"/>
    <w:rsid w:val="0053777E"/>
    <w:rsid w:val="0054082D"/>
    <w:rsid w:val="00541550"/>
    <w:rsid w:val="0054258A"/>
    <w:rsid w:val="0054450B"/>
    <w:rsid w:val="00545AB5"/>
    <w:rsid w:val="00546423"/>
    <w:rsid w:val="00552E57"/>
    <w:rsid w:val="00553914"/>
    <w:rsid w:val="00553975"/>
    <w:rsid w:val="005541E5"/>
    <w:rsid w:val="0055681E"/>
    <w:rsid w:val="00556C0A"/>
    <w:rsid w:val="00560414"/>
    <w:rsid w:val="00561A32"/>
    <w:rsid w:val="00562E73"/>
    <w:rsid w:val="0056336A"/>
    <w:rsid w:val="00563F6D"/>
    <w:rsid w:val="0056626B"/>
    <w:rsid w:val="0056795E"/>
    <w:rsid w:val="00567CDF"/>
    <w:rsid w:val="005706E9"/>
    <w:rsid w:val="005725A1"/>
    <w:rsid w:val="00572723"/>
    <w:rsid w:val="0057284C"/>
    <w:rsid w:val="00572C88"/>
    <w:rsid w:val="00576349"/>
    <w:rsid w:val="00576B02"/>
    <w:rsid w:val="00581D5F"/>
    <w:rsid w:val="00582F65"/>
    <w:rsid w:val="00586AD0"/>
    <w:rsid w:val="0058764B"/>
    <w:rsid w:val="0059037E"/>
    <w:rsid w:val="00592B1C"/>
    <w:rsid w:val="005A0351"/>
    <w:rsid w:val="005A1BFE"/>
    <w:rsid w:val="005A2100"/>
    <w:rsid w:val="005A24A0"/>
    <w:rsid w:val="005A301E"/>
    <w:rsid w:val="005A46CA"/>
    <w:rsid w:val="005A4CB2"/>
    <w:rsid w:val="005A5337"/>
    <w:rsid w:val="005A57CE"/>
    <w:rsid w:val="005A5D26"/>
    <w:rsid w:val="005A5DCE"/>
    <w:rsid w:val="005A64D3"/>
    <w:rsid w:val="005A795B"/>
    <w:rsid w:val="005A7F4C"/>
    <w:rsid w:val="005B1ACD"/>
    <w:rsid w:val="005B299A"/>
    <w:rsid w:val="005B4241"/>
    <w:rsid w:val="005B43BA"/>
    <w:rsid w:val="005B6415"/>
    <w:rsid w:val="005C0299"/>
    <w:rsid w:val="005C0565"/>
    <w:rsid w:val="005C16FC"/>
    <w:rsid w:val="005C5EAC"/>
    <w:rsid w:val="005C5EE7"/>
    <w:rsid w:val="005C74AE"/>
    <w:rsid w:val="005D2E61"/>
    <w:rsid w:val="005D370F"/>
    <w:rsid w:val="005D3AFE"/>
    <w:rsid w:val="005D48F7"/>
    <w:rsid w:val="005D777E"/>
    <w:rsid w:val="005D7B20"/>
    <w:rsid w:val="005E06FF"/>
    <w:rsid w:val="005E0B2B"/>
    <w:rsid w:val="005E0DDC"/>
    <w:rsid w:val="005E13E3"/>
    <w:rsid w:val="005E534F"/>
    <w:rsid w:val="005E5C10"/>
    <w:rsid w:val="005E6A95"/>
    <w:rsid w:val="005E7AB6"/>
    <w:rsid w:val="005E7B97"/>
    <w:rsid w:val="005E7D06"/>
    <w:rsid w:val="005F13A8"/>
    <w:rsid w:val="005F1450"/>
    <w:rsid w:val="005F3180"/>
    <w:rsid w:val="005F43FF"/>
    <w:rsid w:val="005F46C7"/>
    <w:rsid w:val="005F5D3D"/>
    <w:rsid w:val="005F61D7"/>
    <w:rsid w:val="005F6450"/>
    <w:rsid w:val="005F6AAE"/>
    <w:rsid w:val="00600C20"/>
    <w:rsid w:val="00601CCC"/>
    <w:rsid w:val="00602164"/>
    <w:rsid w:val="00602620"/>
    <w:rsid w:val="006036E5"/>
    <w:rsid w:val="00603774"/>
    <w:rsid w:val="00604D52"/>
    <w:rsid w:val="00605479"/>
    <w:rsid w:val="00606270"/>
    <w:rsid w:val="00606316"/>
    <w:rsid w:val="00607020"/>
    <w:rsid w:val="00607F2A"/>
    <w:rsid w:val="00610244"/>
    <w:rsid w:val="00610EBD"/>
    <w:rsid w:val="00611336"/>
    <w:rsid w:val="006125BE"/>
    <w:rsid w:val="00613783"/>
    <w:rsid w:val="00613A1A"/>
    <w:rsid w:val="00614D7E"/>
    <w:rsid w:val="00615BF9"/>
    <w:rsid w:val="00617113"/>
    <w:rsid w:val="00617261"/>
    <w:rsid w:val="00620DFA"/>
    <w:rsid w:val="00621B00"/>
    <w:rsid w:val="00622094"/>
    <w:rsid w:val="00622BED"/>
    <w:rsid w:val="00622D23"/>
    <w:rsid w:val="00623987"/>
    <w:rsid w:val="006263E0"/>
    <w:rsid w:val="00627041"/>
    <w:rsid w:val="00627213"/>
    <w:rsid w:val="0062731D"/>
    <w:rsid w:val="006326C3"/>
    <w:rsid w:val="00632BD3"/>
    <w:rsid w:val="006333A9"/>
    <w:rsid w:val="00636A21"/>
    <w:rsid w:val="0063718D"/>
    <w:rsid w:val="006377A3"/>
    <w:rsid w:val="00640309"/>
    <w:rsid w:val="006412AF"/>
    <w:rsid w:val="00641366"/>
    <w:rsid w:val="006435EF"/>
    <w:rsid w:val="006438EA"/>
    <w:rsid w:val="00643FE0"/>
    <w:rsid w:val="006443E0"/>
    <w:rsid w:val="00646A4D"/>
    <w:rsid w:val="00653AA5"/>
    <w:rsid w:val="006545AF"/>
    <w:rsid w:val="00654ABC"/>
    <w:rsid w:val="00656FB8"/>
    <w:rsid w:val="006619FE"/>
    <w:rsid w:val="006623F6"/>
    <w:rsid w:val="00662D6E"/>
    <w:rsid w:val="006649D1"/>
    <w:rsid w:val="00665239"/>
    <w:rsid w:val="00670CE0"/>
    <w:rsid w:val="006740F5"/>
    <w:rsid w:val="00674443"/>
    <w:rsid w:val="00674BBE"/>
    <w:rsid w:val="00675082"/>
    <w:rsid w:val="006752B6"/>
    <w:rsid w:val="00675960"/>
    <w:rsid w:val="006774B4"/>
    <w:rsid w:val="00677670"/>
    <w:rsid w:val="00677ACA"/>
    <w:rsid w:val="006809CA"/>
    <w:rsid w:val="0068123A"/>
    <w:rsid w:val="0068138D"/>
    <w:rsid w:val="0068171D"/>
    <w:rsid w:val="00681B3C"/>
    <w:rsid w:val="0068243C"/>
    <w:rsid w:val="00683018"/>
    <w:rsid w:val="00684A49"/>
    <w:rsid w:val="00684C98"/>
    <w:rsid w:val="00686E35"/>
    <w:rsid w:val="006871EC"/>
    <w:rsid w:val="006872BB"/>
    <w:rsid w:val="006879B4"/>
    <w:rsid w:val="00687DFA"/>
    <w:rsid w:val="00690E62"/>
    <w:rsid w:val="006927FE"/>
    <w:rsid w:val="00692DB6"/>
    <w:rsid w:val="00693B12"/>
    <w:rsid w:val="00693DD8"/>
    <w:rsid w:val="006952DA"/>
    <w:rsid w:val="0069593C"/>
    <w:rsid w:val="00695A26"/>
    <w:rsid w:val="00696BCB"/>
    <w:rsid w:val="006970C1"/>
    <w:rsid w:val="006A072A"/>
    <w:rsid w:val="006A0FAD"/>
    <w:rsid w:val="006A223D"/>
    <w:rsid w:val="006A43A8"/>
    <w:rsid w:val="006A53A9"/>
    <w:rsid w:val="006A5F9B"/>
    <w:rsid w:val="006A5FC9"/>
    <w:rsid w:val="006A643B"/>
    <w:rsid w:val="006B0791"/>
    <w:rsid w:val="006B0D4B"/>
    <w:rsid w:val="006B0EEA"/>
    <w:rsid w:val="006B18F6"/>
    <w:rsid w:val="006B1980"/>
    <w:rsid w:val="006B1D7A"/>
    <w:rsid w:val="006B21B2"/>
    <w:rsid w:val="006B285D"/>
    <w:rsid w:val="006B2A96"/>
    <w:rsid w:val="006B3695"/>
    <w:rsid w:val="006B4956"/>
    <w:rsid w:val="006B4FD8"/>
    <w:rsid w:val="006B515D"/>
    <w:rsid w:val="006B54E3"/>
    <w:rsid w:val="006B69E4"/>
    <w:rsid w:val="006B70D1"/>
    <w:rsid w:val="006C0B7E"/>
    <w:rsid w:val="006C1605"/>
    <w:rsid w:val="006C4DFC"/>
    <w:rsid w:val="006C5176"/>
    <w:rsid w:val="006C5F71"/>
    <w:rsid w:val="006C64AF"/>
    <w:rsid w:val="006C6F86"/>
    <w:rsid w:val="006D1EDF"/>
    <w:rsid w:val="006D3198"/>
    <w:rsid w:val="006D405A"/>
    <w:rsid w:val="006D4954"/>
    <w:rsid w:val="006D4E5F"/>
    <w:rsid w:val="006D62F7"/>
    <w:rsid w:val="006D6C33"/>
    <w:rsid w:val="006E0338"/>
    <w:rsid w:val="006E0500"/>
    <w:rsid w:val="006E13C4"/>
    <w:rsid w:val="006E14FB"/>
    <w:rsid w:val="006E28D0"/>
    <w:rsid w:val="006E6337"/>
    <w:rsid w:val="006E64B6"/>
    <w:rsid w:val="006F08EF"/>
    <w:rsid w:val="006F0960"/>
    <w:rsid w:val="006F0E5E"/>
    <w:rsid w:val="006F1298"/>
    <w:rsid w:val="006F393C"/>
    <w:rsid w:val="006F4111"/>
    <w:rsid w:val="006F6127"/>
    <w:rsid w:val="006F6EB2"/>
    <w:rsid w:val="007009A7"/>
    <w:rsid w:val="00700D14"/>
    <w:rsid w:val="007017B2"/>
    <w:rsid w:val="007023CC"/>
    <w:rsid w:val="007024AF"/>
    <w:rsid w:val="007051D5"/>
    <w:rsid w:val="00705AD6"/>
    <w:rsid w:val="00706B73"/>
    <w:rsid w:val="00711D5C"/>
    <w:rsid w:val="00712E7D"/>
    <w:rsid w:val="00712E83"/>
    <w:rsid w:val="00714F2B"/>
    <w:rsid w:val="00715595"/>
    <w:rsid w:val="00717D91"/>
    <w:rsid w:val="007202E1"/>
    <w:rsid w:val="00721ACF"/>
    <w:rsid w:val="00721AD3"/>
    <w:rsid w:val="007234D6"/>
    <w:rsid w:val="00723A6B"/>
    <w:rsid w:val="00723B87"/>
    <w:rsid w:val="00723DFC"/>
    <w:rsid w:val="00725880"/>
    <w:rsid w:val="00725DE5"/>
    <w:rsid w:val="007264F4"/>
    <w:rsid w:val="0072667C"/>
    <w:rsid w:val="007271B7"/>
    <w:rsid w:val="00730707"/>
    <w:rsid w:val="00730724"/>
    <w:rsid w:val="00730A6F"/>
    <w:rsid w:val="00731250"/>
    <w:rsid w:val="00731AAA"/>
    <w:rsid w:val="00732AA9"/>
    <w:rsid w:val="007348CB"/>
    <w:rsid w:val="0073572A"/>
    <w:rsid w:val="007373E5"/>
    <w:rsid w:val="0074108B"/>
    <w:rsid w:val="00741187"/>
    <w:rsid w:val="007417FB"/>
    <w:rsid w:val="00742A03"/>
    <w:rsid w:val="00742FE6"/>
    <w:rsid w:val="00743580"/>
    <w:rsid w:val="0074596F"/>
    <w:rsid w:val="00752042"/>
    <w:rsid w:val="0075294E"/>
    <w:rsid w:val="00752F8A"/>
    <w:rsid w:val="0075357E"/>
    <w:rsid w:val="007545EA"/>
    <w:rsid w:val="00760D6F"/>
    <w:rsid w:val="007632FC"/>
    <w:rsid w:val="00764D25"/>
    <w:rsid w:val="00765476"/>
    <w:rsid w:val="007657A3"/>
    <w:rsid w:val="0076624C"/>
    <w:rsid w:val="00766598"/>
    <w:rsid w:val="00767BE6"/>
    <w:rsid w:val="00767E0C"/>
    <w:rsid w:val="0077190D"/>
    <w:rsid w:val="007722A9"/>
    <w:rsid w:val="00772B75"/>
    <w:rsid w:val="00777113"/>
    <w:rsid w:val="007806AF"/>
    <w:rsid w:val="00780839"/>
    <w:rsid w:val="00783429"/>
    <w:rsid w:val="00783EF0"/>
    <w:rsid w:val="007863AB"/>
    <w:rsid w:val="0078702A"/>
    <w:rsid w:val="00787B8C"/>
    <w:rsid w:val="00791148"/>
    <w:rsid w:val="00791244"/>
    <w:rsid w:val="0079215F"/>
    <w:rsid w:val="007926C4"/>
    <w:rsid w:val="00792807"/>
    <w:rsid w:val="007933D9"/>
    <w:rsid w:val="007947ED"/>
    <w:rsid w:val="00795933"/>
    <w:rsid w:val="00796B61"/>
    <w:rsid w:val="007973B3"/>
    <w:rsid w:val="007A026A"/>
    <w:rsid w:val="007A14F3"/>
    <w:rsid w:val="007A273F"/>
    <w:rsid w:val="007A4D31"/>
    <w:rsid w:val="007A5326"/>
    <w:rsid w:val="007A53DE"/>
    <w:rsid w:val="007B16B9"/>
    <w:rsid w:val="007B22A2"/>
    <w:rsid w:val="007B25F6"/>
    <w:rsid w:val="007B2622"/>
    <w:rsid w:val="007B31B9"/>
    <w:rsid w:val="007B347A"/>
    <w:rsid w:val="007B55F2"/>
    <w:rsid w:val="007B6F47"/>
    <w:rsid w:val="007C2626"/>
    <w:rsid w:val="007C3A15"/>
    <w:rsid w:val="007C3FBD"/>
    <w:rsid w:val="007C4552"/>
    <w:rsid w:val="007C4F6C"/>
    <w:rsid w:val="007C52CD"/>
    <w:rsid w:val="007C6149"/>
    <w:rsid w:val="007C6779"/>
    <w:rsid w:val="007C7DBA"/>
    <w:rsid w:val="007D1754"/>
    <w:rsid w:val="007D24E4"/>
    <w:rsid w:val="007D281B"/>
    <w:rsid w:val="007D4359"/>
    <w:rsid w:val="007D4AA6"/>
    <w:rsid w:val="007D57E5"/>
    <w:rsid w:val="007D64C6"/>
    <w:rsid w:val="007D6E90"/>
    <w:rsid w:val="007D760B"/>
    <w:rsid w:val="007D7930"/>
    <w:rsid w:val="007E050E"/>
    <w:rsid w:val="007E0C20"/>
    <w:rsid w:val="007E0F89"/>
    <w:rsid w:val="007E3758"/>
    <w:rsid w:val="007E4607"/>
    <w:rsid w:val="007E50B7"/>
    <w:rsid w:val="007E5383"/>
    <w:rsid w:val="007E6003"/>
    <w:rsid w:val="007E6ECA"/>
    <w:rsid w:val="007F06DB"/>
    <w:rsid w:val="007F2423"/>
    <w:rsid w:val="007F368C"/>
    <w:rsid w:val="007F3BE6"/>
    <w:rsid w:val="007F3F56"/>
    <w:rsid w:val="007F4429"/>
    <w:rsid w:val="007F4517"/>
    <w:rsid w:val="007F6006"/>
    <w:rsid w:val="007F6ED4"/>
    <w:rsid w:val="007F71FE"/>
    <w:rsid w:val="0080379F"/>
    <w:rsid w:val="00803F74"/>
    <w:rsid w:val="00806693"/>
    <w:rsid w:val="00806A1A"/>
    <w:rsid w:val="00807E5D"/>
    <w:rsid w:val="008101D4"/>
    <w:rsid w:val="008105E2"/>
    <w:rsid w:val="00812008"/>
    <w:rsid w:val="00812E8B"/>
    <w:rsid w:val="008134A8"/>
    <w:rsid w:val="0081560D"/>
    <w:rsid w:val="008163E7"/>
    <w:rsid w:val="0082050D"/>
    <w:rsid w:val="008216DD"/>
    <w:rsid w:val="0082209D"/>
    <w:rsid w:val="0082361B"/>
    <w:rsid w:val="00823A70"/>
    <w:rsid w:val="00823DB8"/>
    <w:rsid w:val="008249A0"/>
    <w:rsid w:val="00824D81"/>
    <w:rsid w:val="008260BF"/>
    <w:rsid w:val="008262B8"/>
    <w:rsid w:val="00830A7B"/>
    <w:rsid w:val="008311FB"/>
    <w:rsid w:val="00831256"/>
    <w:rsid w:val="00831361"/>
    <w:rsid w:val="00831535"/>
    <w:rsid w:val="00832D68"/>
    <w:rsid w:val="00833D3B"/>
    <w:rsid w:val="0083563E"/>
    <w:rsid w:val="008357FB"/>
    <w:rsid w:val="00837905"/>
    <w:rsid w:val="0084060C"/>
    <w:rsid w:val="008408B6"/>
    <w:rsid w:val="0084141C"/>
    <w:rsid w:val="00841AE3"/>
    <w:rsid w:val="00841B61"/>
    <w:rsid w:val="00842CCC"/>
    <w:rsid w:val="00843C57"/>
    <w:rsid w:val="00845063"/>
    <w:rsid w:val="00845418"/>
    <w:rsid w:val="008456F2"/>
    <w:rsid w:val="00845760"/>
    <w:rsid w:val="00853007"/>
    <w:rsid w:val="008538BA"/>
    <w:rsid w:val="00853B0D"/>
    <w:rsid w:val="00855476"/>
    <w:rsid w:val="00856595"/>
    <w:rsid w:val="00860340"/>
    <w:rsid w:val="00861871"/>
    <w:rsid w:val="00863027"/>
    <w:rsid w:val="00863143"/>
    <w:rsid w:val="00864312"/>
    <w:rsid w:val="00865731"/>
    <w:rsid w:val="008667B3"/>
    <w:rsid w:val="0087281E"/>
    <w:rsid w:val="00876DAB"/>
    <w:rsid w:val="00877F12"/>
    <w:rsid w:val="00882B33"/>
    <w:rsid w:val="00882B49"/>
    <w:rsid w:val="00883B67"/>
    <w:rsid w:val="00884742"/>
    <w:rsid w:val="008855C2"/>
    <w:rsid w:val="008860C2"/>
    <w:rsid w:val="00890432"/>
    <w:rsid w:val="008905FC"/>
    <w:rsid w:val="00891A0E"/>
    <w:rsid w:val="008926ED"/>
    <w:rsid w:val="0089648A"/>
    <w:rsid w:val="00896789"/>
    <w:rsid w:val="008A0A79"/>
    <w:rsid w:val="008A0E6A"/>
    <w:rsid w:val="008A349E"/>
    <w:rsid w:val="008A3ECC"/>
    <w:rsid w:val="008A55A7"/>
    <w:rsid w:val="008A6D54"/>
    <w:rsid w:val="008A7A60"/>
    <w:rsid w:val="008A7AA4"/>
    <w:rsid w:val="008A7ED8"/>
    <w:rsid w:val="008B0631"/>
    <w:rsid w:val="008B0CCF"/>
    <w:rsid w:val="008B17B5"/>
    <w:rsid w:val="008B1F34"/>
    <w:rsid w:val="008B2B03"/>
    <w:rsid w:val="008B3078"/>
    <w:rsid w:val="008B34CF"/>
    <w:rsid w:val="008B486B"/>
    <w:rsid w:val="008B4BDC"/>
    <w:rsid w:val="008B4CBF"/>
    <w:rsid w:val="008B5B7B"/>
    <w:rsid w:val="008B62E2"/>
    <w:rsid w:val="008B7006"/>
    <w:rsid w:val="008B7345"/>
    <w:rsid w:val="008B7D14"/>
    <w:rsid w:val="008C049C"/>
    <w:rsid w:val="008C0DDC"/>
    <w:rsid w:val="008C2C4B"/>
    <w:rsid w:val="008C3237"/>
    <w:rsid w:val="008C3DB1"/>
    <w:rsid w:val="008C49BF"/>
    <w:rsid w:val="008D0708"/>
    <w:rsid w:val="008D0DC5"/>
    <w:rsid w:val="008D0F0B"/>
    <w:rsid w:val="008D1636"/>
    <w:rsid w:val="008D1E0F"/>
    <w:rsid w:val="008D23A0"/>
    <w:rsid w:val="008D2F2D"/>
    <w:rsid w:val="008D356F"/>
    <w:rsid w:val="008D5060"/>
    <w:rsid w:val="008D5436"/>
    <w:rsid w:val="008D61E8"/>
    <w:rsid w:val="008E0581"/>
    <w:rsid w:val="008E4185"/>
    <w:rsid w:val="008E49FC"/>
    <w:rsid w:val="008E5002"/>
    <w:rsid w:val="008E6206"/>
    <w:rsid w:val="008F153F"/>
    <w:rsid w:val="008F247B"/>
    <w:rsid w:val="008F2AE7"/>
    <w:rsid w:val="008F2D5C"/>
    <w:rsid w:val="008F3417"/>
    <w:rsid w:val="008F45A0"/>
    <w:rsid w:val="008F4EBB"/>
    <w:rsid w:val="008F54D1"/>
    <w:rsid w:val="008F5F5C"/>
    <w:rsid w:val="008F67D9"/>
    <w:rsid w:val="008F7E1F"/>
    <w:rsid w:val="0090006A"/>
    <w:rsid w:val="009004FF"/>
    <w:rsid w:val="009005AE"/>
    <w:rsid w:val="009008B0"/>
    <w:rsid w:val="00903692"/>
    <w:rsid w:val="00903868"/>
    <w:rsid w:val="00903AE3"/>
    <w:rsid w:val="00904566"/>
    <w:rsid w:val="0090482A"/>
    <w:rsid w:val="00911F9A"/>
    <w:rsid w:val="0091543C"/>
    <w:rsid w:val="00915707"/>
    <w:rsid w:val="00915926"/>
    <w:rsid w:val="009165CF"/>
    <w:rsid w:val="00916A7E"/>
    <w:rsid w:val="00917181"/>
    <w:rsid w:val="00920161"/>
    <w:rsid w:val="009228C6"/>
    <w:rsid w:val="00923E89"/>
    <w:rsid w:val="0092460B"/>
    <w:rsid w:val="00924ABC"/>
    <w:rsid w:val="00925D51"/>
    <w:rsid w:val="00932918"/>
    <w:rsid w:val="00932AC4"/>
    <w:rsid w:val="00936B8C"/>
    <w:rsid w:val="00941BFE"/>
    <w:rsid w:val="009429BB"/>
    <w:rsid w:val="0094432C"/>
    <w:rsid w:val="009449C9"/>
    <w:rsid w:val="00946DC6"/>
    <w:rsid w:val="009534F4"/>
    <w:rsid w:val="00956E2C"/>
    <w:rsid w:val="009576E5"/>
    <w:rsid w:val="00962015"/>
    <w:rsid w:val="0096273F"/>
    <w:rsid w:val="009634EC"/>
    <w:rsid w:val="009646A8"/>
    <w:rsid w:val="00966358"/>
    <w:rsid w:val="0096679C"/>
    <w:rsid w:val="009703FD"/>
    <w:rsid w:val="00970715"/>
    <w:rsid w:val="00970E59"/>
    <w:rsid w:val="009710FC"/>
    <w:rsid w:val="00972069"/>
    <w:rsid w:val="0097261E"/>
    <w:rsid w:val="009726C2"/>
    <w:rsid w:val="00973854"/>
    <w:rsid w:val="009759C5"/>
    <w:rsid w:val="00976A6B"/>
    <w:rsid w:val="00976E6B"/>
    <w:rsid w:val="00977CD1"/>
    <w:rsid w:val="00982F1E"/>
    <w:rsid w:val="00984785"/>
    <w:rsid w:val="0098480D"/>
    <w:rsid w:val="0098644F"/>
    <w:rsid w:val="00986CF6"/>
    <w:rsid w:val="00987D57"/>
    <w:rsid w:val="00987E52"/>
    <w:rsid w:val="00990B2D"/>
    <w:rsid w:val="00991811"/>
    <w:rsid w:val="00994941"/>
    <w:rsid w:val="00994B08"/>
    <w:rsid w:val="00995451"/>
    <w:rsid w:val="009A18DF"/>
    <w:rsid w:val="009A2750"/>
    <w:rsid w:val="009A42E7"/>
    <w:rsid w:val="009A5269"/>
    <w:rsid w:val="009A5639"/>
    <w:rsid w:val="009A5EDD"/>
    <w:rsid w:val="009A7E48"/>
    <w:rsid w:val="009B0A72"/>
    <w:rsid w:val="009B1280"/>
    <w:rsid w:val="009B1D94"/>
    <w:rsid w:val="009B294E"/>
    <w:rsid w:val="009B2E46"/>
    <w:rsid w:val="009B5154"/>
    <w:rsid w:val="009B6050"/>
    <w:rsid w:val="009C1CB4"/>
    <w:rsid w:val="009C2EDF"/>
    <w:rsid w:val="009C2F98"/>
    <w:rsid w:val="009C4F67"/>
    <w:rsid w:val="009C4FCD"/>
    <w:rsid w:val="009C5E38"/>
    <w:rsid w:val="009D1359"/>
    <w:rsid w:val="009D1785"/>
    <w:rsid w:val="009D2826"/>
    <w:rsid w:val="009D3E20"/>
    <w:rsid w:val="009D4D16"/>
    <w:rsid w:val="009D4FBD"/>
    <w:rsid w:val="009D55C1"/>
    <w:rsid w:val="009D5CE9"/>
    <w:rsid w:val="009E0887"/>
    <w:rsid w:val="009E4A83"/>
    <w:rsid w:val="009E4B18"/>
    <w:rsid w:val="009E731D"/>
    <w:rsid w:val="009E7644"/>
    <w:rsid w:val="009F26F8"/>
    <w:rsid w:val="009F37CE"/>
    <w:rsid w:val="009F47D1"/>
    <w:rsid w:val="009F4A7C"/>
    <w:rsid w:val="009F4FC7"/>
    <w:rsid w:val="009F5F1F"/>
    <w:rsid w:val="009F65A9"/>
    <w:rsid w:val="009F7BD0"/>
    <w:rsid w:val="00A00E12"/>
    <w:rsid w:val="00A011CF"/>
    <w:rsid w:val="00A020EB"/>
    <w:rsid w:val="00A02AFC"/>
    <w:rsid w:val="00A034AD"/>
    <w:rsid w:val="00A03C87"/>
    <w:rsid w:val="00A05F95"/>
    <w:rsid w:val="00A060C8"/>
    <w:rsid w:val="00A06886"/>
    <w:rsid w:val="00A069C3"/>
    <w:rsid w:val="00A0703B"/>
    <w:rsid w:val="00A07DEF"/>
    <w:rsid w:val="00A07EF9"/>
    <w:rsid w:val="00A1095A"/>
    <w:rsid w:val="00A10CBF"/>
    <w:rsid w:val="00A114AD"/>
    <w:rsid w:val="00A1211A"/>
    <w:rsid w:val="00A12370"/>
    <w:rsid w:val="00A126DE"/>
    <w:rsid w:val="00A14091"/>
    <w:rsid w:val="00A17B5F"/>
    <w:rsid w:val="00A204BB"/>
    <w:rsid w:val="00A20B5D"/>
    <w:rsid w:val="00A214F4"/>
    <w:rsid w:val="00A215CF"/>
    <w:rsid w:val="00A2284D"/>
    <w:rsid w:val="00A2500B"/>
    <w:rsid w:val="00A252E5"/>
    <w:rsid w:val="00A2638E"/>
    <w:rsid w:val="00A2680E"/>
    <w:rsid w:val="00A27466"/>
    <w:rsid w:val="00A27776"/>
    <w:rsid w:val="00A27EC1"/>
    <w:rsid w:val="00A27ECB"/>
    <w:rsid w:val="00A325B4"/>
    <w:rsid w:val="00A339C4"/>
    <w:rsid w:val="00A33F2C"/>
    <w:rsid w:val="00A3791B"/>
    <w:rsid w:val="00A42948"/>
    <w:rsid w:val="00A433C1"/>
    <w:rsid w:val="00A45575"/>
    <w:rsid w:val="00A46B22"/>
    <w:rsid w:val="00A47638"/>
    <w:rsid w:val="00A503D9"/>
    <w:rsid w:val="00A506C7"/>
    <w:rsid w:val="00A50826"/>
    <w:rsid w:val="00A51C3A"/>
    <w:rsid w:val="00A52180"/>
    <w:rsid w:val="00A5300C"/>
    <w:rsid w:val="00A530E0"/>
    <w:rsid w:val="00A53317"/>
    <w:rsid w:val="00A567C4"/>
    <w:rsid w:val="00A5778B"/>
    <w:rsid w:val="00A57BBA"/>
    <w:rsid w:val="00A6232C"/>
    <w:rsid w:val="00A640A9"/>
    <w:rsid w:val="00A65E6C"/>
    <w:rsid w:val="00A6630B"/>
    <w:rsid w:val="00A675AA"/>
    <w:rsid w:val="00A67A50"/>
    <w:rsid w:val="00A70ADF"/>
    <w:rsid w:val="00A71829"/>
    <w:rsid w:val="00A71919"/>
    <w:rsid w:val="00A729A6"/>
    <w:rsid w:val="00A729E4"/>
    <w:rsid w:val="00A73BB1"/>
    <w:rsid w:val="00A73C77"/>
    <w:rsid w:val="00A73FFD"/>
    <w:rsid w:val="00A74DEA"/>
    <w:rsid w:val="00A76DB2"/>
    <w:rsid w:val="00A777F6"/>
    <w:rsid w:val="00A8083F"/>
    <w:rsid w:val="00A82231"/>
    <w:rsid w:val="00A825AE"/>
    <w:rsid w:val="00A827CA"/>
    <w:rsid w:val="00A86DD7"/>
    <w:rsid w:val="00A90438"/>
    <w:rsid w:val="00A90FA2"/>
    <w:rsid w:val="00A91356"/>
    <w:rsid w:val="00A91743"/>
    <w:rsid w:val="00A92B54"/>
    <w:rsid w:val="00A93344"/>
    <w:rsid w:val="00A93A30"/>
    <w:rsid w:val="00A97331"/>
    <w:rsid w:val="00A97344"/>
    <w:rsid w:val="00A977EF"/>
    <w:rsid w:val="00A97F00"/>
    <w:rsid w:val="00AA0399"/>
    <w:rsid w:val="00AA3817"/>
    <w:rsid w:val="00AA5620"/>
    <w:rsid w:val="00AB05C1"/>
    <w:rsid w:val="00AB0988"/>
    <w:rsid w:val="00AB09FB"/>
    <w:rsid w:val="00AB102B"/>
    <w:rsid w:val="00AB149F"/>
    <w:rsid w:val="00AB1DA8"/>
    <w:rsid w:val="00AB2485"/>
    <w:rsid w:val="00AB35A1"/>
    <w:rsid w:val="00AB5C69"/>
    <w:rsid w:val="00AB5D64"/>
    <w:rsid w:val="00AB6600"/>
    <w:rsid w:val="00AB7882"/>
    <w:rsid w:val="00AB7AB3"/>
    <w:rsid w:val="00AC20B5"/>
    <w:rsid w:val="00AC2E03"/>
    <w:rsid w:val="00AC46D3"/>
    <w:rsid w:val="00AC7C8D"/>
    <w:rsid w:val="00AD224C"/>
    <w:rsid w:val="00AD3E8D"/>
    <w:rsid w:val="00AD5596"/>
    <w:rsid w:val="00AD57F7"/>
    <w:rsid w:val="00AD5857"/>
    <w:rsid w:val="00AD7C3F"/>
    <w:rsid w:val="00AE23DC"/>
    <w:rsid w:val="00AE27CE"/>
    <w:rsid w:val="00AE4C09"/>
    <w:rsid w:val="00AE5A68"/>
    <w:rsid w:val="00AE6B10"/>
    <w:rsid w:val="00AE6FB8"/>
    <w:rsid w:val="00AE78E0"/>
    <w:rsid w:val="00AF1096"/>
    <w:rsid w:val="00AF1149"/>
    <w:rsid w:val="00AF2ECD"/>
    <w:rsid w:val="00AF3D5C"/>
    <w:rsid w:val="00AF426F"/>
    <w:rsid w:val="00AF5431"/>
    <w:rsid w:val="00AF587C"/>
    <w:rsid w:val="00B00569"/>
    <w:rsid w:val="00B0085D"/>
    <w:rsid w:val="00B0182A"/>
    <w:rsid w:val="00B01995"/>
    <w:rsid w:val="00B01F86"/>
    <w:rsid w:val="00B0206F"/>
    <w:rsid w:val="00B03F58"/>
    <w:rsid w:val="00B03FA3"/>
    <w:rsid w:val="00B04949"/>
    <w:rsid w:val="00B04B57"/>
    <w:rsid w:val="00B05004"/>
    <w:rsid w:val="00B06F9E"/>
    <w:rsid w:val="00B127A8"/>
    <w:rsid w:val="00B14305"/>
    <w:rsid w:val="00B16109"/>
    <w:rsid w:val="00B1737D"/>
    <w:rsid w:val="00B17FE6"/>
    <w:rsid w:val="00B205F5"/>
    <w:rsid w:val="00B2083D"/>
    <w:rsid w:val="00B22EEA"/>
    <w:rsid w:val="00B230A9"/>
    <w:rsid w:val="00B23DD5"/>
    <w:rsid w:val="00B3134D"/>
    <w:rsid w:val="00B333D7"/>
    <w:rsid w:val="00B3459A"/>
    <w:rsid w:val="00B41613"/>
    <w:rsid w:val="00B43252"/>
    <w:rsid w:val="00B44A5B"/>
    <w:rsid w:val="00B468D3"/>
    <w:rsid w:val="00B4779D"/>
    <w:rsid w:val="00B5010E"/>
    <w:rsid w:val="00B510A4"/>
    <w:rsid w:val="00B51D85"/>
    <w:rsid w:val="00B52402"/>
    <w:rsid w:val="00B52961"/>
    <w:rsid w:val="00B52FC7"/>
    <w:rsid w:val="00B53675"/>
    <w:rsid w:val="00B541A6"/>
    <w:rsid w:val="00B56210"/>
    <w:rsid w:val="00B5682B"/>
    <w:rsid w:val="00B571A9"/>
    <w:rsid w:val="00B57A12"/>
    <w:rsid w:val="00B61B65"/>
    <w:rsid w:val="00B62BB5"/>
    <w:rsid w:val="00B6334A"/>
    <w:rsid w:val="00B644D8"/>
    <w:rsid w:val="00B666F9"/>
    <w:rsid w:val="00B66920"/>
    <w:rsid w:val="00B6738C"/>
    <w:rsid w:val="00B67762"/>
    <w:rsid w:val="00B71164"/>
    <w:rsid w:val="00B71677"/>
    <w:rsid w:val="00B71E53"/>
    <w:rsid w:val="00B7227F"/>
    <w:rsid w:val="00B735D7"/>
    <w:rsid w:val="00B75329"/>
    <w:rsid w:val="00B756A8"/>
    <w:rsid w:val="00B766E2"/>
    <w:rsid w:val="00B76B3D"/>
    <w:rsid w:val="00B8055B"/>
    <w:rsid w:val="00B8296F"/>
    <w:rsid w:val="00B82CB0"/>
    <w:rsid w:val="00B84244"/>
    <w:rsid w:val="00B9020E"/>
    <w:rsid w:val="00B9269B"/>
    <w:rsid w:val="00B94596"/>
    <w:rsid w:val="00B949FB"/>
    <w:rsid w:val="00B96E67"/>
    <w:rsid w:val="00B97543"/>
    <w:rsid w:val="00BA0735"/>
    <w:rsid w:val="00BA18DD"/>
    <w:rsid w:val="00BA23C6"/>
    <w:rsid w:val="00BA2BDB"/>
    <w:rsid w:val="00BA34C6"/>
    <w:rsid w:val="00BA39E2"/>
    <w:rsid w:val="00BA7A39"/>
    <w:rsid w:val="00BB56E7"/>
    <w:rsid w:val="00BB7302"/>
    <w:rsid w:val="00BC320F"/>
    <w:rsid w:val="00BC42D5"/>
    <w:rsid w:val="00BD08AD"/>
    <w:rsid w:val="00BD623D"/>
    <w:rsid w:val="00BD6E28"/>
    <w:rsid w:val="00BD7369"/>
    <w:rsid w:val="00BE0DE5"/>
    <w:rsid w:val="00BE20C1"/>
    <w:rsid w:val="00BE22E3"/>
    <w:rsid w:val="00BE3582"/>
    <w:rsid w:val="00BE37C8"/>
    <w:rsid w:val="00BE3C54"/>
    <w:rsid w:val="00BE4A11"/>
    <w:rsid w:val="00BE5223"/>
    <w:rsid w:val="00BE7D27"/>
    <w:rsid w:val="00BF48CC"/>
    <w:rsid w:val="00BF4F29"/>
    <w:rsid w:val="00BF567E"/>
    <w:rsid w:val="00BF6BEF"/>
    <w:rsid w:val="00BF73A6"/>
    <w:rsid w:val="00C01BFC"/>
    <w:rsid w:val="00C032C7"/>
    <w:rsid w:val="00C03333"/>
    <w:rsid w:val="00C048CE"/>
    <w:rsid w:val="00C05684"/>
    <w:rsid w:val="00C0643A"/>
    <w:rsid w:val="00C102DB"/>
    <w:rsid w:val="00C11F5C"/>
    <w:rsid w:val="00C11F83"/>
    <w:rsid w:val="00C12830"/>
    <w:rsid w:val="00C15C98"/>
    <w:rsid w:val="00C16F59"/>
    <w:rsid w:val="00C17DCA"/>
    <w:rsid w:val="00C208B6"/>
    <w:rsid w:val="00C21BC8"/>
    <w:rsid w:val="00C22E4E"/>
    <w:rsid w:val="00C238A3"/>
    <w:rsid w:val="00C23C3A"/>
    <w:rsid w:val="00C23DF9"/>
    <w:rsid w:val="00C2440B"/>
    <w:rsid w:val="00C24817"/>
    <w:rsid w:val="00C25402"/>
    <w:rsid w:val="00C25AAF"/>
    <w:rsid w:val="00C2605A"/>
    <w:rsid w:val="00C2647D"/>
    <w:rsid w:val="00C26C6B"/>
    <w:rsid w:val="00C2746D"/>
    <w:rsid w:val="00C33964"/>
    <w:rsid w:val="00C34B7D"/>
    <w:rsid w:val="00C36D20"/>
    <w:rsid w:val="00C371D3"/>
    <w:rsid w:val="00C40883"/>
    <w:rsid w:val="00C40C80"/>
    <w:rsid w:val="00C4124F"/>
    <w:rsid w:val="00C42A1F"/>
    <w:rsid w:val="00C45A02"/>
    <w:rsid w:val="00C46B72"/>
    <w:rsid w:val="00C47BDF"/>
    <w:rsid w:val="00C500D5"/>
    <w:rsid w:val="00C51F2A"/>
    <w:rsid w:val="00C5243C"/>
    <w:rsid w:val="00C544A5"/>
    <w:rsid w:val="00C5455A"/>
    <w:rsid w:val="00C55E3A"/>
    <w:rsid w:val="00C57109"/>
    <w:rsid w:val="00C61576"/>
    <w:rsid w:val="00C62AD7"/>
    <w:rsid w:val="00C65AB8"/>
    <w:rsid w:val="00C6631F"/>
    <w:rsid w:val="00C702FD"/>
    <w:rsid w:val="00C708D0"/>
    <w:rsid w:val="00C718B0"/>
    <w:rsid w:val="00C7426F"/>
    <w:rsid w:val="00C74C87"/>
    <w:rsid w:val="00C75803"/>
    <w:rsid w:val="00C75928"/>
    <w:rsid w:val="00C76996"/>
    <w:rsid w:val="00C800DF"/>
    <w:rsid w:val="00C800FC"/>
    <w:rsid w:val="00C81B2D"/>
    <w:rsid w:val="00C82C65"/>
    <w:rsid w:val="00C84310"/>
    <w:rsid w:val="00C84A2A"/>
    <w:rsid w:val="00C84EDF"/>
    <w:rsid w:val="00C8582D"/>
    <w:rsid w:val="00C8646D"/>
    <w:rsid w:val="00C90E10"/>
    <w:rsid w:val="00C93FBA"/>
    <w:rsid w:val="00C947DB"/>
    <w:rsid w:val="00C97A85"/>
    <w:rsid w:val="00CA00EA"/>
    <w:rsid w:val="00CA130F"/>
    <w:rsid w:val="00CA1370"/>
    <w:rsid w:val="00CA19BA"/>
    <w:rsid w:val="00CA1D0B"/>
    <w:rsid w:val="00CA1F23"/>
    <w:rsid w:val="00CA1FE5"/>
    <w:rsid w:val="00CA22A9"/>
    <w:rsid w:val="00CA2C6B"/>
    <w:rsid w:val="00CA319E"/>
    <w:rsid w:val="00CA34FF"/>
    <w:rsid w:val="00CA395D"/>
    <w:rsid w:val="00CA3B96"/>
    <w:rsid w:val="00CA453B"/>
    <w:rsid w:val="00CA45FC"/>
    <w:rsid w:val="00CA5231"/>
    <w:rsid w:val="00CA54A4"/>
    <w:rsid w:val="00CA7339"/>
    <w:rsid w:val="00CB0C4B"/>
    <w:rsid w:val="00CB1268"/>
    <w:rsid w:val="00CB270F"/>
    <w:rsid w:val="00CB2C12"/>
    <w:rsid w:val="00CB44BB"/>
    <w:rsid w:val="00CB4ADB"/>
    <w:rsid w:val="00CB5078"/>
    <w:rsid w:val="00CB55B8"/>
    <w:rsid w:val="00CB63F7"/>
    <w:rsid w:val="00CC15F4"/>
    <w:rsid w:val="00CC2D0E"/>
    <w:rsid w:val="00CC336E"/>
    <w:rsid w:val="00CC40B5"/>
    <w:rsid w:val="00CC4797"/>
    <w:rsid w:val="00CC703D"/>
    <w:rsid w:val="00CC7544"/>
    <w:rsid w:val="00CC7F14"/>
    <w:rsid w:val="00CD005F"/>
    <w:rsid w:val="00CD08CB"/>
    <w:rsid w:val="00CD3EDD"/>
    <w:rsid w:val="00CE3772"/>
    <w:rsid w:val="00CE4027"/>
    <w:rsid w:val="00CE438A"/>
    <w:rsid w:val="00CE59E5"/>
    <w:rsid w:val="00CE5D20"/>
    <w:rsid w:val="00CE61C4"/>
    <w:rsid w:val="00CE6333"/>
    <w:rsid w:val="00CE6E09"/>
    <w:rsid w:val="00CE7854"/>
    <w:rsid w:val="00CE7DC3"/>
    <w:rsid w:val="00CF2447"/>
    <w:rsid w:val="00CF3275"/>
    <w:rsid w:val="00CF3ED8"/>
    <w:rsid w:val="00CF5B2B"/>
    <w:rsid w:val="00CF673A"/>
    <w:rsid w:val="00CF69F2"/>
    <w:rsid w:val="00CF6C71"/>
    <w:rsid w:val="00CF78CB"/>
    <w:rsid w:val="00D00A06"/>
    <w:rsid w:val="00D03EFE"/>
    <w:rsid w:val="00D04AEC"/>
    <w:rsid w:val="00D05AC0"/>
    <w:rsid w:val="00D05E83"/>
    <w:rsid w:val="00D06041"/>
    <w:rsid w:val="00D0648B"/>
    <w:rsid w:val="00D067CE"/>
    <w:rsid w:val="00D06877"/>
    <w:rsid w:val="00D129DF"/>
    <w:rsid w:val="00D12BEC"/>
    <w:rsid w:val="00D12F8A"/>
    <w:rsid w:val="00D1383E"/>
    <w:rsid w:val="00D139D7"/>
    <w:rsid w:val="00D14A8C"/>
    <w:rsid w:val="00D15FA8"/>
    <w:rsid w:val="00D164DF"/>
    <w:rsid w:val="00D1692D"/>
    <w:rsid w:val="00D169C2"/>
    <w:rsid w:val="00D26BFA"/>
    <w:rsid w:val="00D27204"/>
    <w:rsid w:val="00D304E0"/>
    <w:rsid w:val="00D34B9F"/>
    <w:rsid w:val="00D36F1F"/>
    <w:rsid w:val="00D37510"/>
    <w:rsid w:val="00D40039"/>
    <w:rsid w:val="00D417AD"/>
    <w:rsid w:val="00D439AA"/>
    <w:rsid w:val="00D43FA3"/>
    <w:rsid w:val="00D462ED"/>
    <w:rsid w:val="00D472E4"/>
    <w:rsid w:val="00D5001D"/>
    <w:rsid w:val="00D50EE1"/>
    <w:rsid w:val="00D52998"/>
    <w:rsid w:val="00D53329"/>
    <w:rsid w:val="00D55377"/>
    <w:rsid w:val="00D55F0F"/>
    <w:rsid w:val="00D562DC"/>
    <w:rsid w:val="00D569A0"/>
    <w:rsid w:val="00D57CE1"/>
    <w:rsid w:val="00D602E9"/>
    <w:rsid w:val="00D60C6E"/>
    <w:rsid w:val="00D60E49"/>
    <w:rsid w:val="00D61301"/>
    <w:rsid w:val="00D63BC7"/>
    <w:rsid w:val="00D63CB1"/>
    <w:rsid w:val="00D66A91"/>
    <w:rsid w:val="00D67C89"/>
    <w:rsid w:val="00D7002A"/>
    <w:rsid w:val="00D7149D"/>
    <w:rsid w:val="00D71BF5"/>
    <w:rsid w:val="00D72438"/>
    <w:rsid w:val="00D74181"/>
    <w:rsid w:val="00D7562A"/>
    <w:rsid w:val="00D774F3"/>
    <w:rsid w:val="00D77C3C"/>
    <w:rsid w:val="00D77C95"/>
    <w:rsid w:val="00D80A5A"/>
    <w:rsid w:val="00D8239E"/>
    <w:rsid w:val="00D84C71"/>
    <w:rsid w:val="00D902AA"/>
    <w:rsid w:val="00D9031F"/>
    <w:rsid w:val="00D91DB1"/>
    <w:rsid w:val="00D93327"/>
    <w:rsid w:val="00D9409F"/>
    <w:rsid w:val="00D94994"/>
    <w:rsid w:val="00D9757C"/>
    <w:rsid w:val="00DA0865"/>
    <w:rsid w:val="00DA38BE"/>
    <w:rsid w:val="00DA770D"/>
    <w:rsid w:val="00DA7823"/>
    <w:rsid w:val="00DA7AEF"/>
    <w:rsid w:val="00DB0AD8"/>
    <w:rsid w:val="00DB1734"/>
    <w:rsid w:val="00DB1797"/>
    <w:rsid w:val="00DB3EF0"/>
    <w:rsid w:val="00DB4FAC"/>
    <w:rsid w:val="00DB551D"/>
    <w:rsid w:val="00DB5735"/>
    <w:rsid w:val="00DB6CF1"/>
    <w:rsid w:val="00DC1130"/>
    <w:rsid w:val="00DC131E"/>
    <w:rsid w:val="00DC13D7"/>
    <w:rsid w:val="00DC464E"/>
    <w:rsid w:val="00DD009A"/>
    <w:rsid w:val="00DD00CB"/>
    <w:rsid w:val="00DD21BB"/>
    <w:rsid w:val="00DD691A"/>
    <w:rsid w:val="00DD7D0E"/>
    <w:rsid w:val="00DE0684"/>
    <w:rsid w:val="00DE1D5A"/>
    <w:rsid w:val="00DE3183"/>
    <w:rsid w:val="00DE4977"/>
    <w:rsid w:val="00DE4B0C"/>
    <w:rsid w:val="00DE6E01"/>
    <w:rsid w:val="00DE76E3"/>
    <w:rsid w:val="00DE7AA5"/>
    <w:rsid w:val="00DF1F09"/>
    <w:rsid w:val="00DF34DE"/>
    <w:rsid w:val="00DF52C7"/>
    <w:rsid w:val="00DF5F5B"/>
    <w:rsid w:val="00DF6BE4"/>
    <w:rsid w:val="00E0002F"/>
    <w:rsid w:val="00E01040"/>
    <w:rsid w:val="00E0285F"/>
    <w:rsid w:val="00E02DA9"/>
    <w:rsid w:val="00E07B81"/>
    <w:rsid w:val="00E11C9D"/>
    <w:rsid w:val="00E11F31"/>
    <w:rsid w:val="00E14F1B"/>
    <w:rsid w:val="00E15852"/>
    <w:rsid w:val="00E17A62"/>
    <w:rsid w:val="00E20125"/>
    <w:rsid w:val="00E20657"/>
    <w:rsid w:val="00E20DE4"/>
    <w:rsid w:val="00E21FB3"/>
    <w:rsid w:val="00E22A93"/>
    <w:rsid w:val="00E23B4A"/>
    <w:rsid w:val="00E245D5"/>
    <w:rsid w:val="00E2543A"/>
    <w:rsid w:val="00E266A6"/>
    <w:rsid w:val="00E2765B"/>
    <w:rsid w:val="00E35EBA"/>
    <w:rsid w:val="00E3762A"/>
    <w:rsid w:val="00E37C81"/>
    <w:rsid w:val="00E4090B"/>
    <w:rsid w:val="00E40931"/>
    <w:rsid w:val="00E40AB6"/>
    <w:rsid w:val="00E40B34"/>
    <w:rsid w:val="00E46601"/>
    <w:rsid w:val="00E47DA6"/>
    <w:rsid w:val="00E50B03"/>
    <w:rsid w:val="00E519FA"/>
    <w:rsid w:val="00E51C41"/>
    <w:rsid w:val="00E52466"/>
    <w:rsid w:val="00E600E0"/>
    <w:rsid w:val="00E61639"/>
    <w:rsid w:val="00E62FEE"/>
    <w:rsid w:val="00E63C14"/>
    <w:rsid w:val="00E65E63"/>
    <w:rsid w:val="00E67DF4"/>
    <w:rsid w:val="00E720E2"/>
    <w:rsid w:val="00E72964"/>
    <w:rsid w:val="00E74584"/>
    <w:rsid w:val="00E753BA"/>
    <w:rsid w:val="00E76071"/>
    <w:rsid w:val="00E762F7"/>
    <w:rsid w:val="00E76B00"/>
    <w:rsid w:val="00E77949"/>
    <w:rsid w:val="00E77A2D"/>
    <w:rsid w:val="00E80C0C"/>
    <w:rsid w:val="00E826BD"/>
    <w:rsid w:val="00E830EF"/>
    <w:rsid w:val="00E8344B"/>
    <w:rsid w:val="00E846B9"/>
    <w:rsid w:val="00E85759"/>
    <w:rsid w:val="00E90452"/>
    <w:rsid w:val="00E905C7"/>
    <w:rsid w:val="00E905E1"/>
    <w:rsid w:val="00E90826"/>
    <w:rsid w:val="00E91E49"/>
    <w:rsid w:val="00E92525"/>
    <w:rsid w:val="00E92FCD"/>
    <w:rsid w:val="00E93084"/>
    <w:rsid w:val="00E93D05"/>
    <w:rsid w:val="00E95C67"/>
    <w:rsid w:val="00E95CB9"/>
    <w:rsid w:val="00E973C6"/>
    <w:rsid w:val="00EA1DDF"/>
    <w:rsid w:val="00EA2346"/>
    <w:rsid w:val="00EA2BCA"/>
    <w:rsid w:val="00EA2F64"/>
    <w:rsid w:val="00EB0499"/>
    <w:rsid w:val="00EB4371"/>
    <w:rsid w:val="00EB499A"/>
    <w:rsid w:val="00EB5311"/>
    <w:rsid w:val="00EB72F2"/>
    <w:rsid w:val="00EC03BD"/>
    <w:rsid w:val="00EC12B0"/>
    <w:rsid w:val="00EC12C0"/>
    <w:rsid w:val="00EC1673"/>
    <w:rsid w:val="00EC17EC"/>
    <w:rsid w:val="00EC580C"/>
    <w:rsid w:val="00EC602C"/>
    <w:rsid w:val="00EC6031"/>
    <w:rsid w:val="00EC70B0"/>
    <w:rsid w:val="00ED0982"/>
    <w:rsid w:val="00ED1194"/>
    <w:rsid w:val="00ED123B"/>
    <w:rsid w:val="00ED1FC0"/>
    <w:rsid w:val="00ED2559"/>
    <w:rsid w:val="00ED2D42"/>
    <w:rsid w:val="00ED3EDD"/>
    <w:rsid w:val="00ED520E"/>
    <w:rsid w:val="00ED636F"/>
    <w:rsid w:val="00EE0722"/>
    <w:rsid w:val="00EE0FE2"/>
    <w:rsid w:val="00EE28F3"/>
    <w:rsid w:val="00EE39DF"/>
    <w:rsid w:val="00EE4114"/>
    <w:rsid w:val="00EE5863"/>
    <w:rsid w:val="00EE5B9A"/>
    <w:rsid w:val="00EE6779"/>
    <w:rsid w:val="00EE76E5"/>
    <w:rsid w:val="00EE7E8C"/>
    <w:rsid w:val="00EF1261"/>
    <w:rsid w:val="00EF24A2"/>
    <w:rsid w:val="00EF345D"/>
    <w:rsid w:val="00EF38A1"/>
    <w:rsid w:val="00EF6084"/>
    <w:rsid w:val="00EF6FB2"/>
    <w:rsid w:val="00EF76AE"/>
    <w:rsid w:val="00EF77DC"/>
    <w:rsid w:val="00F02EAD"/>
    <w:rsid w:val="00F03AB4"/>
    <w:rsid w:val="00F04612"/>
    <w:rsid w:val="00F04700"/>
    <w:rsid w:val="00F05B57"/>
    <w:rsid w:val="00F06276"/>
    <w:rsid w:val="00F12FC4"/>
    <w:rsid w:val="00F133A4"/>
    <w:rsid w:val="00F147F5"/>
    <w:rsid w:val="00F14DC9"/>
    <w:rsid w:val="00F2051E"/>
    <w:rsid w:val="00F21039"/>
    <w:rsid w:val="00F22260"/>
    <w:rsid w:val="00F228D5"/>
    <w:rsid w:val="00F25A4C"/>
    <w:rsid w:val="00F26944"/>
    <w:rsid w:val="00F305F7"/>
    <w:rsid w:val="00F30E88"/>
    <w:rsid w:val="00F31056"/>
    <w:rsid w:val="00F31D0C"/>
    <w:rsid w:val="00F3450D"/>
    <w:rsid w:val="00F34B80"/>
    <w:rsid w:val="00F34FD3"/>
    <w:rsid w:val="00F351E9"/>
    <w:rsid w:val="00F36DDE"/>
    <w:rsid w:val="00F36E4B"/>
    <w:rsid w:val="00F370BC"/>
    <w:rsid w:val="00F406CF"/>
    <w:rsid w:val="00F40710"/>
    <w:rsid w:val="00F42857"/>
    <w:rsid w:val="00F42F17"/>
    <w:rsid w:val="00F432B2"/>
    <w:rsid w:val="00F43797"/>
    <w:rsid w:val="00F44646"/>
    <w:rsid w:val="00F44DF1"/>
    <w:rsid w:val="00F4791F"/>
    <w:rsid w:val="00F50DC0"/>
    <w:rsid w:val="00F53174"/>
    <w:rsid w:val="00F537B0"/>
    <w:rsid w:val="00F53EED"/>
    <w:rsid w:val="00F54A60"/>
    <w:rsid w:val="00F54B92"/>
    <w:rsid w:val="00F55B4A"/>
    <w:rsid w:val="00F578EA"/>
    <w:rsid w:val="00F579F2"/>
    <w:rsid w:val="00F57C03"/>
    <w:rsid w:val="00F57E24"/>
    <w:rsid w:val="00F60EB1"/>
    <w:rsid w:val="00F61720"/>
    <w:rsid w:val="00F62A0B"/>
    <w:rsid w:val="00F62DB6"/>
    <w:rsid w:val="00F62E79"/>
    <w:rsid w:val="00F62FDC"/>
    <w:rsid w:val="00F6580D"/>
    <w:rsid w:val="00F66615"/>
    <w:rsid w:val="00F6702F"/>
    <w:rsid w:val="00F70B5B"/>
    <w:rsid w:val="00F7253E"/>
    <w:rsid w:val="00F72621"/>
    <w:rsid w:val="00F737F5"/>
    <w:rsid w:val="00F74CF8"/>
    <w:rsid w:val="00F74F50"/>
    <w:rsid w:val="00F76D2D"/>
    <w:rsid w:val="00F76D2F"/>
    <w:rsid w:val="00F77BA8"/>
    <w:rsid w:val="00F81E87"/>
    <w:rsid w:val="00F8398E"/>
    <w:rsid w:val="00F84EF3"/>
    <w:rsid w:val="00F86680"/>
    <w:rsid w:val="00F911FF"/>
    <w:rsid w:val="00F926F1"/>
    <w:rsid w:val="00F93FAA"/>
    <w:rsid w:val="00F943EC"/>
    <w:rsid w:val="00F94C1A"/>
    <w:rsid w:val="00F9633A"/>
    <w:rsid w:val="00FA0484"/>
    <w:rsid w:val="00FA0748"/>
    <w:rsid w:val="00FA07D1"/>
    <w:rsid w:val="00FA0E07"/>
    <w:rsid w:val="00FA3C7B"/>
    <w:rsid w:val="00FA5FA3"/>
    <w:rsid w:val="00FA6333"/>
    <w:rsid w:val="00FA7449"/>
    <w:rsid w:val="00FB0735"/>
    <w:rsid w:val="00FB18BB"/>
    <w:rsid w:val="00FB283F"/>
    <w:rsid w:val="00FB4CA7"/>
    <w:rsid w:val="00FB77D3"/>
    <w:rsid w:val="00FB7D0C"/>
    <w:rsid w:val="00FB7F94"/>
    <w:rsid w:val="00FC02EB"/>
    <w:rsid w:val="00FC0A95"/>
    <w:rsid w:val="00FC19F3"/>
    <w:rsid w:val="00FC289B"/>
    <w:rsid w:val="00FC2E40"/>
    <w:rsid w:val="00FC3AFF"/>
    <w:rsid w:val="00FC3DAA"/>
    <w:rsid w:val="00FC4BBE"/>
    <w:rsid w:val="00FC624D"/>
    <w:rsid w:val="00FC710B"/>
    <w:rsid w:val="00FC77AA"/>
    <w:rsid w:val="00FC77F8"/>
    <w:rsid w:val="00FC7974"/>
    <w:rsid w:val="00FD0DB0"/>
    <w:rsid w:val="00FD124A"/>
    <w:rsid w:val="00FD1D72"/>
    <w:rsid w:val="00FD28C6"/>
    <w:rsid w:val="00FD2A29"/>
    <w:rsid w:val="00FD31D5"/>
    <w:rsid w:val="00FD4719"/>
    <w:rsid w:val="00FD4775"/>
    <w:rsid w:val="00FE0107"/>
    <w:rsid w:val="00FE181C"/>
    <w:rsid w:val="00FE1870"/>
    <w:rsid w:val="00FE2507"/>
    <w:rsid w:val="00FE40C2"/>
    <w:rsid w:val="00FE7684"/>
    <w:rsid w:val="00FF3A4F"/>
    <w:rsid w:val="00FF441D"/>
    <w:rsid w:val="00FF45AA"/>
    <w:rsid w:val="00FF4764"/>
    <w:rsid w:val="00FF508F"/>
    <w:rsid w:val="00FF50AB"/>
    <w:rsid w:val="00FF54EB"/>
    <w:rsid w:val="00FF5D81"/>
    <w:rsid w:val="00FF7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DB6A8A"/>
  <w15:docId w15:val="{C7E00DCC-27A6-4B64-B64F-0008A7BD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3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2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27E"/>
  </w:style>
  <w:style w:type="paragraph" w:styleId="Footer">
    <w:name w:val="footer"/>
    <w:basedOn w:val="Normal"/>
    <w:link w:val="FooterChar"/>
    <w:uiPriority w:val="99"/>
    <w:unhideWhenUsed/>
    <w:rsid w:val="000652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27E"/>
  </w:style>
  <w:style w:type="paragraph" w:styleId="ListParagraph">
    <w:name w:val="List Paragraph"/>
    <w:basedOn w:val="Normal"/>
    <w:uiPriority w:val="34"/>
    <w:qFormat/>
    <w:rsid w:val="003D3B71"/>
    <w:pPr>
      <w:ind w:left="720"/>
      <w:contextualSpacing/>
    </w:pPr>
  </w:style>
  <w:style w:type="table" w:styleId="TableGrid">
    <w:name w:val="Table Grid"/>
    <w:basedOn w:val="TableNormal"/>
    <w:uiPriority w:val="39"/>
    <w:rsid w:val="00BD7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2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5269"/>
    <w:rPr>
      <w:rFonts w:ascii="Times New Roman" w:hAnsi="Times New Roman" w:cs="Times New Roman"/>
      <w:sz w:val="18"/>
      <w:szCs w:val="18"/>
    </w:rPr>
  </w:style>
  <w:style w:type="table" w:customStyle="1" w:styleId="TableGridLight1">
    <w:name w:val="Table Grid Light1"/>
    <w:basedOn w:val="TableNormal"/>
    <w:uiPriority w:val="40"/>
    <w:rsid w:val="008037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333D7"/>
    <w:rPr>
      <w:color w:val="0563C1"/>
      <w:u w:val="single"/>
    </w:rPr>
  </w:style>
  <w:style w:type="character" w:customStyle="1" w:styleId="UnresolvedMention1">
    <w:name w:val="Unresolved Mention1"/>
    <w:basedOn w:val="DefaultParagraphFont"/>
    <w:uiPriority w:val="99"/>
    <w:semiHidden/>
    <w:unhideWhenUsed/>
    <w:rsid w:val="002074AF"/>
    <w:rPr>
      <w:color w:val="605E5C"/>
      <w:shd w:val="clear" w:color="auto" w:fill="E1DFDD"/>
    </w:rPr>
  </w:style>
  <w:style w:type="character" w:styleId="UnresolvedMention">
    <w:name w:val="Unresolved Mention"/>
    <w:basedOn w:val="DefaultParagraphFont"/>
    <w:uiPriority w:val="99"/>
    <w:semiHidden/>
    <w:unhideWhenUsed/>
    <w:rsid w:val="00826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39240">
      <w:bodyDiv w:val="1"/>
      <w:marLeft w:val="0"/>
      <w:marRight w:val="0"/>
      <w:marTop w:val="0"/>
      <w:marBottom w:val="0"/>
      <w:divBdr>
        <w:top w:val="none" w:sz="0" w:space="0" w:color="auto"/>
        <w:left w:val="none" w:sz="0" w:space="0" w:color="auto"/>
        <w:bottom w:val="none" w:sz="0" w:space="0" w:color="auto"/>
        <w:right w:val="none" w:sz="0" w:space="0" w:color="auto"/>
      </w:divBdr>
    </w:div>
    <w:div w:id="560990396">
      <w:bodyDiv w:val="1"/>
      <w:marLeft w:val="0"/>
      <w:marRight w:val="0"/>
      <w:marTop w:val="0"/>
      <w:marBottom w:val="0"/>
      <w:divBdr>
        <w:top w:val="none" w:sz="0" w:space="0" w:color="auto"/>
        <w:left w:val="none" w:sz="0" w:space="0" w:color="auto"/>
        <w:bottom w:val="none" w:sz="0" w:space="0" w:color="auto"/>
        <w:right w:val="none" w:sz="0" w:space="0" w:color="auto"/>
      </w:divBdr>
    </w:div>
    <w:div w:id="621765647">
      <w:bodyDiv w:val="1"/>
      <w:marLeft w:val="0"/>
      <w:marRight w:val="0"/>
      <w:marTop w:val="0"/>
      <w:marBottom w:val="0"/>
      <w:divBdr>
        <w:top w:val="none" w:sz="0" w:space="0" w:color="auto"/>
        <w:left w:val="none" w:sz="0" w:space="0" w:color="auto"/>
        <w:bottom w:val="none" w:sz="0" w:space="0" w:color="auto"/>
        <w:right w:val="none" w:sz="0" w:space="0" w:color="auto"/>
      </w:divBdr>
    </w:div>
    <w:div w:id="699278264">
      <w:bodyDiv w:val="1"/>
      <w:marLeft w:val="0"/>
      <w:marRight w:val="0"/>
      <w:marTop w:val="0"/>
      <w:marBottom w:val="0"/>
      <w:divBdr>
        <w:top w:val="none" w:sz="0" w:space="0" w:color="auto"/>
        <w:left w:val="none" w:sz="0" w:space="0" w:color="auto"/>
        <w:bottom w:val="none" w:sz="0" w:space="0" w:color="auto"/>
        <w:right w:val="none" w:sz="0" w:space="0" w:color="auto"/>
      </w:divBdr>
    </w:div>
    <w:div w:id="1516771804">
      <w:bodyDiv w:val="1"/>
      <w:marLeft w:val="0"/>
      <w:marRight w:val="0"/>
      <w:marTop w:val="0"/>
      <w:marBottom w:val="0"/>
      <w:divBdr>
        <w:top w:val="none" w:sz="0" w:space="0" w:color="auto"/>
        <w:left w:val="none" w:sz="0" w:space="0" w:color="auto"/>
        <w:bottom w:val="none" w:sz="0" w:space="0" w:color="auto"/>
        <w:right w:val="none" w:sz="0" w:space="0" w:color="auto"/>
      </w:divBdr>
    </w:div>
    <w:div w:id="1581671042">
      <w:bodyDiv w:val="1"/>
      <w:marLeft w:val="0"/>
      <w:marRight w:val="0"/>
      <w:marTop w:val="0"/>
      <w:marBottom w:val="0"/>
      <w:divBdr>
        <w:top w:val="none" w:sz="0" w:space="0" w:color="auto"/>
        <w:left w:val="none" w:sz="0" w:space="0" w:color="auto"/>
        <w:bottom w:val="none" w:sz="0" w:space="0" w:color="auto"/>
        <w:right w:val="none" w:sz="0" w:space="0" w:color="auto"/>
      </w:divBdr>
    </w:div>
    <w:div w:id="1819608450">
      <w:bodyDiv w:val="1"/>
      <w:marLeft w:val="0"/>
      <w:marRight w:val="0"/>
      <w:marTop w:val="0"/>
      <w:marBottom w:val="0"/>
      <w:divBdr>
        <w:top w:val="none" w:sz="0" w:space="0" w:color="auto"/>
        <w:left w:val="none" w:sz="0" w:space="0" w:color="auto"/>
        <w:bottom w:val="none" w:sz="0" w:space="0" w:color="auto"/>
        <w:right w:val="none" w:sz="0" w:space="0" w:color="auto"/>
      </w:divBdr>
    </w:div>
    <w:div w:id="186328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dlandgliding.club/rota/CourseSchedule2024.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idlandgliding.club/rota/CourseSchedule2024.htm" TargetMode="External"/><Relationship Id="rId17" Type="http://schemas.openxmlformats.org/officeDocument/2006/relationships/hyperlink" Target="mailto:catering@midlandgliding.club"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james\Downloads\office@midlandgliding.club"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28E2EB1569134D892BE16AD16DE9D0" ma:contentTypeVersion="16" ma:contentTypeDescription="Create a new document." ma:contentTypeScope="" ma:versionID="0a67ee01e079da9fc5474ff8e6ea36c8">
  <xsd:schema xmlns:xsd="http://www.w3.org/2001/XMLSchema" xmlns:xs="http://www.w3.org/2001/XMLSchema" xmlns:p="http://schemas.microsoft.com/office/2006/metadata/properties" xmlns:ns2="bef34a8b-aa37-4f7b-b91a-35585f573b51" xmlns:ns3="4b41895b-6f8e-4110-bce1-390e8eec82e2" targetNamespace="http://schemas.microsoft.com/office/2006/metadata/properties" ma:root="true" ma:fieldsID="fee9df1b54eeb846ec900830190e2b35" ns2:_="" ns3:_="">
    <xsd:import namespace="bef34a8b-aa37-4f7b-b91a-35585f573b51"/>
    <xsd:import namespace="4b41895b-6f8e-4110-bce1-390e8eec82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34a8b-aa37-4f7b-b91a-35585f573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c3d38d-8fd9-4dcb-99fd-4216ca50f4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b41895b-6f8e-4110-bce1-390e8eec82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d16854d-aa6a-40d1-9813-2479d75b1a82}" ma:internalName="TaxCatchAll" ma:showField="CatchAllData" ma:web="4b41895b-6f8e-4110-bce1-390e8eec82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b41895b-6f8e-4110-bce1-390e8eec82e2" xsi:nil="true"/>
    <lcf76f155ced4ddcb4097134ff3c332f xmlns="bef34a8b-aa37-4f7b-b91a-35585f573b5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24841-B306-4E3F-ADB5-05292114F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34a8b-aa37-4f7b-b91a-35585f573b51"/>
    <ds:schemaRef ds:uri="4b41895b-6f8e-4110-bce1-390e8eec8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928541-F695-4292-8972-1D5D5B0B95E5}">
  <ds:schemaRefs>
    <ds:schemaRef ds:uri="http://schemas.microsoft.com/sharepoint/v3/contenttype/forms"/>
  </ds:schemaRefs>
</ds:datastoreItem>
</file>

<file path=customXml/itemProps3.xml><?xml version="1.0" encoding="utf-8"?>
<ds:datastoreItem xmlns:ds="http://schemas.openxmlformats.org/officeDocument/2006/customXml" ds:itemID="{54F28D62-06D2-48EC-A020-7F86108B6897}">
  <ds:schemaRefs>
    <ds:schemaRef ds:uri="http://schemas.microsoft.com/office/2006/metadata/properties"/>
    <ds:schemaRef ds:uri="http://schemas.microsoft.com/office/infopath/2007/PartnerControls"/>
    <ds:schemaRef ds:uri="4b41895b-6f8e-4110-bce1-390e8eec82e2"/>
    <ds:schemaRef ds:uri="bef34a8b-aa37-4f7b-b91a-35585f573b51"/>
  </ds:schemaRefs>
</ds:datastoreItem>
</file>

<file path=customXml/itemProps4.xml><?xml version="1.0" encoding="utf-8"?>
<ds:datastoreItem xmlns:ds="http://schemas.openxmlformats.org/officeDocument/2006/customXml" ds:itemID="{6547A0F5-3164-411D-90C6-049F1B8F2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2</Pages>
  <Words>1973</Words>
  <Characters>9419</Characters>
  <Application>Microsoft Office Word</Application>
  <DocSecurity>0</DocSecurity>
  <Lines>2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Moore</dc:creator>
  <cp:lastModifiedBy>MGC Chairman (James Moore)</cp:lastModifiedBy>
  <cp:revision>48</cp:revision>
  <cp:lastPrinted>2019-09-03T15:49:00Z</cp:lastPrinted>
  <dcterms:created xsi:type="dcterms:W3CDTF">2023-12-19T10:49:00Z</dcterms:created>
  <dcterms:modified xsi:type="dcterms:W3CDTF">2023-12-2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8E2EB1569134D892BE16AD16DE9D0</vt:lpwstr>
  </property>
  <property fmtid="{D5CDD505-2E9C-101B-9397-08002B2CF9AE}" pid="3" name="GrammarlyDocumentId">
    <vt:lpwstr>5576039f76a8262b53244a2b02b0939e040fd79bca935b8fa07a2054624a7b1c</vt:lpwstr>
  </property>
</Properties>
</file>